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0EC51" w14:textId="77777777" w:rsidR="00363439" w:rsidRPr="00004FD5" w:rsidRDefault="00000000">
      <w:pPr>
        <w:spacing w:line="480" w:lineRule="auto"/>
        <w:jc w:val="left"/>
        <w:rPr>
          <w:rFonts w:ascii="Times New Roman" w:hAnsi="Times New Roman" w:cs="Times New Roman"/>
          <w:b/>
          <w:bCs/>
          <w:i/>
          <w:iCs/>
          <w:kern w:val="0"/>
          <w:sz w:val="22"/>
        </w:rPr>
      </w:pPr>
      <w:r w:rsidRPr="00004FD5">
        <w:rPr>
          <w:rFonts w:ascii="Times New Roman" w:hAnsi="Times New Roman" w:cs="Times New Roman"/>
          <w:b/>
          <w:bCs/>
          <w:i/>
          <w:iCs/>
          <w:kern w:val="0"/>
          <w:sz w:val="22"/>
        </w:rPr>
        <w:t>Title</w:t>
      </w:r>
    </w:p>
    <w:p w14:paraId="7EC0EC52" w14:textId="77777777" w:rsidR="00363439" w:rsidRPr="00004FD5" w:rsidRDefault="00000000">
      <w:pPr>
        <w:spacing w:line="480" w:lineRule="auto"/>
        <w:jc w:val="left"/>
        <w:rPr>
          <w:rFonts w:ascii="Times New Roman" w:hAnsi="Times New Roman" w:cs="Times New Roman"/>
          <w:b/>
          <w:bCs/>
          <w:sz w:val="22"/>
        </w:rPr>
      </w:pPr>
      <w:bookmarkStart w:id="0" w:name="_Hlk212199082"/>
      <w:r w:rsidRPr="00004FD5">
        <w:rPr>
          <w:rFonts w:ascii="Times New Roman" w:hAnsi="Times New Roman" w:cs="Times New Roman"/>
          <w:b/>
          <w:bCs/>
          <w:sz w:val="22"/>
        </w:rPr>
        <w:t>TF-rs1049296 C&gt;T Variant Modifies the Association Between Hepatic Iron Stores and Liver Fibrosis in MASLD</w:t>
      </w:r>
    </w:p>
    <w:bookmarkEnd w:id="0"/>
    <w:p w14:paraId="7EC0EC53" w14:textId="77777777" w:rsidR="00363439" w:rsidRPr="00004FD5" w:rsidRDefault="00000000">
      <w:pPr>
        <w:spacing w:line="480" w:lineRule="auto"/>
        <w:jc w:val="left"/>
        <w:rPr>
          <w:rFonts w:ascii="Times New Roman" w:hAnsi="Times New Roman" w:cs="Times New Roman"/>
          <w:sz w:val="22"/>
        </w:rPr>
      </w:pPr>
      <w:r w:rsidRPr="00004FD5">
        <w:rPr>
          <w:rFonts w:ascii="Times New Roman" w:eastAsia="SimSun" w:hAnsi="Times New Roman" w:cs="Times New Roman"/>
          <w:b/>
          <w:bCs/>
          <w:kern w:val="0"/>
          <w:sz w:val="22"/>
        </w:rPr>
        <w:t xml:space="preserve">Running title: </w:t>
      </w:r>
      <w:r w:rsidRPr="00004FD5">
        <w:rPr>
          <w:rFonts w:ascii="Times New Roman" w:eastAsia="SimSun" w:hAnsi="Times New Roman" w:cs="Times New Roman"/>
          <w:kern w:val="0"/>
          <w:sz w:val="22"/>
        </w:rPr>
        <w:t>Hepatic</w:t>
      </w:r>
      <w:r w:rsidRPr="00004FD5">
        <w:rPr>
          <w:rFonts w:ascii="Times New Roman" w:eastAsia="SimSun" w:hAnsi="Times New Roman" w:cs="Times New Roman"/>
          <w:b/>
          <w:bCs/>
          <w:kern w:val="0"/>
          <w:sz w:val="22"/>
        </w:rPr>
        <w:t xml:space="preserve"> </w:t>
      </w:r>
      <w:r w:rsidRPr="00004FD5">
        <w:rPr>
          <w:rFonts w:ascii="Times New Roman" w:hAnsi="Times New Roman" w:cs="Times New Roman"/>
          <w:sz w:val="22"/>
        </w:rPr>
        <w:t>iron deposition in MASLD</w:t>
      </w:r>
      <w:bookmarkStart w:id="1" w:name="_Hlk211946665"/>
    </w:p>
    <w:p w14:paraId="7EC0EC54"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Abstract</w:t>
      </w:r>
    </w:p>
    <w:p w14:paraId="7EC0EC55"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
          <w:bCs/>
          <w:sz w:val="22"/>
        </w:rPr>
        <w:t xml:space="preserve">Background &amp; Aims: </w:t>
      </w:r>
      <w:r w:rsidRPr="00004FD5">
        <w:rPr>
          <w:rFonts w:ascii="Times New Roman" w:hAnsi="Times New Roman" w:cs="Times New Roman"/>
          <w:bCs/>
          <w:sz w:val="22"/>
        </w:rPr>
        <w:t xml:space="preserve">Hepatic iron deposition (HID) in the reticuloendothelial system (RES) is associated with histological severity in metabolic dysfunction-associated </w:t>
      </w:r>
      <w:proofErr w:type="spellStart"/>
      <w:r w:rsidRPr="00004FD5">
        <w:rPr>
          <w:rFonts w:ascii="Times New Roman" w:hAnsi="Times New Roman" w:cs="Times New Roman"/>
          <w:bCs/>
          <w:sz w:val="22"/>
        </w:rPr>
        <w:t>steatotic</w:t>
      </w:r>
      <w:proofErr w:type="spellEnd"/>
      <w:r w:rsidRPr="00004FD5">
        <w:rPr>
          <w:rFonts w:ascii="Times New Roman" w:hAnsi="Times New Roman" w:cs="Times New Roman"/>
          <w:bCs/>
          <w:sz w:val="22"/>
        </w:rPr>
        <w:t xml:space="preserve"> liver disease (MASLD). This study assessed the interaction between the transferrin (TF)-rs1049296 C&gt;T variant and hepatic iron deposition patterns on the risk of significant liver fibrosis in MASLD.</w:t>
      </w:r>
    </w:p>
    <w:p w14:paraId="7EC0EC56"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
          <w:bCs/>
          <w:sz w:val="22"/>
        </w:rPr>
        <w:t>Methods:</w:t>
      </w:r>
      <w:r w:rsidRPr="00004FD5">
        <w:rPr>
          <w:rFonts w:ascii="Times New Roman" w:eastAsia="DengXian" w:hAnsi="Times New Roman" w:cs="Times New Roman"/>
          <w:bCs/>
          <w:sz w:val="22"/>
        </w:rPr>
        <w:t xml:space="preserve"> We analyzed 406 adults with liver biopsy-confirmed MASLD.</w:t>
      </w:r>
      <w:r w:rsidRPr="00004FD5">
        <w:rPr>
          <w:rFonts w:ascii="Times New Roman" w:hAnsi="Times New Roman" w:cs="Times New Roman"/>
          <w:bCs/>
          <w:sz w:val="22"/>
        </w:rPr>
        <w:t xml:space="preserve"> </w:t>
      </w:r>
      <w:bookmarkStart w:id="2" w:name="_Hlk131430437"/>
      <w:r w:rsidRPr="00004FD5">
        <w:rPr>
          <w:rFonts w:ascii="Times New Roman" w:hAnsi="Times New Roman" w:cs="Times New Roman"/>
          <w:bCs/>
          <w:sz w:val="22"/>
        </w:rPr>
        <w:t xml:space="preserve">HID was categorized as hepatocellular, RES, or mixed, based on </w:t>
      </w:r>
      <w:proofErr w:type="gramStart"/>
      <w:r w:rsidRPr="00004FD5">
        <w:rPr>
          <w:rFonts w:ascii="Times New Roman" w:hAnsi="Times New Roman" w:cs="Times New Roman"/>
          <w:bCs/>
          <w:sz w:val="22"/>
        </w:rPr>
        <w:t>the Perl's</w:t>
      </w:r>
      <w:proofErr w:type="gramEnd"/>
      <w:r w:rsidRPr="00004FD5">
        <w:rPr>
          <w:rFonts w:ascii="Times New Roman" w:hAnsi="Times New Roman" w:cs="Times New Roman"/>
          <w:bCs/>
          <w:sz w:val="22"/>
        </w:rPr>
        <w:t xml:space="preserve"> iron staining. </w:t>
      </w:r>
      <w:bookmarkEnd w:id="2"/>
      <w:r w:rsidRPr="00004FD5">
        <w:rPr>
          <w:rFonts w:ascii="Times New Roman" w:hAnsi="Times New Roman" w:cs="Times New Roman"/>
          <w:bCs/>
          <w:sz w:val="22"/>
        </w:rPr>
        <w:t>Association between iron-related genetic variants and significant liver fibrosis (fibrosis stage ≥ F2) was analyzed, focusing on the interactions between SNP genotypes and iron deposition patterns. Multivariable logistic regression analysis was used to adjust for potential confounders.</w:t>
      </w:r>
    </w:p>
    <w:p w14:paraId="7EC0EC57" w14:textId="77777777" w:rsidR="00363439" w:rsidRPr="00004FD5" w:rsidRDefault="00000000">
      <w:pPr>
        <w:spacing w:line="480" w:lineRule="auto"/>
        <w:jc w:val="left"/>
        <w:rPr>
          <w:rFonts w:ascii="Times New Roman" w:hAnsi="Times New Roman" w:cs="Times New Roman"/>
          <w:bCs/>
          <w:sz w:val="22"/>
        </w:rPr>
      </w:pPr>
      <w:bookmarkStart w:id="3" w:name="OLE_LINK41"/>
      <w:bookmarkStart w:id="4" w:name="OLE_LINK40"/>
      <w:r w:rsidRPr="00004FD5">
        <w:rPr>
          <w:rFonts w:ascii="Times New Roman" w:hAnsi="Times New Roman" w:cs="Times New Roman"/>
          <w:b/>
          <w:bCs/>
          <w:sz w:val="22"/>
        </w:rPr>
        <w:t xml:space="preserve">Results: </w:t>
      </w:r>
      <w:r w:rsidRPr="00004FD5">
        <w:rPr>
          <w:rFonts w:ascii="Times New Roman" w:hAnsi="Times New Roman" w:cs="Times New Roman"/>
          <w:sz w:val="22"/>
        </w:rPr>
        <w:t xml:space="preserve">HID was detected in 271 (66.7%) patients, with </w:t>
      </w:r>
      <w:r w:rsidRPr="00004FD5">
        <w:rPr>
          <w:rFonts w:ascii="Times New Roman" w:hAnsi="Times New Roman" w:cs="Times New Roman"/>
          <w:bCs/>
          <w:sz w:val="22"/>
        </w:rPr>
        <w:t>hepatocellular</w:t>
      </w:r>
      <w:r w:rsidRPr="00004FD5">
        <w:rPr>
          <w:rFonts w:ascii="Times New Roman" w:hAnsi="Times New Roman" w:cs="Times New Roman"/>
          <w:sz w:val="22"/>
        </w:rPr>
        <w:t xml:space="preserve">, RES, and mixed patterns accounting for 11.1%, 18.0%, and 37.7%, respectively. A significant interaction was observed between HID and TF-rs1049296 genotype </w:t>
      </w:r>
      <w:r w:rsidRPr="00004FD5">
        <w:rPr>
          <w:rFonts w:ascii="Times New Roman" w:hAnsi="Times New Roman" w:cs="Times New Roman"/>
          <w:bCs/>
          <w:sz w:val="22"/>
        </w:rPr>
        <w:t>(</w:t>
      </w:r>
      <w:proofErr w:type="spellStart"/>
      <w:r w:rsidRPr="00004FD5">
        <w:rPr>
          <w:rFonts w:ascii="Times New Roman" w:hAnsi="Times New Roman" w:cs="Times New Roman"/>
          <w:bCs/>
          <w:sz w:val="22"/>
        </w:rPr>
        <w:t>P</w:t>
      </w:r>
      <w:r w:rsidRPr="00004FD5">
        <w:rPr>
          <w:rFonts w:ascii="Times New Roman" w:hAnsi="Times New Roman" w:cs="Times New Roman"/>
          <w:bCs/>
          <w:sz w:val="22"/>
          <w:vertAlign w:val="subscript"/>
        </w:rPr>
        <w:t>interaction</w:t>
      </w:r>
      <w:proofErr w:type="spellEnd"/>
      <w:r w:rsidRPr="00004FD5">
        <w:rPr>
          <w:rFonts w:ascii="Times New Roman" w:hAnsi="Times New Roman" w:cs="Times New Roman"/>
          <w:bCs/>
          <w:sz w:val="22"/>
        </w:rPr>
        <w:t>=0.035). In multivariable analysis, male sex, hypertension, severe lobular inflammation, and mixed HC/</w:t>
      </w:r>
      <w:proofErr w:type="gramStart"/>
      <w:r w:rsidRPr="00004FD5">
        <w:rPr>
          <w:rFonts w:ascii="Times New Roman" w:hAnsi="Times New Roman" w:cs="Times New Roman"/>
          <w:bCs/>
          <w:sz w:val="22"/>
        </w:rPr>
        <w:t>RES</w:t>
      </w:r>
      <w:proofErr w:type="gramEnd"/>
      <w:r w:rsidRPr="00004FD5">
        <w:rPr>
          <w:rFonts w:ascii="Times New Roman" w:hAnsi="Times New Roman" w:cs="Times New Roman"/>
          <w:bCs/>
          <w:sz w:val="22"/>
        </w:rPr>
        <w:t xml:space="preserve"> iron deposition were independent predictors of significant liver fibrosis. RES deposition markedly increased the risk of significant liver fibrosis (adjusted odds ratio [OR]: 6.65; 95% confidence interval [CI]: 1.84-23.97, p&lt;0.05), particularly in men with isolated RES iron deposition </w:t>
      </w:r>
      <w:r w:rsidRPr="00004FD5">
        <w:rPr>
          <w:rFonts w:ascii="Times New Roman" w:hAnsi="Times New Roman" w:cs="Times New Roman"/>
          <w:bCs/>
          <w:sz w:val="22"/>
        </w:rPr>
        <w:lastRenderedPageBreak/>
        <w:t xml:space="preserve">(adjusted OR </w:t>
      </w:r>
      <w:r w:rsidRPr="00004FD5">
        <w:rPr>
          <w:rFonts w:ascii="Times New Roman" w:hAnsi="Times New Roman" w:cs="Times New Roman"/>
          <w:sz w:val="22"/>
        </w:rPr>
        <w:t>5.26, 95% CI: 1.21-22.81, p&lt;0.05</w:t>
      </w:r>
      <w:r w:rsidRPr="00004FD5">
        <w:rPr>
          <w:rFonts w:ascii="Times New Roman" w:hAnsi="Times New Roman" w:cs="Times New Roman"/>
          <w:bCs/>
          <w:sz w:val="22"/>
        </w:rPr>
        <w:t>).</w:t>
      </w:r>
    </w:p>
    <w:bookmarkEnd w:id="3"/>
    <w:bookmarkEnd w:id="4"/>
    <w:p w14:paraId="7EC0EC58"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
          <w:bCs/>
          <w:sz w:val="22"/>
        </w:rPr>
        <w:t>Conclusions:</w:t>
      </w:r>
      <w:r w:rsidRPr="00004FD5">
        <w:rPr>
          <w:rFonts w:ascii="Times New Roman" w:hAnsi="Times New Roman" w:cs="Times New Roman"/>
          <w:bCs/>
          <w:sz w:val="22"/>
        </w:rPr>
        <w:t xml:space="preserve"> The TF-rs1049296 T allele interacts with RES iron deposition to identify a MASLD subpopulation at elevated risk of progressive liver disease, providing opportunities for refined risk stratification and personalized management.</w:t>
      </w:r>
    </w:p>
    <w:p w14:paraId="7EC0EC59"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
          <w:sz w:val="22"/>
        </w:rPr>
        <w:t xml:space="preserve">Keywords: </w:t>
      </w:r>
      <w:r w:rsidRPr="00004FD5">
        <w:rPr>
          <w:rFonts w:ascii="Times New Roman" w:hAnsi="Times New Roman" w:cs="Times New Roman"/>
          <w:bCs/>
          <w:sz w:val="22"/>
        </w:rPr>
        <w:t xml:space="preserve">metabolic dysfunction-associated </w:t>
      </w:r>
      <w:proofErr w:type="spellStart"/>
      <w:r w:rsidRPr="00004FD5">
        <w:rPr>
          <w:rFonts w:ascii="Times New Roman" w:hAnsi="Times New Roman" w:cs="Times New Roman"/>
          <w:bCs/>
          <w:sz w:val="22"/>
        </w:rPr>
        <w:t>steatotic</w:t>
      </w:r>
      <w:proofErr w:type="spellEnd"/>
      <w:r w:rsidRPr="00004FD5">
        <w:rPr>
          <w:rFonts w:ascii="Times New Roman" w:hAnsi="Times New Roman" w:cs="Times New Roman"/>
          <w:bCs/>
          <w:sz w:val="22"/>
        </w:rPr>
        <w:t xml:space="preserve"> liver disease, nonalcoholic fatty liver disease, iron deposition, single nucleotide polymorphism, fibrosis.</w:t>
      </w:r>
      <w:r w:rsidRPr="00004FD5">
        <w:rPr>
          <w:rFonts w:ascii="Times New Roman" w:hAnsi="Times New Roman" w:cs="Times New Roman"/>
          <w:bCs/>
          <w:sz w:val="22"/>
        </w:rPr>
        <w:br w:type="page"/>
      </w:r>
    </w:p>
    <w:p w14:paraId="7EC0EC5A"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lastRenderedPageBreak/>
        <w:t>Introduction</w:t>
      </w:r>
    </w:p>
    <w:p w14:paraId="7EC0EC5B" w14:textId="77777777" w:rsidR="00363439" w:rsidRPr="00004FD5" w:rsidRDefault="00000000">
      <w:pPr>
        <w:spacing w:line="480" w:lineRule="auto"/>
        <w:jc w:val="left"/>
        <w:rPr>
          <w:rFonts w:ascii="Times New Roman" w:hAnsi="Times New Roman" w:cs="Times New Roman"/>
          <w:bCs/>
          <w:sz w:val="22"/>
        </w:rPr>
      </w:pPr>
      <w:bookmarkStart w:id="5" w:name="OLE_LINK33"/>
      <w:bookmarkStart w:id="6" w:name="OLE_LINK32"/>
      <w:r w:rsidRPr="00004FD5">
        <w:rPr>
          <w:rFonts w:ascii="Times New Roman" w:hAnsi="Times New Roman" w:cs="Times New Roman"/>
          <w:bCs/>
          <w:sz w:val="22"/>
        </w:rPr>
        <w:t xml:space="preserve">Metabolic dysfunction-associated </w:t>
      </w:r>
      <w:proofErr w:type="spellStart"/>
      <w:r w:rsidRPr="00004FD5">
        <w:rPr>
          <w:rFonts w:ascii="Times New Roman" w:hAnsi="Times New Roman" w:cs="Times New Roman"/>
          <w:bCs/>
          <w:sz w:val="22"/>
        </w:rPr>
        <w:t>steatotic</w:t>
      </w:r>
      <w:proofErr w:type="spellEnd"/>
      <w:r w:rsidRPr="00004FD5">
        <w:rPr>
          <w:rFonts w:ascii="Times New Roman" w:hAnsi="Times New Roman" w:cs="Times New Roman"/>
          <w:bCs/>
          <w:sz w:val="22"/>
        </w:rPr>
        <w:t xml:space="preserve"> liver disease (MASLD) is an emerging public health challenge, affecting nearly 30% of adults worldwide and increasing in parallel with the global rise in metabolic risk factors such as obesity, diabetes, and hypertension.</w:t>
      </w:r>
      <w:bookmarkEnd w:id="5"/>
      <w:bookmarkEnd w:id="6"/>
      <w:r w:rsidRPr="00004FD5">
        <w:rPr>
          <w:rFonts w:ascii="Times New Roman" w:hAnsi="Times New Roman" w:cs="Times New Roman"/>
          <w:bCs/>
          <w:sz w:val="22"/>
        </w:rPr>
        <w:fldChar w:fldCharType="begin">
          <w:fldData xml:space="preserve">PEVuZE5vdGU+PENpdGU+PEF1dGhvcj5GZW5nPC9BdXRob3I+PFllYXI+MjAyMzwvWWVhcj48UmVj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GZW5nPC9BdXRob3I+PFllYXI+MjAyMzwvWWVhcj48UmVj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3</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It is projected to become a leading cause of end-stage hepatic disease in the coming decades.</w:t>
      </w:r>
      <w:r w:rsidRPr="00004FD5">
        <w:rPr>
          <w:rFonts w:ascii="Times New Roman" w:hAnsi="Times New Roman" w:cs="Times New Roman"/>
          <w:bCs/>
          <w:sz w:val="22"/>
        </w:rPr>
        <w:fldChar w:fldCharType="begin">
          <w:fldData xml:space="preserve">PEVuZE5vdGU+PENpdGU+PEF1dGhvcj5Zb3Vub3NzaTwvQXV0aG9yPjxZZWFyPjIwMTg8L1llYXI+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Zb3Vub3NzaTwvQXV0aG9yPjxZZWFyPjIwMTg8L1llYXI+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4,5</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MASLD often begins with simple hepatic steatosis; however, inadequate control of metabolic risk factors can drive its progression to metabolic dysfunction-associated steatohepatitis (MASH), advanced fibrosis, cirrhosis, and hepatocellular carcinoma.</w:t>
      </w:r>
      <w:r w:rsidRPr="00004FD5">
        <w:rPr>
          <w:rFonts w:ascii="Times New Roman" w:hAnsi="Times New Roman" w:cs="Times New Roman"/>
          <w:bCs/>
          <w:color w:val="000000" w:themeColor="text1"/>
          <w:sz w:val="22"/>
        </w:rPr>
        <w:fldChar w:fldCharType="begin">
          <w:fldData xml:space="preserve">ZWRpY2FsIENlbnRlciwgTG9zIEFuZ2VsZXMsIENBLCBVU0EuJiN4RDtEZXBhcnRtZW50IG9mIElu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</w:fldData>
        </w:fldChar>
      </w:r>
      <w:r w:rsidRPr="00004FD5">
        <w:rPr>
          <w:rFonts w:ascii="Times New Roman" w:hAnsi="Times New Roman" w:cs="Times New Roman"/>
          <w:bCs/>
          <w:color w:val="000000" w:themeColor="text1"/>
          <w:sz w:val="22"/>
        </w:rPr>
        <w:instrText xml:space="preserve"> ADDIN EN.CITE </w:instrText>
      </w:r>
      <w:r w:rsidRPr="00004FD5">
        <w:rPr>
          <w:rFonts w:ascii="Times New Roman" w:hAnsi="Times New Roman" w:cs="Times New Roman"/>
          <w:bCs/>
          <w:color w:val="000000" w:themeColor="text1"/>
          <w:sz w:val="22"/>
        </w:rPr>
        <w:fldChar w:fldCharType="begin">
          <w:fldData xml:space="preserve">PEVuZE5vdGU+PENpdGU+PEF1dGhvcj5SaW5lbGxhPC9BdXRob3I+PFllYXI+MjAyMzwvWWVhcj48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</w:fldData>
        </w:fldChar>
      </w:r>
      <w:r w:rsidRPr="00004FD5">
        <w:rPr>
          <w:rFonts w:ascii="Times New Roman" w:hAnsi="Times New Roman" w:cs="Times New Roman"/>
          <w:bCs/>
          <w:color w:val="000000" w:themeColor="text1"/>
          <w:sz w:val="22"/>
        </w:rPr>
        <w:instrText xml:space="preserve"> ADDIN EN.CITE.DATA </w:instrText>
      </w:r>
      <w:r w:rsidRPr="00004FD5">
        <w:rPr>
          <w:rFonts w:ascii="Times New Roman" w:hAnsi="Times New Roman" w:cs="Times New Roman"/>
          <w:bCs/>
          <w:color w:val="000000" w:themeColor="text1"/>
          <w:sz w:val="22"/>
        </w:rPr>
      </w:r>
      <w:r w:rsidRPr="00004FD5">
        <w:rPr>
          <w:rFonts w:ascii="Times New Roman" w:hAnsi="Times New Roman" w:cs="Times New Roman"/>
          <w:bCs/>
          <w:color w:val="000000" w:themeColor="text1"/>
          <w:sz w:val="22"/>
        </w:rPr>
        <w:fldChar w:fldCharType="end"/>
      </w:r>
      <w:r w:rsidRPr="00004FD5">
        <w:rPr>
          <w:rFonts w:ascii="Times New Roman" w:hAnsi="Times New Roman" w:cs="Times New Roman"/>
          <w:bCs/>
          <w:color w:val="000000" w:themeColor="text1"/>
          <w:sz w:val="22"/>
        </w:rPr>
        <w:fldChar w:fldCharType="begin">
          <w:fldData xml:space="preserve">ZWRpY2FsIENlbnRlciwgTG9zIEFuZ2VsZXMsIENBLCBVU0EuJiN4RDtEZXBhcnRtZW50IG9mIElu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</w:fldData>
        </w:fldChar>
      </w:r>
      <w:r w:rsidRPr="00004FD5">
        <w:rPr>
          <w:rFonts w:ascii="Times New Roman" w:hAnsi="Times New Roman" w:cs="Times New Roman"/>
          <w:bCs/>
          <w:color w:val="000000" w:themeColor="text1"/>
          <w:sz w:val="22"/>
        </w:rPr>
        <w:instrText xml:space="preserve"> ADDIN EN.CITE.DATA </w:instrText>
      </w:r>
      <w:r w:rsidRPr="00004FD5">
        <w:rPr>
          <w:rFonts w:ascii="Times New Roman" w:hAnsi="Times New Roman" w:cs="Times New Roman"/>
          <w:bCs/>
          <w:color w:val="000000" w:themeColor="text1"/>
          <w:sz w:val="22"/>
        </w:rPr>
      </w:r>
      <w:r w:rsidRPr="00004FD5">
        <w:rPr>
          <w:rFonts w:ascii="Times New Roman" w:hAnsi="Times New Roman" w:cs="Times New Roman"/>
          <w:bCs/>
          <w:color w:val="000000" w:themeColor="text1"/>
          <w:sz w:val="22"/>
        </w:rPr>
        <w:fldChar w:fldCharType="end"/>
      </w:r>
      <w:r w:rsidRPr="00004FD5">
        <w:rPr>
          <w:rFonts w:ascii="Times New Roman" w:hAnsi="Times New Roman" w:cs="Times New Roman"/>
          <w:bCs/>
          <w:color w:val="000000" w:themeColor="text1"/>
          <w:sz w:val="22"/>
        </w:rPr>
      </w:r>
      <w:r w:rsidRPr="00004FD5">
        <w:rPr>
          <w:rFonts w:ascii="Times New Roman" w:hAnsi="Times New Roman" w:cs="Times New Roman"/>
          <w:bCs/>
          <w:color w:val="000000" w:themeColor="text1"/>
          <w:sz w:val="22"/>
        </w:rPr>
        <w:fldChar w:fldCharType="separate"/>
      </w:r>
      <w:r w:rsidRPr="00004FD5">
        <w:rPr>
          <w:rFonts w:ascii="Times New Roman" w:hAnsi="Times New Roman" w:cs="Times New Roman"/>
          <w:bCs/>
          <w:color w:val="000000" w:themeColor="text1"/>
          <w:sz w:val="22"/>
          <w:vertAlign w:val="superscript"/>
        </w:rPr>
        <w:t>6-10</w:t>
      </w:r>
      <w:r w:rsidRPr="00004FD5">
        <w:rPr>
          <w:rFonts w:ascii="Times New Roman" w:hAnsi="Times New Roman" w:cs="Times New Roman"/>
          <w:bCs/>
          <w:color w:val="000000" w:themeColor="text1"/>
          <w:sz w:val="22"/>
        </w:rPr>
        <w:fldChar w:fldCharType="end"/>
      </w:r>
      <w:r w:rsidRPr="00004FD5">
        <w:rPr>
          <w:rFonts w:ascii="Times New Roman" w:hAnsi="Times New Roman" w:cs="Times New Roman"/>
          <w:bCs/>
          <w:sz w:val="22"/>
        </w:rPr>
        <w:t xml:space="preserve"> The global prevalence of MASLD is projected to increase dramatically during the next decade, with the fastest growth expected in China, where liver-related mortality and late-stage liver disease mortality are expected to more than double.</w:t>
      </w:r>
      <w:r w:rsidRPr="00004FD5">
        <w:rPr>
          <w:rFonts w:ascii="Times New Roman" w:hAnsi="Times New Roman" w:cs="Times New Roman"/>
          <w:bCs/>
          <w:sz w:val="22"/>
        </w:rPr>
        <w:fldChar w:fldCharType="begin">
          <w:fldData xml:space="preserve">PEVuZE5vdGU+PENpdGU+PEF1dGhvcj5Fc3RlczwvQXV0aG9yPjxZZWFyPjIwMTg8L1llYXI+PFJl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Fc3RlczwvQXV0aG9yPjxZZWFyPjIwMTg8L1llYXI+PFJl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1,12</w:t>
      </w:r>
      <w:r w:rsidRPr="00004FD5">
        <w:rPr>
          <w:rFonts w:ascii="Times New Roman" w:hAnsi="Times New Roman" w:cs="Times New Roman"/>
          <w:bCs/>
          <w:sz w:val="22"/>
        </w:rPr>
        <w:fldChar w:fldCharType="end"/>
      </w:r>
    </w:p>
    <w:p w14:paraId="7EC0EC5C" w14:textId="77777777" w:rsidR="00363439" w:rsidRPr="00004FD5" w:rsidRDefault="00363439">
      <w:pPr>
        <w:spacing w:line="480" w:lineRule="auto"/>
        <w:jc w:val="left"/>
        <w:rPr>
          <w:rFonts w:ascii="Times New Roman" w:hAnsi="Times New Roman" w:cs="Times New Roman"/>
          <w:bCs/>
          <w:sz w:val="22"/>
        </w:rPr>
      </w:pPr>
    </w:p>
    <w:p w14:paraId="7EC0EC5D" w14:textId="77777777" w:rsidR="00363439" w:rsidRPr="00004FD5" w:rsidRDefault="00000000">
      <w:pPr>
        <w:spacing w:line="480" w:lineRule="auto"/>
        <w:jc w:val="left"/>
        <w:rPr>
          <w:rFonts w:ascii="Times New Roman" w:hAnsi="Times New Roman" w:cs="Times New Roman"/>
          <w:bCs/>
          <w:sz w:val="22"/>
        </w:rPr>
      </w:pPr>
      <w:bookmarkStart w:id="7" w:name="OLE_LINK31"/>
      <w:bookmarkStart w:id="8" w:name="OLE_LINK30"/>
      <w:bookmarkStart w:id="9" w:name="OLE_LINK5"/>
      <w:r w:rsidRPr="00004FD5">
        <w:rPr>
          <w:rFonts w:ascii="Times New Roman" w:hAnsi="Times New Roman" w:cs="Times New Roman"/>
          <w:bCs/>
          <w:sz w:val="22"/>
        </w:rPr>
        <w:t>MASLD is a complex and heterogeneous disease in which systemic iron homeostasis,  normally regulated by the liver-derived hormone hepcidin, is often disrupted.</w:t>
      </w:r>
      <w:r w:rsidRPr="00004FD5">
        <w:rPr>
          <w:rFonts w:ascii="Times New Roman" w:hAnsi="Times New Roman" w:cs="Times New Roman"/>
          <w:bCs/>
          <w:sz w:val="22"/>
        </w:rPr>
        <w:fldChar w:fldCharType="begin">
          <w:fldData xml:space="preserve">PEVuZE5vdGU+PENpdGU+PEF1dGhvcj5Zb3Vub3NzaTwvQXV0aG9yPjxZZWFyPjIwMTk8L1llYXI+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Zb3Vub3NzaTwvQXV0aG9yPjxZZWFyPjIwMTk8L1llYXI+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3,14</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w:t>
      </w:r>
      <w:bookmarkEnd w:id="7"/>
      <w:bookmarkEnd w:id="8"/>
      <w:r w:rsidRPr="00004FD5">
        <w:rPr>
          <w:rFonts w:ascii="Times New Roman" w:hAnsi="Times New Roman" w:cs="Times New Roman"/>
          <w:bCs/>
          <w:sz w:val="22"/>
        </w:rPr>
        <w:t>Hepcidin is a critical ferric homeostasis protein,</w:t>
      </w:r>
      <w:r w:rsidRPr="00004FD5">
        <w:rPr>
          <w:rFonts w:ascii="Times New Roman" w:hAnsi="Times New Roman" w:cs="Times New Roman"/>
          <w:bCs/>
          <w:sz w:val="22"/>
        </w:rPr>
        <w:fldChar w:fldCharType="begin">
          <w:fldData xml:space="preserve">PEVuZE5vdGU+PENpdGU+PEF1dGhvcj5OZW1ldGg8L0F1dGhvcj48WWVhcj4yMDA0PC9ZZWFyPjxS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OZW1ldGg8L0F1dGhvcj48WWVhcj4yMDA0PC9ZZWFyPjxS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5</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and the regulatory mechanisms of hepcidin expression in MASLD patients have not been extensively investigated.</w:t>
      </w:r>
      <w:r w:rsidRPr="00004FD5">
        <w:rPr>
          <w:rFonts w:ascii="Times New Roman" w:hAnsi="Times New Roman" w:cs="Times New Roman"/>
          <w:bCs/>
          <w:sz w:val="22"/>
        </w:rPr>
        <w:fldChar w:fldCharType="begin">
          <w:fldData xml:space="preserve">PEVuZE5vdGU+PENpdGU+PEF1dGhvcj5CYXJpc2FuaTwvQXV0aG9yPjxZZWFyPjIwMDg8L1llYXI+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CYXJpc2FuaTwvQXV0aG9yPjxZZWFyPjIwMDg8L1llYXI+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6</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Historically, hepatic iron was evaluated by histological staining of iron particles in liver biopsy specimens. Liver biopsy assessment remains central to study the pathophysiology of iron-related parenchymal injury, inflammation, and fibrosis progression.</w:t>
      </w:r>
      <w:r w:rsidRPr="00004FD5">
        <w:rPr>
          <w:rFonts w:ascii="Times New Roman" w:hAnsi="Times New Roman" w:cs="Times New Roman"/>
          <w:bCs/>
          <w:sz w:val="22"/>
        </w:rPr>
        <w:fldChar w:fldCharType="begin">
          <w:fldData xml:space="preserve">PEVuZE5vdGU+PENpdGU+PEF1dGhvcj5CcmlkbGU8L0F1dGhvcj48WWVhcj4yMDAzPC9ZZWFyPjxS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CcmlkbGU8L0F1dGhvcj48WWVhcj4yMDAzPC9ZZWFyPjxS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7</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w:t>
      </w:r>
      <w:proofErr w:type="spellStart"/>
      <w:r w:rsidRPr="00004FD5">
        <w:rPr>
          <w:rFonts w:ascii="Times New Roman" w:hAnsi="Times New Roman" w:cs="Times New Roman"/>
          <w:bCs/>
          <w:sz w:val="22"/>
        </w:rPr>
        <w:t>Hyperferritinemia</w:t>
      </w:r>
      <w:proofErr w:type="spellEnd"/>
      <w:r w:rsidRPr="00004FD5">
        <w:rPr>
          <w:rFonts w:ascii="Times New Roman" w:hAnsi="Times New Roman" w:cs="Times New Roman"/>
          <w:bCs/>
          <w:sz w:val="22"/>
        </w:rPr>
        <w:t xml:space="preserve"> (HFE) is an independent long-term predictor of overall mortality in MASLD, but it is uncertain whether HFE is associated with greater significant fibrosis (SF) in the liver.</w:t>
      </w:r>
      <w:r w:rsidRPr="00004FD5">
        <w:rPr>
          <w:rFonts w:ascii="Times New Roman" w:hAnsi="Times New Roman" w:cs="Times New Roman"/>
          <w:bCs/>
          <w:sz w:val="22"/>
        </w:rPr>
        <w:fldChar w:fldCharType="begin">
          <w:fldData xml:space="preserve">PEVuZE5vdGU+PENpdGU+PEF1dGhvcj5CdXp6ZXR0aTwvQXV0aG9yPjxZZWFyPjIwMTk8L1llYXI+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CdXp6ZXR0aTwvQXV0aG9yPjxZZWFyPjIwMTk8L1llYXI+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18,19</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The distribution of hepatic iron stores in liver diseases may follow one of these three different patterns: </w:t>
      </w:r>
      <w:bookmarkStart w:id="10" w:name="OLE_LINK6"/>
      <w:bookmarkStart w:id="11" w:name="OLE_LINK8"/>
      <w:r w:rsidRPr="00004FD5">
        <w:rPr>
          <w:rFonts w:ascii="Times New Roman" w:hAnsi="Times New Roman" w:cs="Times New Roman"/>
          <w:bCs/>
          <w:sz w:val="22"/>
        </w:rPr>
        <w:t xml:space="preserve">isolated hepatocellular (HC) </w:t>
      </w:r>
      <w:r w:rsidRPr="00004FD5">
        <w:rPr>
          <w:rFonts w:ascii="Times New Roman" w:hAnsi="Times New Roman" w:cs="Times New Roman"/>
          <w:bCs/>
          <w:sz w:val="22"/>
        </w:rPr>
        <w:lastRenderedPageBreak/>
        <w:t xml:space="preserve">iron </w:t>
      </w:r>
      <w:bookmarkStart w:id="12" w:name="OLE_LINK9"/>
      <w:bookmarkStart w:id="13" w:name="OLE_LINK10"/>
      <w:r w:rsidRPr="00004FD5">
        <w:rPr>
          <w:rFonts w:ascii="Times New Roman" w:hAnsi="Times New Roman" w:cs="Times New Roman"/>
          <w:bCs/>
          <w:sz w:val="22"/>
        </w:rPr>
        <w:t>deposition</w:t>
      </w:r>
      <w:bookmarkEnd w:id="10"/>
      <w:bookmarkEnd w:id="11"/>
      <w:bookmarkEnd w:id="12"/>
      <w:bookmarkEnd w:id="13"/>
      <w:r w:rsidRPr="00004FD5">
        <w:rPr>
          <w:rFonts w:ascii="Times New Roman" w:hAnsi="Times New Roman" w:cs="Times New Roman"/>
          <w:bCs/>
          <w:sz w:val="22"/>
        </w:rPr>
        <w:t xml:space="preserve">, isolated reticuloendothelial system </w:t>
      </w:r>
      <w:bookmarkStart w:id="14" w:name="OLE_LINK12"/>
      <w:bookmarkStart w:id="15" w:name="OLE_LINK11"/>
      <w:r w:rsidRPr="00004FD5">
        <w:rPr>
          <w:rFonts w:ascii="Times New Roman" w:hAnsi="Times New Roman" w:cs="Times New Roman"/>
          <w:bCs/>
          <w:sz w:val="22"/>
        </w:rPr>
        <w:t>(RES)</w:t>
      </w:r>
      <w:bookmarkEnd w:id="14"/>
      <w:bookmarkEnd w:id="15"/>
      <w:r w:rsidRPr="00004FD5">
        <w:rPr>
          <w:rFonts w:ascii="Times New Roman" w:hAnsi="Times New Roman" w:cs="Times New Roman"/>
          <w:bCs/>
          <w:sz w:val="22"/>
        </w:rPr>
        <w:t xml:space="preserve"> deposition, or a </w:t>
      </w:r>
      <w:bookmarkStart w:id="16" w:name="OLE_LINK14"/>
      <w:bookmarkStart w:id="17" w:name="OLE_LINK13"/>
      <w:r w:rsidRPr="00004FD5">
        <w:rPr>
          <w:rFonts w:ascii="Times New Roman" w:hAnsi="Times New Roman" w:cs="Times New Roman"/>
          <w:bCs/>
          <w:sz w:val="22"/>
        </w:rPr>
        <w:t>mixed distribution pattern of HC and RES, respectively.</w:t>
      </w:r>
      <w:bookmarkEnd w:id="16"/>
      <w:bookmarkEnd w:id="17"/>
      <w:r w:rsidRPr="00004FD5">
        <w:rPr>
          <w:rFonts w:ascii="Times New Roman" w:hAnsi="Times New Roman" w:cs="Times New Roman"/>
          <w:sz w:val="22"/>
        </w:rPr>
        <w:fldChar w:fldCharType="begin">
          <w:fldData xml:space="preserve">PEVuZE5vdGU+PENpdGU+PEF1dGhvcj5CcnVudDwvQXV0aG9yPjxZZWFyPjIwMDU8L1llYXI+PFJl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CcnVudDwvQXV0aG9yPjxZZWFyPjIwMDU8L1llYXI+PFJl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20-22</w:t>
      </w:r>
      <w:r w:rsidRPr="00004FD5">
        <w:rPr>
          <w:rFonts w:ascii="Times New Roman" w:hAnsi="Times New Roman" w:cs="Times New Roman"/>
          <w:sz w:val="22"/>
        </w:rPr>
        <w:fldChar w:fldCharType="end"/>
      </w:r>
      <w:r w:rsidRPr="00004FD5">
        <w:rPr>
          <w:rFonts w:ascii="Times New Roman" w:hAnsi="Times New Roman" w:cs="Times New Roman"/>
          <w:sz w:val="22"/>
        </w:rPr>
        <w:t xml:space="preserve"> Iron staining in RES is associated with histological features and progression to MASH and occurs only in hepatocytes or in a mixed pattern with milder liver disease.</w:t>
      </w:r>
      <w:r w:rsidRPr="00004FD5">
        <w:rPr>
          <w:rFonts w:ascii="Times New Roman" w:hAnsi="Times New Roman" w:cs="Times New Roman"/>
          <w:bCs/>
          <w:sz w:val="22"/>
        </w:rPr>
        <w:fldChar w:fldCharType="begin">
          <w:fldData xml:space="preserve">PEVuZE5vdGU+PENpdGU+PEF1dGhvcj5OZWxzb248L0F1dGhvcj48WWVhcj4yMDExPC9ZZWFyPjxS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OZWxzb248L0F1dGhvcj48WWVhcj4yMDExPC9ZZWFyPjxS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1,23</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In Kupffer cells, the predominant non-parenchymal cell type in the liver, iron accumulation triggers the release of pro-inflammatory cytokines that activate hepatic stellate cells and contribute to liver fibrosis.</w:t>
      </w:r>
      <w:r w:rsidRPr="00004FD5">
        <w:rPr>
          <w:rFonts w:ascii="Times New Roman" w:hAnsi="Times New Roman" w:cs="Times New Roman"/>
          <w:bCs/>
          <w:sz w:val="22"/>
        </w:rPr>
        <w:fldChar w:fldCharType="begin">
          <w:fldData xml:space="preserve">PEVuZE5vdGU+PENpdGU+PEF1dGhvcj5NZWh0YTwvQXV0aG9yPjxZZWFyPjIwMTk8L1llYXI+PFJl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NZWh0YTwvQXV0aG9yPjxZZWFyPjIwMTk8L1llYXI+PFJl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4</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Therefore, the formation of hepatic fibrosis is influenced, to some extent, by hepatic iron deposition, and excessive iron deposition may further promote the development of cirrhosis and hepatocellular carcinoma.</w:t>
      </w:r>
      <w:r w:rsidRPr="00004FD5">
        <w:rPr>
          <w:rFonts w:ascii="Times New Roman" w:hAnsi="Times New Roman" w:cs="Times New Roman"/>
          <w:bCs/>
          <w:sz w:val="22"/>
        </w:rPr>
        <w:fldChar w:fldCharType="begin">
          <w:fldData xml:space="preserve">PEVuZE5vdGU+PENpdGU+PEF1dGhvcj5YdTwvQXV0aG9yPjxZZWFyPjIwMjI8L1llYXI+PFJlY051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YdTwvQXV0aG9yPjxZZWFyPjIwMjI8L1llYXI+PFJlY051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5</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Thus, hepatic iron deposition is considered a (surrogate) marker of hepatic fibrosis in both disease etiology and severity, and is not merely a factor of fibrogenesis.</w:t>
      </w:r>
      <w:r w:rsidRPr="00004FD5">
        <w:rPr>
          <w:rFonts w:ascii="Times New Roman" w:hAnsi="Times New Roman" w:cs="Times New Roman"/>
          <w:bCs/>
          <w:sz w:val="22"/>
        </w:rPr>
        <w:fldChar w:fldCharType="begin">
          <w:fldData xml:space="preserve">PEVuZE5vdGU+PENpdGU+PEF1dGhvcj5HdXlhZGVyPC9BdXRob3I+PFllYXI+MjAwNzwvWWVhcj48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HdXlhZGVyPC9BdXRob3I+PFllYXI+MjAwNzwvWWVhcj48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6</w:t>
      </w:r>
      <w:r w:rsidRPr="00004FD5">
        <w:rPr>
          <w:rFonts w:ascii="Times New Roman" w:hAnsi="Times New Roman" w:cs="Times New Roman"/>
          <w:bCs/>
          <w:sz w:val="22"/>
        </w:rPr>
        <w:fldChar w:fldCharType="end"/>
      </w:r>
    </w:p>
    <w:p w14:paraId="7EC0EC5E" w14:textId="77777777" w:rsidR="00363439" w:rsidRPr="00004FD5" w:rsidRDefault="00363439">
      <w:pPr>
        <w:spacing w:line="480" w:lineRule="auto"/>
        <w:jc w:val="left"/>
        <w:rPr>
          <w:rFonts w:ascii="Times New Roman" w:hAnsi="Times New Roman" w:cs="Times New Roman"/>
          <w:bCs/>
          <w:sz w:val="22"/>
        </w:rPr>
      </w:pPr>
    </w:p>
    <w:p w14:paraId="7EC0EC5F"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Cs/>
          <w:sz w:val="22"/>
        </w:rPr>
        <w:t xml:space="preserve">Previous studies have examined the relationship between </w:t>
      </w:r>
      <w:bookmarkStart w:id="18" w:name="OLE_LINK4"/>
      <w:r w:rsidRPr="00004FD5">
        <w:rPr>
          <w:rFonts w:ascii="Times New Roman" w:hAnsi="Times New Roman" w:cs="Times New Roman"/>
          <w:bCs/>
          <w:sz w:val="22"/>
        </w:rPr>
        <w:t>HFE</w:t>
      </w:r>
      <w:bookmarkEnd w:id="18"/>
      <w:r w:rsidRPr="00004FD5">
        <w:rPr>
          <w:rFonts w:ascii="Times New Roman" w:hAnsi="Times New Roman" w:cs="Times New Roman"/>
          <w:bCs/>
          <w:sz w:val="22"/>
        </w:rPr>
        <w:t xml:space="preserve"> mutations and the severity of MASLD and concluded that HFE C282Y hybrid mutations were associated with advanced fibrosis in White ethnicity with MASH.</w:t>
      </w:r>
      <w:r w:rsidRPr="00004FD5">
        <w:rPr>
          <w:rFonts w:ascii="Times New Roman" w:hAnsi="Times New Roman" w:cs="Times New Roman"/>
          <w:bCs/>
          <w:sz w:val="22"/>
        </w:rPr>
        <w:fldChar w:fldCharType="begin">
          <w:fldData xml:space="preserve">PEVuZE5vdGU+PENpdGU+PEF1dGhvcj5OZWxzb248L0F1dGhvcj48WWVhcj4yMDA3PC9ZZWFyPjxS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OZWxzb248L0F1dGhvcj48WWVhcj4yMDA3PC9ZZWFyPjxS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7</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Genome-wide association studies (GWAS) conducted in Europe and Asia have identified many variations in transmembrane protease serine 6 (TMPRSS6) and transferrin (TF)-related genes that vary with iron status.</w:t>
      </w:r>
      <w:r w:rsidRPr="00004FD5">
        <w:rPr>
          <w:rFonts w:ascii="Times New Roman" w:hAnsi="Times New Roman" w:cs="Times New Roman"/>
          <w:bCs/>
          <w:sz w:val="22"/>
        </w:rPr>
        <w:fldChar w:fldCharType="begin">
          <w:fldData xml:space="preserve">PEVuZE5vdGU+PENpdGU+PEF1dGhvcj5KYWxsb3c8L0F1dGhvcj48WWVhcj4yMDIxPC9ZZWFyPjxS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KYWxsb3c8L0F1dGhvcj48WWVhcj4yMDIxPC9ZZWFyPjxS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8</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It has been reported that 36 SNPs in TF, HFE, and TMPRSS6 genes were associated with iron status.</w:t>
      </w:r>
      <w:r w:rsidRPr="00004FD5">
        <w:rPr>
          <w:rFonts w:ascii="Times New Roman" w:hAnsi="Times New Roman" w:cs="Times New Roman"/>
          <w:bCs/>
          <w:sz w:val="22"/>
        </w:rPr>
        <w:fldChar w:fldCharType="begin">
          <w:fldData xml:space="preserve">PEVuZE5vdGU+PENpdGU+PEF1dGhvcj5NY0xhcmVuPC9BdXRob3I+PFllYXI+MjAxMjwvWWVhcj48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zODMzOTwvcGFnZXM+PHZvbHVtZT43PC92b2x1bWU+PG51bWJlcj42PC9udW1iZXI+PGVk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NY0xhcmVuPC9BdXRob3I+PFllYXI+MjAxMjwvWWVhcj48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zODMzOTwvcGFnZXM+PHZvbHVtZT43PC92b2x1bWU+PG51bWJlcj42PC9udW1iZXI+PGVk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29</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Critically, TF itself is a key component of the iron-sensing mechanism that regulates hepcidin. </w:t>
      </w:r>
      <w:proofErr w:type="spellStart"/>
      <w:r w:rsidRPr="00004FD5">
        <w:rPr>
          <w:rFonts w:ascii="Times New Roman" w:hAnsi="Times New Roman" w:cs="Times New Roman"/>
          <w:bCs/>
          <w:sz w:val="22"/>
        </w:rPr>
        <w:t>Diferric</w:t>
      </w:r>
      <w:proofErr w:type="spellEnd"/>
      <w:r w:rsidRPr="00004FD5">
        <w:rPr>
          <w:rFonts w:ascii="Times New Roman" w:hAnsi="Times New Roman" w:cs="Times New Roman"/>
          <w:bCs/>
          <w:sz w:val="22"/>
        </w:rPr>
        <w:t xml:space="preserve"> </w:t>
      </w:r>
      <w:proofErr w:type="gramStart"/>
      <w:r w:rsidRPr="00004FD5">
        <w:rPr>
          <w:rFonts w:ascii="Times New Roman" w:hAnsi="Times New Roman" w:cs="Times New Roman"/>
          <w:bCs/>
          <w:sz w:val="22"/>
        </w:rPr>
        <w:t>transferrin</w:t>
      </w:r>
      <w:proofErr w:type="gramEnd"/>
      <w:r w:rsidRPr="00004FD5">
        <w:rPr>
          <w:rFonts w:ascii="Times New Roman" w:hAnsi="Times New Roman" w:cs="Times New Roman"/>
          <w:bCs/>
          <w:sz w:val="22"/>
        </w:rPr>
        <w:t xml:space="preserve"> (Fe-TF) binds to TFR2 on hepatocytes to upregulate hepcidin via the BMP/SMAD pathway. TF variants (such as rs1049296) are postulated to disrupt this process by blunting the hepcidin response to iron, leading to inadequate suppression of iron absorption and potentially promoting hepatic iron deposition.</w:t>
      </w:r>
      <w:r w:rsidRPr="00004FD5">
        <w:rPr>
          <w:rFonts w:ascii="Times New Roman" w:hAnsi="Times New Roman" w:cs="Times New Roman"/>
          <w:bCs/>
          <w:sz w:val="22"/>
        </w:rPr>
        <w:fldChar w:fldCharType="begin"/>
      </w:r>
      <w:r w:rsidRPr="00004FD5">
        <w:rPr>
          <w:rFonts w:ascii="Times New Roman" w:hAnsi="Times New Roman" w:cs="Times New Roman"/>
          <w:bCs/>
          <w:sz w:val="22"/>
        </w:rPr>
        <w:instrText xml:space="preserve"> ADDIN EN.CITE &lt;EndNote&gt;&lt;Cite&gt;&lt;Author&gt;Camaschella&lt;/Author&gt;&lt;Year&gt;2020&lt;/Year&gt;&lt;RecNum&gt;1&lt;/RecNum&gt;&lt;DisplayText&gt;&lt;style face="superscript"&gt;30&lt;/style&gt;&lt;/DisplayText&gt;&lt;record&gt;&lt;rec-number&gt;1&lt;/rec-number&gt;&lt;foreign-keys&gt;&lt;key app="EN" db-id="rz5dzs0fmvt50nesf265a02xx5twpwsa5rzr" timestamp="1761198007"&gt;1&lt;/key&gt;&lt;/foreign-keys&gt;&lt;ref-type name="Journal Article"&gt;17&lt;/ref-type&gt;&lt;contributors&gt;&lt;authors&gt;&lt;author&gt;Camaschella, C.&lt;/author&gt;&lt;author&gt;Nai, A.&lt;/author&gt;&lt;author&gt;Silvestri, L.&lt;/author&gt;&lt;/authors&gt;&lt;/contributors&gt;&lt;auth-address&gt;Regulation of Iron Metabolism Unit, Division of Genetics and Cell Biology, San Raffaele Scientific Institute, Milan camaschella.clara@hsr.it.&amp;#xD;Regulation of Iron Metabolism Unit, Division of Genetics and Cell Biology, San Raffaele Scientific Institute, Milan.&amp;#xD;Vita Salute San Raffaele University, Milan, Italy.&lt;/auth-address&gt;&lt;titles&gt;&lt;title&gt;Iron metabolism and iron disorders revisited in the hepcidin era&lt;/title&gt;&lt;secondary-title&gt;Haematologica&lt;/secondary-title&gt;&lt;alt-title&gt;Haematologica&lt;/alt-title&gt;&lt;/titles&gt;&lt;periodical&gt;&lt;full-title&gt;Haematologica&lt;/full-title&gt;&lt;abbr-1&gt;Haematologica&lt;/abbr-1&gt;&lt;/periodical&gt;&lt;alt-periodical&gt;&lt;full-title&gt;Haematologica&lt;/full-title&gt;&lt;abbr-1&gt;Haematologica&lt;/abbr-1&gt;&lt;/alt-periodical&gt;&lt;pages&gt;260-272&lt;/pages&gt;&lt;volume&gt;105&lt;/volume&gt;&lt;number&gt;2&lt;/number&gt;&lt;edition&gt;2020/01/18&lt;/edition&gt;&lt;keywords&gt;&lt;keyword&gt;*Anemia, Iron-Deficiency/genetics&lt;/keyword&gt;&lt;keyword&gt;Erythropoiesis&lt;/keyword&gt;&lt;keyword&gt;Hepcidins/genetics&lt;/keyword&gt;&lt;keyword&gt;Humans&lt;/keyword&gt;&lt;keyword&gt;Iron&lt;/keyword&gt;&lt;keyword&gt;*Iron Metabolism Disorders&lt;/keyword&gt;&lt;keyword&gt;*Iron Overload/genetics&lt;/keyword&gt;&lt;/keywords&gt;&lt;dates&gt;&lt;year&gt;2020&lt;/year&gt;&lt;/dates&gt;&lt;isbn&gt;0390-6078 (Print)&amp;#xD;0390-6078&lt;/isbn&gt;&lt;accession-num&gt;31949017&lt;/accession-num&gt;&lt;urls&gt;&lt;/urls&gt;&lt;custom2&gt;PMC7012465&lt;/custom2&gt;&lt;electronic-resource-num&gt;10.3324/haematol.2019.232124&lt;/electronic-resource-num&gt;&lt;remote-database-provider&gt;NLM&lt;/remote-database-provider&gt;&lt;language&gt;eng&lt;/language&gt;&lt;/record&gt;&lt;/Cite&gt;&lt;/EndNote&gt;</w:instrText>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30</w:t>
      </w:r>
      <w:r w:rsidRPr="00004FD5">
        <w:rPr>
          <w:rFonts w:ascii="Times New Roman" w:hAnsi="Times New Roman" w:cs="Times New Roman"/>
          <w:bCs/>
          <w:sz w:val="22"/>
        </w:rPr>
        <w:fldChar w:fldCharType="end"/>
      </w:r>
      <w:r w:rsidRPr="00004FD5">
        <w:rPr>
          <w:rFonts w:ascii="Times New Roman" w:hAnsi="Times New Roman" w:cs="Times New Roman"/>
          <w:bCs/>
          <w:sz w:val="22"/>
        </w:rPr>
        <w:t xml:space="preserve"> In a small cohort of Italian </w:t>
      </w:r>
      <w:r w:rsidRPr="00004FD5">
        <w:rPr>
          <w:rFonts w:ascii="Times New Roman" w:hAnsi="Times New Roman" w:cs="Times New Roman"/>
          <w:bCs/>
          <w:sz w:val="22"/>
        </w:rPr>
        <w:lastRenderedPageBreak/>
        <w:t>patients with MASLD, variants of iron-related gene metabolism, particularly ceruloplasmin variants, were associated with higher serum ferritin levels, increased hepatic iron stores, and more severe liver disease.</w:t>
      </w:r>
      <w:r w:rsidRPr="00004FD5">
        <w:rPr>
          <w:rFonts w:ascii="Times New Roman" w:hAnsi="Times New Roman" w:cs="Times New Roman"/>
          <w:bCs/>
          <w:sz w:val="22"/>
        </w:rPr>
        <w:fldChar w:fldCharType="begin">
          <w:fldData xml:space="preserve">PEVuZE5vdGU+PENpdGU+PEF1dGhvcj5Db3JyYWRpbmk8L0F1dGhvcj48WWVhcj4yMDIxPC9ZZWFy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</w:fldData>
        </w:fldChar>
      </w:r>
      <w:r w:rsidRPr="00004FD5">
        <w:rPr>
          <w:rFonts w:ascii="Times New Roman" w:hAnsi="Times New Roman" w:cs="Times New Roman"/>
          <w:bCs/>
          <w:sz w:val="22"/>
        </w:rPr>
        <w:instrText xml:space="preserve"> ADDIN EN.CITE </w:instrText>
      </w:r>
      <w:r w:rsidRPr="00004FD5">
        <w:rPr>
          <w:rFonts w:ascii="Times New Roman" w:hAnsi="Times New Roman" w:cs="Times New Roman"/>
          <w:bCs/>
          <w:sz w:val="22"/>
        </w:rPr>
        <w:fldChar w:fldCharType="begin">
          <w:fldData xml:space="preserve">PEVuZE5vdGU+PENpdGU+PEF1dGhvcj5Db3JyYWRpbmk8L0F1dGhvcj48WWVhcj4yMDIxPC9ZZWFy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</w:fldData>
        </w:fldChar>
      </w:r>
      <w:r w:rsidRPr="00004FD5">
        <w:rPr>
          <w:rFonts w:ascii="Times New Roman" w:hAnsi="Times New Roman" w:cs="Times New Roman"/>
          <w:bCs/>
          <w:sz w:val="22"/>
        </w:rPr>
        <w:instrText xml:space="preserve"> ADDIN EN.CITE.DATA </w:instrText>
      </w:r>
      <w:r w:rsidRPr="00004FD5">
        <w:rPr>
          <w:rFonts w:ascii="Times New Roman" w:hAnsi="Times New Roman" w:cs="Times New Roman"/>
          <w:bCs/>
          <w:sz w:val="22"/>
        </w:rPr>
      </w:r>
      <w:r w:rsidRPr="00004FD5">
        <w:rPr>
          <w:rFonts w:ascii="Times New Roman" w:hAnsi="Times New Roman" w:cs="Times New Roman"/>
          <w:bCs/>
          <w:sz w:val="22"/>
        </w:rPr>
        <w:fldChar w:fldCharType="end"/>
      </w:r>
      <w:r w:rsidRPr="00004FD5">
        <w:rPr>
          <w:rFonts w:ascii="Times New Roman" w:hAnsi="Times New Roman" w:cs="Times New Roman"/>
          <w:bCs/>
          <w:sz w:val="22"/>
        </w:rPr>
      </w:r>
      <w:r w:rsidRPr="00004FD5">
        <w:rPr>
          <w:rFonts w:ascii="Times New Roman" w:hAnsi="Times New Roman" w:cs="Times New Roman"/>
          <w:bCs/>
          <w:sz w:val="22"/>
        </w:rPr>
        <w:fldChar w:fldCharType="separate"/>
      </w:r>
      <w:r w:rsidRPr="00004FD5">
        <w:rPr>
          <w:rFonts w:ascii="Times New Roman" w:hAnsi="Times New Roman" w:cs="Times New Roman"/>
          <w:bCs/>
          <w:sz w:val="22"/>
          <w:vertAlign w:val="superscript"/>
        </w:rPr>
        <w:t>31</w:t>
      </w:r>
      <w:r w:rsidRPr="00004FD5">
        <w:rPr>
          <w:rFonts w:ascii="Times New Roman" w:hAnsi="Times New Roman" w:cs="Times New Roman"/>
          <w:bCs/>
          <w:sz w:val="22"/>
        </w:rPr>
        <w:fldChar w:fldCharType="end"/>
      </w:r>
      <w:bookmarkEnd w:id="9"/>
    </w:p>
    <w:p w14:paraId="7EC0EC60" w14:textId="77777777" w:rsidR="00363439" w:rsidRPr="00004FD5" w:rsidRDefault="00363439">
      <w:pPr>
        <w:spacing w:line="480" w:lineRule="auto"/>
        <w:jc w:val="left"/>
        <w:rPr>
          <w:rFonts w:ascii="Times New Roman" w:hAnsi="Times New Roman" w:cs="Times New Roman"/>
          <w:bCs/>
          <w:sz w:val="22"/>
        </w:rPr>
      </w:pPr>
    </w:p>
    <w:p w14:paraId="7EC0EC61" w14:textId="77777777" w:rsidR="00363439" w:rsidRPr="00004FD5" w:rsidRDefault="00000000">
      <w:pPr>
        <w:spacing w:line="480" w:lineRule="auto"/>
        <w:jc w:val="left"/>
        <w:rPr>
          <w:rFonts w:ascii="Times New Roman" w:hAnsi="Times New Roman" w:cs="Times New Roman"/>
          <w:bCs/>
          <w:sz w:val="22"/>
        </w:rPr>
      </w:pPr>
      <w:r w:rsidRPr="00004FD5">
        <w:rPr>
          <w:rFonts w:ascii="Times New Roman" w:hAnsi="Times New Roman" w:cs="Times New Roman"/>
          <w:bCs/>
          <w:sz w:val="22"/>
        </w:rPr>
        <w:t xml:space="preserve">Based on this background of evidence, this cross-sectional study aimed to examine whether TF-rs1049296 modulates the effect of hepatic iron deposition </w:t>
      </w:r>
      <w:bookmarkStart w:id="19" w:name="OLE_LINK44"/>
      <w:bookmarkStart w:id="20" w:name="OLE_LINK43"/>
      <w:r w:rsidRPr="00004FD5">
        <w:rPr>
          <w:rFonts w:ascii="Times New Roman" w:hAnsi="Times New Roman" w:cs="Times New Roman"/>
          <w:bCs/>
          <w:sz w:val="22"/>
        </w:rPr>
        <w:t>(HID</w:t>
      </w:r>
      <w:bookmarkEnd w:id="19"/>
      <w:bookmarkEnd w:id="20"/>
      <w:r w:rsidRPr="00004FD5">
        <w:rPr>
          <w:rFonts w:ascii="Times New Roman" w:hAnsi="Times New Roman" w:cs="Times New Roman"/>
          <w:bCs/>
          <w:sz w:val="22"/>
        </w:rPr>
        <w:t>) distribution pattern on the risk of SF, and whether there is an interaction between the HID distribution pattern and the TF-rs1049296 genetic variant (thus influencing the severity of liver disease) in a large cohort of Chinese individuals with biopsy-proven MASLD.</w:t>
      </w:r>
    </w:p>
    <w:p w14:paraId="7EC0EC62" w14:textId="77777777" w:rsidR="00363439" w:rsidRPr="00004FD5" w:rsidRDefault="00363439">
      <w:pPr>
        <w:spacing w:line="480" w:lineRule="auto"/>
        <w:jc w:val="left"/>
        <w:rPr>
          <w:rFonts w:ascii="Times New Roman" w:hAnsi="Times New Roman" w:cs="Times New Roman"/>
          <w:bCs/>
          <w:sz w:val="22"/>
        </w:rPr>
      </w:pPr>
    </w:p>
    <w:p w14:paraId="7EC0EC63"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b/>
          <w:bCs/>
          <w:sz w:val="22"/>
        </w:rPr>
        <w:t>Methods</w:t>
      </w:r>
    </w:p>
    <w:p w14:paraId="7EC0EC64" w14:textId="77777777" w:rsidR="00363439" w:rsidRPr="00004FD5" w:rsidRDefault="00000000">
      <w:pPr>
        <w:spacing w:line="480" w:lineRule="auto"/>
        <w:jc w:val="left"/>
        <w:rPr>
          <w:rFonts w:ascii="Times New Roman" w:eastAsia="Lato-Bold" w:hAnsi="Times New Roman" w:cs="Times New Roman"/>
          <w:b/>
          <w:bCs/>
          <w:kern w:val="0"/>
          <w:sz w:val="22"/>
        </w:rPr>
      </w:pPr>
      <w:r w:rsidRPr="00004FD5">
        <w:rPr>
          <w:rFonts w:ascii="Times New Roman" w:eastAsia="Lato-Bold" w:hAnsi="Times New Roman" w:cs="Times New Roman"/>
          <w:b/>
          <w:bCs/>
          <w:kern w:val="0"/>
          <w:sz w:val="22"/>
        </w:rPr>
        <w:t>Patient population</w:t>
      </w:r>
    </w:p>
    <w:p w14:paraId="7EC0EC65"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sz w:val="22"/>
        </w:rPr>
        <w:t>This study involved a well-characterized epidemiological study of MASH (</w:t>
      </w:r>
      <w:bookmarkStart w:id="21" w:name="OLE_LINK2"/>
      <w:r w:rsidRPr="00004FD5">
        <w:rPr>
          <w:rFonts w:ascii="Times New Roman" w:hAnsi="Times New Roman" w:cs="Times New Roman"/>
          <w:sz w:val="22"/>
        </w:rPr>
        <w:t>i.e., the “PERSONS</w:t>
      </w:r>
      <w:bookmarkEnd w:id="21"/>
      <w:r w:rsidRPr="00004FD5">
        <w:rPr>
          <w:rFonts w:ascii="Times New Roman" w:hAnsi="Times New Roman" w:cs="Times New Roman"/>
          <w:sz w:val="22"/>
        </w:rPr>
        <w:t>” cohort study).</w:t>
      </w:r>
      <w:r w:rsidRPr="00004FD5">
        <w:rPr>
          <w:rFonts w:ascii="Times New Roman" w:hAnsi="Times New Roman" w:cs="Times New Roman"/>
          <w:sz w:val="22"/>
        </w:rPr>
        <w:fldChar w:fldCharType="begin">
          <w:fldData xml:space="preserve">PEVuZE5vdGU+PENpdGU+PEF1dGhvcj5MaTwvQXV0aG9yPjxZZWFyPjIwMjI8L1llYXI+PFJlY051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MaTwvQXV0aG9yPjxZZWFyPjIwMjI8L1llYXI+PFJlY051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2</w:t>
      </w:r>
      <w:r w:rsidRPr="00004FD5">
        <w:rPr>
          <w:rFonts w:ascii="Times New Roman" w:hAnsi="Times New Roman" w:cs="Times New Roman"/>
          <w:sz w:val="22"/>
        </w:rPr>
        <w:fldChar w:fldCharType="end"/>
      </w:r>
      <w:r w:rsidRPr="00004FD5">
        <w:rPr>
          <w:rFonts w:ascii="Times New Roman" w:hAnsi="Times New Roman" w:cs="Times New Roman"/>
          <w:sz w:val="22"/>
        </w:rPr>
        <w:t xml:space="preserve"> We initially recruited 892 Han adult individuals with liver biopsy data (from December 2017 to February 2021)</w:t>
      </w:r>
      <w:bookmarkStart w:id="22" w:name="OLE_LINK15"/>
      <w:r w:rsidRPr="00004FD5">
        <w:rPr>
          <w:rFonts w:ascii="Times New Roman" w:hAnsi="Times New Roman" w:cs="Times New Roman"/>
          <w:sz w:val="22"/>
        </w:rPr>
        <w:t xml:space="preserve">. Among these individuals, 486 cases were excluded from </w:t>
      </w:r>
      <w:proofErr w:type="gramStart"/>
      <w:r w:rsidRPr="00004FD5">
        <w:rPr>
          <w:rFonts w:ascii="Times New Roman" w:hAnsi="Times New Roman" w:cs="Times New Roman"/>
          <w:sz w:val="22"/>
        </w:rPr>
        <w:t>the statistical</w:t>
      </w:r>
      <w:proofErr w:type="gramEnd"/>
      <w:r w:rsidRPr="00004FD5">
        <w:rPr>
          <w:rFonts w:ascii="Times New Roman" w:hAnsi="Times New Roman" w:cs="Times New Roman"/>
          <w:sz w:val="22"/>
        </w:rPr>
        <w:t xml:space="preserve"> analysis. The main reasons for exclusion were as follows: (1) fatty hepatic infiltration &lt;5% on liver histology; (2) body mass index (BMI) &lt;23 kg/m</w:t>
      </w:r>
      <w:r w:rsidRPr="00004FD5">
        <w:rPr>
          <w:rFonts w:ascii="Times New Roman" w:hAnsi="Times New Roman" w:cs="Times New Roman"/>
          <w:sz w:val="22"/>
          <w:vertAlign w:val="superscript"/>
        </w:rPr>
        <w:t>2</w:t>
      </w:r>
      <w:r w:rsidRPr="00004FD5">
        <w:rPr>
          <w:rFonts w:ascii="Times New Roman" w:hAnsi="Times New Roman" w:cs="Times New Roman"/>
          <w:sz w:val="22"/>
        </w:rPr>
        <w:t xml:space="preserve">; (3) missing genotype data on the TF-rs1049296 genetic variant; and (4) missing serum ferritin data. Subjects with HFE genotype at risk of iron overload (hemochromatosis), anemia, inflammation, and beta-thalassemia trait were excluded from the analysis. Due to these exclusions, a total of 406 individuals with biopsy-confirmed </w:t>
      </w:r>
      <w:r w:rsidRPr="00004FD5">
        <w:rPr>
          <w:rFonts w:ascii="Times New Roman" w:hAnsi="Times New Roman" w:cs="Times New Roman"/>
          <w:bCs/>
          <w:sz w:val="22"/>
        </w:rPr>
        <w:t>MASLD</w:t>
      </w:r>
      <w:r w:rsidRPr="00004FD5">
        <w:rPr>
          <w:rFonts w:ascii="Times New Roman" w:hAnsi="Times New Roman" w:cs="Times New Roman"/>
          <w:sz w:val="22"/>
        </w:rPr>
        <w:t xml:space="preserve"> were included in the final analysis. </w:t>
      </w:r>
      <w:bookmarkStart w:id="23" w:name="OLE_LINK36"/>
      <w:bookmarkStart w:id="24" w:name="OLE_LINK34"/>
      <w:bookmarkStart w:id="25" w:name="OLE_LINK37"/>
      <w:bookmarkStart w:id="26" w:name="OLE_LINK35"/>
      <w:r w:rsidRPr="00004FD5">
        <w:rPr>
          <w:rFonts w:ascii="Times New Roman" w:hAnsi="Times New Roman" w:cs="Times New Roman"/>
          <w:sz w:val="22"/>
        </w:rPr>
        <w:t xml:space="preserve">Written informed consent was obtained from all participants. The study was </w:t>
      </w:r>
      <w:r w:rsidRPr="00004FD5">
        <w:rPr>
          <w:rFonts w:ascii="Times New Roman" w:hAnsi="Times New Roman" w:cs="Times New Roman"/>
          <w:sz w:val="22"/>
        </w:rPr>
        <w:lastRenderedPageBreak/>
        <w:t>approved by the Institutional Ethics Review Board of the First Affiliated Hospital of Wenzhou Medical University.</w:t>
      </w:r>
      <w:bookmarkEnd w:id="22"/>
      <w:bookmarkEnd w:id="23"/>
      <w:bookmarkEnd w:id="24"/>
      <w:bookmarkEnd w:id="25"/>
      <w:bookmarkEnd w:id="26"/>
    </w:p>
    <w:p w14:paraId="7EC0EC66" w14:textId="77777777" w:rsidR="00363439" w:rsidRPr="00004FD5" w:rsidRDefault="00363439">
      <w:pPr>
        <w:spacing w:line="480" w:lineRule="auto"/>
        <w:jc w:val="left"/>
        <w:rPr>
          <w:rFonts w:ascii="Times New Roman" w:hAnsi="Times New Roman" w:cs="Times New Roman"/>
          <w:sz w:val="22"/>
        </w:rPr>
      </w:pPr>
    </w:p>
    <w:p w14:paraId="7EC0EC67"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Diagnosis of MASLD</w:t>
      </w:r>
    </w:p>
    <w:p w14:paraId="7EC0EC68"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sz w:val="22"/>
        </w:rPr>
        <w:t>The diagnosis of MASLD was based on the presence of hepatic steatosis (≥5% on histology) in combination with one of the following three criteria: (1) overweight or obesity (BMI ≥23 kg/m² for Asian population), (2) presence of type 2 diabetes, or (3) evidence of metabolic dysregulation.</w:t>
      </w:r>
      <w:r w:rsidRPr="00004FD5">
        <w:rPr>
          <w:rFonts w:ascii="Times New Roman" w:hAnsi="Times New Roman" w:cs="Times New Roman"/>
          <w:sz w:val="22"/>
        </w:rPr>
        <w:fldChar w:fldCharType="begin">
          <w:fldData xml:space="preserve">PEVuZE5vdGU+PENpdGU+PEF1dGhvcj5Fc2xhbTwvQXV0aG9yPjxZZWFyPjIwMjA8L1llYXI+PFJl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Fc2xhbTwvQXV0aG9yPjxZZWFyPjIwMjA8L1llYXI+PFJl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3</w:t>
      </w:r>
      <w:r w:rsidRPr="00004FD5">
        <w:rPr>
          <w:rFonts w:ascii="Times New Roman" w:hAnsi="Times New Roman" w:cs="Times New Roman"/>
          <w:sz w:val="22"/>
        </w:rPr>
        <w:fldChar w:fldCharType="end"/>
      </w:r>
      <w:r w:rsidRPr="00004FD5">
        <w:rPr>
          <w:rFonts w:ascii="Times New Roman" w:hAnsi="Times New Roman" w:cs="Times New Roman"/>
          <w:sz w:val="22"/>
        </w:rPr>
        <w:t xml:space="preserve"> Given that our inclusion criteria required a BMI ≥23 kg/m², all participants in our final cohort fulfilled the </w:t>
      </w:r>
      <w:r w:rsidRPr="00004FD5">
        <w:rPr>
          <w:rFonts w:ascii="Times New Roman" w:hAnsi="Times New Roman" w:cs="Times New Roman"/>
          <w:bCs/>
          <w:sz w:val="22"/>
        </w:rPr>
        <w:t>MASLD</w:t>
      </w:r>
      <w:r w:rsidRPr="00004FD5">
        <w:rPr>
          <w:rFonts w:ascii="Times New Roman" w:hAnsi="Times New Roman" w:cs="Times New Roman"/>
          <w:sz w:val="22"/>
        </w:rPr>
        <w:t xml:space="preserve"> diagnostic criteria. It is noteworthy that this patient population also aligns with the newly proposed definition of Metabolic Dysfunction-Associated </w:t>
      </w:r>
      <w:proofErr w:type="spellStart"/>
      <w:r w:rsidRPr="00004FD5">
        <w:rPr>
          <w:rFonts w:ascii="Times New Roman" w:hAnsi="Times New Roman" w:cs="Times New Roman"/>
          <w:sz w:val="22"/>
        </w:rPr>
        <w:t>Steatotic</w:t>
      </w:r>
      <w:proofErr w:type="spellEnd"/>
      <w:r w:rsidRPr="00004FD5">
        <w:rPr>
          <w:rFonts w:ascii="Times New Roman" w:hAnsi="Times New Roman" w:cs="Times New Roman"/>
          <w:sz w:val="22"/>
        </w:rPr>
        <w:t xml:space="preserve"> Liver Disease (MASLD), as the core feature of metabolic dysfunction is central to both fatty liver disease nomenclatures. </w:t>
      </w:r>
    </w:p>
    <w:p w14:paraId="7EC0EC69" w14:textId="77777777" w:rsidR="00363439" w:rsidRPr="00004FD5" w:rsidRDefault="00363439">
      <w:pPr>
        <w:spacing w:line="480" w:lineRule="auto"/>
        <w:jc w:val="left"/>
        <w:rPr>
          <w:rFonts w:ascii="Times New Roman" w:hAnsi="Times New Roman" w:cs="Times New Roman"/>
          <w:sz w:val="22"/>
        </w:rPr>
      </w:pPr>
    </w:p>
    <w:p w14:paraId="7EC0EC6A"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Clinical and laboratory data</w:t>
      </w:r>
    </w:p>
    <w:p w14:paraId="7EC0EC6B"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sz w:val="22"/>
        </w:rPr>
        <w:t>In all participants, we recorded demographics, anthropometric data, clinical parameters, and comorbidities. Biochemical variables were collected from all participants within 24 hours of the liver biopsy examination. BMI was calculated as weight (kg) divided by the square of height (m). Insulin resistance was estimated by the homeostasis model assessment (HOMA-IR score).</w:t>
      </w:r>
      <w:r w:rsidRPr="00004FD5">
        <w:rPr>
          <w:rFonts w:ascii="Times New Roman" w:hAnsi="Times New Roman" w:cs="Times New Roman"/>
          <w:sz w:val="22"/>
        </w:rPr>
        <w:fldChar w:fldCharType="begin"/>
      </w:r>
      <w:r w:rsidRPr="00004FD5">
        <w:rPr>
          <w:rFonts w:ascii="Times New Roman" w:hAnsi="Times New Roman" w:cs="Times New Roman"/>
          <w:sz w:val="22"/>
        </w:rPr>
        <w:instrText xml:space="preserve"> ADDIN EN.CITE &lt;EndNote&gt;&lt;Cite&gt;&lt;Author&gt;Matthews&lt;/Author&gt;&lt;Year&gt;1985&lt;/Year&gt;&lt;RecNum&gt;101&lt;/RecNum&gt;&lt;DisplayText&gt;&lt;style face="superscript"&gt;34&lt;/style&gt;&lt;/DisplayText&gt;&lt;record&gt;&lt;rec-number&gt;101&lt;/rec-number&gt;&lt;foreign-keys&gt;&lt;key app="EN" db-id="w25vaaep25wvt8evas9vrr565wwed5x5ezvf" timestamp="1668579715" guid="91e4286b-29cd-40c7-bc65-7e029b2a9fcb"&gt;101&lt;/key&gt;&lt;/foreign-keys&gt;&lt;ref-type name="Journal Article"&gt;17&lt;/ref-type&gt;&lt;contributors&gt;&lt;authors&gt;&lt;author&gt;Matthews, D. R.&lt;/author&gt;&lt;author&gt;Hosker, J. P.&lt;/author&gt;&lt;author&gt;Rudenski, A. S.&lt;/author&gt;&lt;author&gt;Naylor, B. A.&lt;/author&gt;&lt;author&gt;Treacher, D. F.&lt;/author&gt;&lt;author&gt;Turner, R. C.&lt;/author&gt;&lt;/authors&gt;&lt;/contributors&gt;&lt;titles&gt;&lt;title&gt;Homeostasis model assessment: insulin resistance and beta-cell function from fasting plasma glucose and insulin concentrations in man&lt;/title&gt;&lt;secondary-title&gt;Diabetologia&lt;/secondary-title&gt;&lt;alt-title&gt;Diabetologia&lt;/alt-title&gt;&lt;/titles&gt;&lt;periodical&gt;&lt;full-title&gt;Diabetologia&lt;/full-title&gt;&lt;abbr-1&gt;Diabetologia&lt;/abbr-1&gt;&lt;/periodical&gt;&lt;alt-periodical&gt;&lt;full-title&gt;Diabetologia&lt;/full-title&gt;&lt;abbr-1&gt;Diabetologia&lt;/abbr-1&gt;&lt;/alt-periodical&gt;&lt;pages&gt;412-9&lt;/pages&gt;&lt;volume&gt;28&lt;/volume&gt;&lt;number&gt;7&lt;/number&gt;&lt;edition&gt;1985/07/01&lt;/edition&gt;&lt;keywords&gt;&lt;keyword&gt;Adult&lt;/keyword&gt;&lt;keyword&gt;Blood Glucose/*metabolism&lt;/keyword&gt;&lt;keyword&gt;Computers&lt;/keyword&gt;&lt;keyword&gt;Diabetes Mellitus, Type 2/*diagnosis/physiopathology&lt;/keyword&gt;&lt;keyword&gt;Erythrocytes/metabolism&lt;/keyword&gt;&lt;keyword&gt;Fasting&lt;/keyword&gt;&lt;keyword&gt;Homeostasis&lt;/keyword&gt;&lt;keyword&gt;Humans&lt;/keyword&gt;&lt;keyword&gt;Insulin/*blood&lt;/keyword&gt;&lt;keyword&gt;*Insulin Resistance&lt;/keyword&gt;&lt;keyword&gt;Islets of Langerhans/*physiopathology&lt;/keyword&gt;&lt;keyword&gt;Middle Aged&lt;/keyword&gt;&lt;keyword&gt;Monocytes/metabolism&lt;/keyword&gt;&lt;keyword&gt;Receptor, Insulin/metabolism&lt;/keyword&gt;&lt;/keywords&gt;&lt;dates&gt;&lt;year&gt;1985&lt;/year&gt;&lt;pub-dates&gt;&lt;date&gt;Jul&lt;/date&gt;&lt;/pub-dates&gt;&lt;/dates&gt;&lt;isbn&gt;0012-186X (Print)&amp;#xD;0012-186x&lt;/isbn&gt;&lt;accession-num&gt;3899825&lt;/accession-num&gt;&lt;urls&gt;&lt;/urls&gt;&lt;electronic-resource-num&gt;10.1007/bf00280883&lt;/electronic-resource-num&gt;&lt;remote-database-provider&gt;NLM&lt;/remote-database-provider&gt;&lt;language&gt;eng&lt;/language&gt;&lt;/record&gt;&lt;/Cite&gt;&lt;/EndNote&gt;</w:instrText>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4</w:t>
      </w:r>
      <w:r w:rsidRPr="00004FD5">
        <w:rPr>
          <w:rFonts w:ascii="Times New Roman" w:hAnsi="Times New Roman" w:cs="Times New Roman"/>
          <w:sz w:val="22"/>
        </w:rPr>
        <w:fldChar w:fldCharType="end"/>
      </w:r>
      <w:r w:rsidRPr="00004FD5">
        <w:rPr>
          <w:rFonts w:ascii="Times New Roman" w:hAnsi="Times New Roman" w:cs="Times New Roman"/>
          <w:sz w:val="22"/>
        </w:rPr>
        <w:t xml:space="preserve"> Hypertension was defined as blood pressure</w:t>
      </w:r>
      <w:bookmarkStart w:id="27" w:name="_Hlk119420912"/>
      <w:r w:rsidRPr="00004FD5">
        <w:rPr>
          <w:rFonts w:ascii="Times New Roman" w:hAnsi="Times New Roman" w:cs="Times New Roman"/>
          <w:sz w:val="22"/>
        </w:rPr>
        <w:t xml:space="preserve"> ≥</w:t>
      </w:r>
      <w:bookmarkEnd w:id="27"/>
      <w:r w:rsidRPr="00004FD5">
        <w:rPr>
          <w:rFonts w:ascii="Times New Roman" w:hAnsi="Times New Roman" w:cs="Times New Roman"/>
          <w:sz w:val="22"/>
        </w:rPr>
        <w:t>130/85 mmHg or antihypertensive treatment.</w:t>
      </w:r>
      <w:r w:rsidRPr="00004FD5">
        <w:rPr>
          <w:rFonts w:ascii="Times New Roman" w:hAnsi="Times New Roman" w:cs="Times New Roman"/>
          <w:sz w:val="22"/>
        </w:rPr>
        <w:fldChar w:fldCharType="begin">
          <w:fldData xml:space="preserve">PEVuZE5vdGU+PENpdGU+PEF1dGhvcj5BbGJlcnRpPC9BdXRob3I+PFllYXI+MjAwNjwvWWVhcj48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BbGJlcnRpPC9BdXRob3I+PFllYXI+MjAwNjwvWWVhcj48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5</w:t>
      </w:r>
      <w:r w:rsidRPr="00004FD5">
        <w:rPr>
          <w:rFonts w:ascii="Times New Roman" w:hAnsi="Times New Roman" w:cs="Times New Roman"/>
          <w:sz w:val="22"/>
        </w:rPr>
        <w:fldChar w:fldCharType="end"/>
      </w:r>
      <w:r w:rsidRPr="00004FD5">
        <w:rPr>
          <w:rFonts w:ascii="Times New Roman" w:hAnsi="Times New Roman" w:cs="Times New Roman"/>
          <w:sz w:val="22"/>
        </w:rPr>
        <w:t xml:space="preserve"> Diabetes was defined by a fasting plasma glucose level ≥7.0 mmol/L, hemoglobin A1c ≥ 6.5% (≥48 mmol/mol), or the use of any antihyperglycemic agents.</w:t>
      </w:r>
      <w:r w:rsidRPr="00004FD5">
        <w:rPr>
          <w:rFonts w:ascii="Times New Roman" w:hAnsi="Times New Roman" w:cs="Times New Roman"/>
          <w:sz w:val="22"/>
        </w:rPr>
        <w:fldChar w:fldCharType="begin">
          <w:fldData xml:space="preserve">PEVuZE5vdGU+PENpdGU+PEF1dGhvcj5TYWJhbmF5YWdhbTwvQXV0aG9yPjxZZWFyPjIwMTU8L1ll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TYWJhbmF5YWdhbTwvQXV0aG9yPjxZZWFyPjIwMTU8L1ll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6</w:t>
      </w:r>
      <w:r w:rsidRPr="00004FD5">
        <w:rPr>
          <w:rFonts w:ascii="Times New Roman" w:hAnsi="Times New Roman" w:cs="Times New Roman"/>
          <w:sz w:val="22"/>
        </w:rPr>
        <w:fldChar w:fldCharType="end"/>
      </w:r>
    </w:p>
    <w:p w14:paraId="7EC0EC6C" w14:textId="77777777" w:rsidR="00363439" w:rsidRPr="00004FD5" w:rsidRDefault="00363439">
      <w:pPr>
        <w:spacing w:line="480" w:lineRule="auto"/>
        <w:jc w:val="left"/>
        <w:rPr>
          <w:rFonts w:ascii="Times New Roman" w:hAnsi="Times New Roman" w:cs="Times New Roman"/>
          <w:b/>
          <w:bCs/>
          <w:sz w:val="22"/>
        </w:rPr>
      </w:pPr>
    </w:p>
    <w:p w14:paraId="7EC0EC6D"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lastRenderedPageBreak/>
        <w:t>Quantification of Hepatic Iron Deposition Patterns</w:t>
      </w:r>
    </w:p>
    <w:p w14:paraId="7EC0EC6E"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sz w:val="22"/>
        </w:rPr>
        <w:t>Hepatic iron particle deposition refers to the accumulation of ferritin and hemosiderin in the hepatocytes and Kupffer cells. The staining principle is that the trivalent iron ion is separated from the protein by dilute hydrochloric acid by a solution of potassium ferricyanide, which reacts with the potassium ferricyanide to produce an insoluble blue compound, the ferricyanide Prussian blue of trivalent iron.</w:t>
      </w:r>
      <w:r w:rsidRPr="00004FD5">
        <w:rPr>
          <w:rFonts w:ascii="Times New Roman" w:hAnsi="Times New Roman" w:cs="Times New Roman"/>
          <w:sz w:val="22"/>
        </w:rPr>
        <w:fldChar w:fldCharType="begin">
          <w:fldData xml:space="preserve">PEVuZE5vdGU+PENpdGU+PEF1dGhvcj5aaG91PC9BdXRob3I+PFllYXI+MjAxNzwvWWVhcj48UmVj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NDI3OTM8L3BhZ2VzPjx2b2x1bWU+Nzwv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aaG91PC9BdXRob3I+PFllYXI+MjAxNzwvWWVhcj48UmVj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NDI3OTM8L3BhZ2VzPjx2b2x1bWU+Nzwv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7</w:t>
      </w:r>
      <w:r w:rsidRPr="00004FD5">
        <w:rPr>
          <w:rFonts w:ascii="Times New Roman" w:hAnsi="Times New Roman" w:cs="Times New Roman"/>
          <w:sz w:val="22"/>
        </w:rPr>
        <w:fldChar w:fldCharType="end"/>
      </w:r>
    </w:p>
    <w:p w14:paraId="7EC0EC6F" w14:textId="77777777" w:rsidR="00363439" w:rsidRPr="00004FD5" w:rsidRDefault="00363439">
      <w:pPr>
        <w:spacing w:line="480" w:lineRule="auto"/>
        <w:jc w:val="left"/>
        <w:rPr>
          <w:rFonts w:ascii="Times New Roman" w:hAnsi="Times New Roman" w:cs="Times New Roman"/>
          <w:sz w:val="22"/>
        </w:rPr>
      </w:pPr>
    </w:p>
    <w:p w14:paraId="7EC0EC70"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sz w:val="22"/>
        </w:rPr>
        <w:t>Significant iron deposition was defined as the presence of discernible hemosiderin granules. HC iron was graded on a scale from zero to 4, following the method established by Nelson et al.</w:t>
      </w:r>
      <w:r w:rsidRPr="00004FD5">
        <w:rPr>
          <w:rFonts w:ascii="Times New Roman" w:hAnsi="Times New Roman" w:cs="Times New Roman"/>
          <w:sz w:val="22"/>
        </w:rPr>
        <w:fldChar w:fldCharType="begin">
          <w:fldData xml:space="preserve">PEVuZE5vdGU+PENpdGU+PEF1dGhvcj5OZWxzb248L0F1dGhvcj48WWVhcj4yMDExPC9ZZWFyPjxS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Q0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OZWxzb248L0F1dGhvcj48WWVhcj4yMDExPC9ZZWFyPjxS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Q0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21</w:t>
      </w:r>
      <w:r w:rsidRPr="00004FD5">
        <w:rPr>
          <w:rFonts w:ascii="Times New Roman" w:hAnsi="Times New Roman" w:cs="Times New Roman"/>
          <w:sz w:val="22"/>
        </w:rPr>
        <w:fldChar w:fldCharType="end"/>
      </w:r>
      <w:r w:rsidRPr="00004FD5">
        <w:rPr>
          <w:rFonts w:ascii="Times New Roman" w:hAnsi="Times New Roman" w:cs="Times New Roman"/>
          <w:sz w:val="22"/>
        </w:rPr>
        <w:t xml:space="preserve"> RES iron, representing iron within sinusoidal lining cells, was scored using a separate three-tiered scale: 0 (absent), 1 (mild), and 2 (more than mild). Based on these scores, the overall iron deposition pattern for each liver biopsy sample was categorized as predominantly HC, predominantly RES, or mixed HC and RES (indicating concurrent significant iron deposition in hepatocytes and reticuloendothelial cells).</w:t>
      </w:r>
    </w:p>
    <w:p w14:paraId="7EC0EC71" w14:textId="77777777" w:rsidR="00363439" w:rsidRPr="00004FD5" w:rsidRDefault="00363439">
      <w:pPr>
        <w:spacing w:line="480" w:lineRule="auto"/>
        <w:jc w:val="left"/>
        <w:rPr>
          <w:rFonts w:ascii="Times New Roman" w:hAnsi="Times New Roman" w:cs="Times New Roman"/>
          <w:sz w:val="22"/>
        </w:rPr>
      </w:pPr>
    </w:p>
    <w:p w14:paraId="7EC0EC72"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sz w:val="22"/>
        </w:rPr>
        <w:t xml:space="preserve">To ensure diagnostic accuracy and consistency, all Prussian, blue-stained slides were reviewed independently by two experienced liver pathologists who were blinded to the clinical and genetic data of participants. Any discrepant cases were re-examined jointly until a consensus was reached. </w:t>
      </w:r>
    </w:p>
    <w:p w14:paraId="7EC0EC73" w14:textId="77777777" w:rsidR="00363439" w:rsidRPr="00004FD5" w:rsidRDefault="00363439">
      <w:pPr>
        <w:spacing w:line="480" w:lineRule="auto"/>
        <w:jc w:val="left"/>
        <w:rPr>
          <w:rFonts w:ascii="Times New Roman" w:hAnsi="Times New Roman" w:cs="Times New Roman"/>
          <w:b/>
          <w:bCs/>
          <w:sz w:val="22"/>
        </w:rPr>
      </w:pPr>
    </w:p>
    <w:p w14:paraId="7EC0EC74"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Histological liver assessment</w:t>
      </w:r>
    </w:p>
    <w:p w14:paraId="7EC0EC75"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lastRenderedPageBreak/>
        <w:t xml:space="preserve">Liver biopsies were performed using a 16-gauge needle under ultrasound guidance. Liver biopsy specimens were scored by an expert liver pathologist (Y-Y L), who was unaware of the participants’ clinical details. Histologic scoring was based on the </w:t>
      </w:r>
      <w:r w:rsidRPr="00004FD5">
        <w:rPr>
          <w:rFonts w:ascii="Times New Roman" w:hAnsi="Times New Roman" w:cs="Times New Roman"/>
          <w:bCs/>
          <w:sz w:val="22"/>
        </w:rPr>
        <w:t>MASLD</w:t>
      </w:r>
      <w:r w:rsidRPr="00004FD5">
        <w:rPr>
          <w:rFonts w:ascii="Times New Roman" w:hAnsi="Times New Roman" w:cs="Times New Roman"/>
          <w:sz w:val="22"/>
        </w:rPr>
        <w:t xml:space="preserve"> Activity Score.</w:t>
      </w:r>
      <w:r w:rsidRPr="00004FD5">
        <w:rPr>
          <w:rFonts w:ascii="Times New Roman" w:hAnsi="Times New Roman" w:cs="Times New Roman"/>
          <w:sz w:val="22"/>
        </w:rPr>
        <w:fldChar w:fldCharType="begin">
          <w:fldData xml:space="preserve">PEVuZE5vdGU+PENpdGU+PEF1dGhvcj5LbGVpbmVyPC9BdXRob3I+PFllYXI+MjAwNTwvWWVhcj48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LbGVpbmVyPC9BdXRob3I+PFllYXI+MjAwNTwvWWVhcj48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8</w:t>
      </w:r>
      <w:r w:rsidRPr="00004FD5">
        <w:rPr>
          <w:rFonts w:ascii="Times New Roman" w:hAnsi="Times New Roman" w:cs="Times New Roman"/>
          <w:sz w:val="22"/>
        </w:rPr>
        <w:fldChar w:fldCharType="end"/>
      </w:r>
      <w:r w:rsidRPr="00004FD5">
        <w:rPr>
          <w:rFonts w:ascii="Times New Roman" w:hAnsi="Times New Roman" w:cs="Times New Roman"/>
          <w:sz w:val="22"/>
        </w:rPr>
        <w:t xml:space="preserve"> SF was histologically defined by liver fibrosis ≥ F2 stage.</w:t>
      </w:r>
      <w:r w:rsidRPr="00004FD5">
        <w:rPr>
          <w:rFonts w:ascii="Times New Roman" w:hAnsi="Times New Roman" w:cs="Times New Roman"/>
          <w:sz w:val="22"/>
        </w:rPr>
        <w:fldChar w:fldCharType="begin">
          <w:fldData xml:space="preserve">PEVuZE5vdGU+PENpdGU+PEF1dGhvcj5DaGVuPC9BdXRob3I+PFllYXI+MjAyMjwvWWVhcj48UmVj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DaGVuPC9BdXRob3I+PFllYXI+MjAyMjwvWWVhcj48UmVj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39</w:t>
      </w:r>
      <w:r w:rsidRPr="00004FD5">
        <w:rPr>
          <w:rFonts w:ascii="Times New Roman" w:hAnsi="Times New Roman" w:cs="Times New Roman"/>
          <w:sz w:val="22"/>
        </w:rPr>
        <w:fldChar w:fldCharType="end"/>
      </w:r>
    </w:p>
    <w:p w14:paraId="7EC0EC76" w14:textId="77777777" w:rsidR="00363439" w:rsidRPr="00004FD5" w:rsidRDefault="00363439">
      <w:pPr>
        <w:widowControl/>
        <w:spacing w:line="480" w:lineRule="auto"/>
        <w:jc w:val="left"/>
        <w:rPr>
          <w:rFonts w:ascii="Times New Roman" w:hAnsi="Times New Roman" w:cs="Times New Roman"/>
          <w:b/>
          <w:bCs/>
          <w:sz w:val="22"/>
        </w:rPr>
      </w:pPr>
    </w:p>
    <w:p w14:paraId="7EC0EC77" w14:textId="77777777" w:rsidR="00363439" w:rsidRPr="00004FD5" w:rsidRDefault="00000000">
      <w:pPr>
        <w:widowControl/>
        <w:spacing w:line="480" w:lineRule="auto"/>
        <w:jc w:val="left"/>
        <w:rPr>
          <w:rFonts w:ascii="Times New Roman" w:hAnsi="Times New Roman" w:cs="Times New Roman"/>
          <w:b/>
          <w:bCs/>
          <w:sz w:val="22"/>
        </w:rPr>
      </w:pPr>
      <w:r w:rsidRPr="00004FD5">
        <w:rPr>
          <w:rFonts w:ascii="Times New Roman" w:hAnsi="Times New Roman" w:cs="Times New Roman"/>
          <w:b/>
          <w:bCs/>
          <w:sz w:val="22"/>
        </w:rPr>
        <w:t>Analysis of TF-rs1049296 polymorphism</w:t>
      </w:r>
    </w:p>
    <w:p w14:paraId="7EC0EC78"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 xml:space="preserve">Genotyping for the TF-rs1049296 variant was performed using the </w:t>
      </w:r>
      <w:proofErr w:type="spellStart"/>
      <w:r w:rsidRPr="00004FD5">
        <w:rPr>
          <w:rFonts w:ascii="Times New Roman" w:hAnsi="Times New Roman" w:cs="Times New Roman"/>
          <w:sz w:val="22"/>
        </w:rPr>
        <w:t>MassARRAY</w:t>
      </w:r>
      <w:proofErr w:type="spellEnd"/>
      <w:r w:rsidRPr="00004FD5">
        <w:rPr>
          <w:rFonts w:ascii="Times New Roman" w:hAnsi="Times New Roman" w:cs="Times New Roman"/>
          <w:sz w:val="22"/>
        </w:rPr>
        <w:t xml:space="preserve"> (Agena Biosciences, San Diego, CA, USA) or TaqMan assay (Bio-Rad, Hercules, CA, USA) platforms, according to the manufacturer’s protocol. Each sample used approximately 20 ng of genomic DNA extracted from peripheral blood leukocytes for genotyping. Site-specific PCR and primer detections are designed by the corresponding detection design </w:t>
      </w:r>
      <w:proofErr w:type="spellStart"/>
      <w:r w:rsidRPr="00004FD5">
        <w:rPr>
          <w:rFonts w:ascii="Times New Roman" w:hAnsi="Times New Roman" w:cs="Times New Roman"/>
          <w:sz w:val="22"/>
        </w:rPr>
        <w:t>suitev</w:t>
      </w:r>
      <w:proofErr w:type="spellEnd"/>
      <w:r w:rsidRPr="00004FD5">
        <w:rPr>
          <w:rFonts w:ascii="Times New Roman" w:hAnsi="Times New Roman" w:cs="Times New Roman"/>
          <w:sz w:val="22"/>
        </w:rPr>
        <w:t xml:space="preserve"> 3.1.</w:t>
      </w:r>
    </w:p>
    <w:p w14:paraId="7EC0EC79" w14:textId="77777777" w:rsidR="00363439" w:rsidRPr="00004FD5" w:rsidRDefault="00363439">
      <w:pPr>
        <w:widowControl/>
        <w:tabs>
          <w:tab w:val="left" w:pos="2985"/>
        </w:tabs>
        <w:spacing w:line="480" w:lineRule="auto"/>
        <w:jc w:val="left"/>
        <w:rPr>
          <w:rFonts w:ascii="Times New Roman" w:hAnsi="Times New Roman" w:cs="Times New Roman"/>
          <w:sz w:val="22"/>
        </w:rPr>
      </w:pPr>
    </w:p>
    <w:p w14:paraId="7EC0EC7A"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Statistical analysis</w:t>
      </w:r>
    </w:p>
    <w:p w14:paraId="7EC0EC7B" w14:textId="77777777" w:rsidR="00363439" w:rsidRPr="00004FD5" w:rsidRDefault="00000000">
      <w:pPr>
        <w:spacing w:line="480" w:lineRule="auto"/>
        <w:jc w:val="left"/>
        <w:rPr>
          <w:rFonts w:ascii="Times New Roman" w:eastAsia="DengXian" w:hAnsi="Times New Roman" w:cs="Times New Roman"/>
          <w:bCs/>
          <w:sz w:val="22"/>
        </w:rPr>
      </w:pPr>
      <w:r w:rsidRPr="00004FD5">
        <w:rPr>
          <w:rFonts w:ascii="Times New Roman" w:eastAsia="DengXian" w:hAnsi="Times New Roman" w:cs="Times New Roman"/>
          <w:bCs/>
          <w:sz w:val="22"/>
        </w:rPr>
        <w:t>We used Plink 1.9 for the QC of genomics data. We removed SNPs with 1) a MAF &lt;0.01, 2) missing rate &gt;5%, or 3) deviation from Hardy-Weinberg equilibrium (p-value &lt;1 × 10</w:t>
      </w:r>
      <w:r w:rsidRPr="00004FD5">
        <w:rPr>
          <w:rFonts w:ascii="Times New Roman" w:eastAsia="DengXian" w:hAnsi="Times New Roman" w:cs="Times New Roman"/>
          <w:bCs/>
          <w:sz w:val="22"/>
          <w:vertAlign w:val="superscript"/>
        </w:rPr>
        <w:t>-6</w:t>
      </w:r>
      <w:r w:rsidRPr="00004FD5">
        <w:rPr>
          <w:rFonts w:ascii="Times New Roman" w:eastAsia="DengXian" w:hAnsi="Times New Roman" w:cs="Times New Roman"/>
          <w:bCs/>
          <w:sz w:val="22"/>
        </w:rPr>
        <w:t xml:space="preserve">). We removed individuals with 1) a calling rate &lt;5%, 2) inconsistent physiological and genetic sex of subjects, </w:t>
      </w:r>
      <w:r w:rsidRPr="00004FD5">
        <w:rPr>
          <w:rFonts w:ascii="Times New Roman" w:eastAsia="DengXian" w:hAnsi="Times New Roman" w:cs="Times New Roman"/>
          <w:sz w:val="22"/>
        </w:rPr>
        <w:t>and 3</w:t>
      </w:r>
      <w:r w:rsidRPr="00004FD5">
        <w:rPr>
          <w:rFonts w:ascii="Times New Roman" w:eastAsia="DengXian" w:hAnsi="Times New Roman" w:cs="Times New Roman"/>
          <w:bCs/>
          <w:sz w:val="22"/>
        </w:rPr>
        <w:t xml:space="preserve">) those who had pi‐hat (i.e., second-degree relatives) &gt;0.2 with other individuals. We further removed individuals without any information about biopsy-proven or retained iron-related SNPs. Finally, the TF- rs1049296 </w:t>
      </w:r>
      <w:r w:rsidRPr="00004FD5">
        <w:rPr>
          <w:rFonts w:ascii="Times New Roman" w:eastAsia="DengXian" w:hAnsi="Times New Roman" w:cs="Times New Roman"/>
          <w:sz w:val="22"/>
        </w:rPr>
        <w:t>variant</w:t>
      </w:r>
      <w:r w:rsidRPr="00004FD5">
        <w:rPr>
          <w:rFonts w:ascii="Times New Roman" w:eastAsia="DengXian" w:hAnsi="Times New Roman" w:cs="Times New Roman"/>
          <w:bCs/>
          <w:sz w:val="22"/>
        </w:rPr>
        <w:t xml:space="preserve"> was analyzed in the present analysis.</w:t>
      </w:r>
    </w:p>
    <w:p w14:paraId="7EC0EC7C" w14:textId="77777777" w:rsidR="00363439" w:rsidRPr="00004FD5" w:rsidRDefault="00363439">
      <w:pPr>
        <w:widowControl/>
        <w:tabs>
          <w:tab w:val="left" w:pos="2985"/>
        </w:tabs>
        <w:spacing w:line="480" w:lineRule="auto"/>
        <w:jc w:val="left"/>
        <w:rPr>
          <w:rFonts w:ascii="Times New Roman" w:hAnsi="Times New Roman" w:cs="Times New Roman"/>
          <w:sz w:val="22"/>
        </w:rPr>
      </w:pPr>
    </w:p>
    <w:p w14:paraId="7EC0EC7D" w14:textId="77777777" w:rsidR="00363439" w:rsidRPr="00004FD5" w:rsidRDefault="00000000">
      <w:pPr>
        <w:widowControl/>
        <w:tabs>
          <w:tab w:val="left" w:pos="2985"/>
        </w:tabs>
        <w:spacing w:line="480" w:lineRule="auto"/>
        <w:jc w:val="left"/>
        <w:rPr>
          <w:rFonts w:ascii="Times New Roman" w:hAnsi="Times New Roman" w:cs="Times New Roman"/>
          <w:sz w:val="22"/>
        </w:rPr>
      </w:pPr>
      <w:r w:rsidRPr="00004FD5">
        <w:rPr>
          <w:rFonts w:ascii="Times New Roman" w:hAnsi="Times New Roman" w:cs="Times New Roman"/>
          <w:sz w:val="22"/>
        </w:rPr>
        <w:lastRenderedPageBreak/>
        <w:t xml:space="preserve">All data were analyzed with the R statistical package (The R Foundation; </w:t>
      </w:r>
      <w:hyperlink r:id="rId6" w:history="1">
        <w:r w:rsidRPr="00004FD5">
          <w:rPr>
            <w:rStyle w:val="Hyperlink"/>
            <w:rFonts w:ascii="Times New Roman" w:hAnsi="Times New Roman" w:cs="Times New Roman"/>
            <w:color w:val="auto"/>
            <w:sz w:val="22"/>
            <w:u w:val="none"/>
          </w:rPr>
          <w:t>http://www.r-project</w:t>
        </w:r>
      </w:hyperlink>
      <w:r w:rsidRPr="00004FD5">
        <w:rPr>
          <w:rFonts w:ascii="Times New Roman" w:hAnsi="Times New Roman" w:cs="Times New Roman"/>
          <w:sz w:val="22"/>
        </w:rPr>
        <w:t xml:space="preserve">.org: version 3.4.3) and Empower (R) (www.empowerstats.com; X&amp;Y Solutions, Inc., Boston, MA, USA). Continuous variables were expressed as means ± standard deviation or medians and interquartile ranges (IQR), depending on whether their distribution was normal or skewed, and the one-way ANOVA or the Kruskal Wallis test were used for comparison. The categorical variables are expressed as proportions and compared using the chi-square test or Fisher’s exact test as appropriate. </w:t>
      </w:r>
      <w:r w:rsidRPr="00004FD5">
        <w:rPr>
          <w:rFonts w:ascii="Times New Roman" w:hAnsi="Times New Roman" w:cs="Times New Roman"/>
          <w:kern w:val="0"/>
          <w:sz w:val="22"/>
        </w:rPr>
        <w:t>Iron-related genes (i.e., TF, HFE, TIBC, TM6SF2, TMPRSS6, PNPLA3 genetic variants) were selected</w:t>
      </w:r>
      <w:r w:rsidRPr="00004FD5">
        <w:rPr>
          <w:rFonts w:ascii="Times New Roman" w:hAnsi="Times New Roman" w:cs="Times New Roman"/>
          <w:kern w:val="0"/>
          <w:sz w:val="22"/>
        </w:rPr>
        <w:fldChar w:fldCharType="begin">
          <w:fldData xml:space="preserve">PEVuZE5vdGU+PENpdGU+PEF1dGhvcj5NY0xhcmVuPC9BdXRob3I+PFllYXI+MjAxMjwvWWVhcj48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zODMzOTwvcGFnZXM+PHZvbHVtZT43PC92b2x1bWU+PG51bWJlcj42PC9udW1iZXI+PGVk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</w:fldData>
        </w:fldChar>
      </w:r>
      <w:r w:rsidRPr="00004FD5">
        <w:rPr>
          <w:rFonts w:ascii="Times New Roman" w:hAnsi="Times New Roman" w:cs="Times New Roman"/>
          <w:kern w:val="0"/>
          <w:sz w:val="22"/>
        </w:rPr>
        <w:instrText xml:space="preserve"> ADDIN EN.CITE </w:instrText>
      </w:r>
      <w:r w:rsidRPr="00004FD5">
        <w:rPr>
          <w:rFonts w:ascii="Times New Roman" w:hAnsi="Times New Roman" w:cs="Times New Roman"/>
          <w:kern w:val="0"/>
          <w:sz w:val="22"/>
        </w:rPr>
        <w:fldChar w:fldCharType="begin">
          <w:fldData xml:space="preserve">PEVuZE5vdGU+PENpdGU+PEF1dGhvcj5NY0xhcmVuPC9BdXRob3I+PFllYXI+MjAxMjwvWWVhcj48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</w:fldData>
        </w:fldChar>
      </w:r>
      <w:r w:rsidRPr="00004FD5">
        <w:rPr>
          <w:rFonts w:ascii="Times New Roman" w:hAnsi="Times New Roman" w:cs="Times New Roman"/>
          <w:kern w:val="0"/>
          <w:sz w:val="22"/>
        </w:rPr>
        <w:instrText xml:space="preserve"> ADDIN EN.CITE.DATA </w:instrText>
      </w:r>
      <w:r w:rsidRPr="00004FD5">
        <w:rPr>
          <w:rFonts w:ascii="Times New Roman" w:hAnsi="Times New Roman" w:cs="Times New Roman"/>
          <w:kern w:val="0"/>
          <w:sz w:val="22"/>
        </w:rPr>
      </w:r>
      <w:r w:rsidRPr="00004FD5">
        <w:rPr>
          <w:rFonts w:ascii="Times New Roman" w:hAnsi="Times New Roman" w:cs="Times New Roman"/>
          <w:kern w:val="0"/>
          <w:sz w:val="22"/>
        </w:rPr>
        <w:fldChar w:fldCharType="end"/>
      </w:r>
      <w:r w:rsidRPr="00004FD5">
        <w:rPr>
          <w:rFonts w:ascii="Times New Roman" w:hAnsi="Times New Roman" w:cs="Times New Roman"/>
          <w:kern w:val="0"/>
          <w:sz w:val="22"/>
        </w:rPr>
      </w:r>
      <w:r w:rsidRPr="00004FD5">
        <w:rPr>
          <w:rFonts w:ascii="Times New Roman" w:hAnsi="Times New Roman" w:cs="Times New Roman"/>
          <w:kern w:val="0"/>
          <w:sz w:val="22"/>
        </w:rPr>
        <w:fldChar w:fldCharType="separate"/>
      </w:r>
      <w:r w:rsidRPr="00004FD5">
        <w:rPr>
          <w:rFonts w:ascii="Times New Roman" w:hAnsi="Times New Roman" w:cs="Times New Roman"/>
          <w:kern w:val="0"/>
          <w:sz w:val="22"/>
          <w:vertAlign w:val="superscript"/>
        </w:rPr>
        <w:t>29</w:t>
      </w:r>
      <w:r w:rsidRPr="00004FD5">
        <w:rPr>
          <w:rFonts w:ascii="Times New Roman" w:hAnsi="Times New Roman" w:cs="Times New Roman"/>
          <w:kern w:val="0"/>
          <w:sz w:val="22"/>
        </w:rPr>
        <w:fldChar w:fldCharType="end"/>
      </w:r>
      <w:r w:rsidRPr="00004FD5">
        <w:rPr>
          <w:rFonts w:ascii="Times New Roman" w:hAnsi="Times New Roman" w:cs="Times New Roman"/>
          <w:kern w:val="0"/>
          <w:sz w:val="22"/>
        </w:rPr>
        <w:t xml:space="preserve">, and TF-rs1049296 was found to be associated with hepatic iron deposition and liver fibrosis in GWAS. Factors associated with SF were assessed using univariable and multivariable logistic regression analyses. </w:t>
      </w:r>
      <w:r w:rsidRPr="00004FD5">
        <w:rPr>
          <w:rFonts w:ascii="Times New Roman" w:hAnsi="Times New Roman" w:cs="Times New Roman"/>
          <w:sz w:val="22"/>
        </w:rPr>
        <w:t>The association between different hepatic iron deposit locations and the presence of SF was tested by binary logistic regression analyses. These regression models were adjusted for potential confounders, such as age, BMI, HOMA-IR, and serum ferritin concentrations. Stratified and interaction analyses were also performed to examine the effect of TF-rs1049296 polymorphism on the association between different hepatic iron deposit locations and SF. A p-value &lt;0.05 was considered statistically significant.</w:t>
      </w:r>
    </w:p>
    <w:p w14:paraId="7EC0EC7E" w14:textId="77777777" w:rsidR="00363439" w:rsidRPr="00004FD5" w:rsidRDefault="00363439">
      <w:pPr>
        <w:widowControl/>
        <w:tabs>
          <w:tab w:val="left" w:pos="2985"/>
        </w:tabs>
        <w:spacing w:line="480" w:lineRule="auto"/>
        <w:jc w:val="left"/>
        <w:rPr>
          <w:rFonts w:ascii="Times New Roman" w:hAnsi="Times New Roman" w:cs="Times New Roman"/>
          <w:sz w:val="22"/>
        </w:rPr>
      </w:pPr>
    </w:p>
    <w:p w14:paraId="7EC0EC7F"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Results</w:t>
      </w:r>
    </w:p>
    <w:p w14:paraId="7EC0EC80" w14:textId="77777777" w:rsidR="00363439" w:rsidRPr="00004FD5" w:rsidRDefault="00000000">
      <w:pPr>
        <w:widowControl/>
        <w:tabs>
          <w:tab w:val="left" w:pos="2985"/>
        </w:tabs>
        <w:spacing w:line="480" w:lineRule="auto"/>
        <w:jc w:val="left"/>
        <w:rPr>
          <w:rFonts w:ascii="Times New Roman" w:hAnsi="Times New Roman" w:cs="Times New Roman"/>
          <w:b/>
          <w:bCs/>
          <w:sz w:val="22"/>
        </w:rPr>
      </w:pPr>
      <w:bookmarkStart w:id="28" w:name="_Hlk131948697"/>
      <w:r w:rsidRPr="00004FD5">
        <w:rPr>
          <w:rFonts w:ascii="Times New Roman" w:hAnsi="Times New Roman" w:cs="Times New Roman"/>
          <w:b/>
          <w:bCs/>
          <w:sz w:val="22"/>
        </w:rPr>
        <w:t>Characteristics of hepatic iron staining patterns</w:t>
      </w:r>
    </w:p>
    <w:p w14:paraId="7EC0EC81" w14:textId="77777777" w:rsidR="00363439" w:rsidRPr="00004FD5" w:rsidRDefault="00000000">
      <w:pPr>
        <w:widowControl/>
        <w:tabs>
          <w:tab w:val="left" w:pos="2985"/>
        </w:tabs>
        <w:spacing w:line="480" w:lineRule="auto"/>
        <w:jc w:val="left"/>
        <w:rPr>
          <w:rFonts w:ascii="Times New Roman" w:hAnsi="Times New Roman" w:cs="Times New Roman"/>
          <w:sz w:val="22"/>
        </w:rPr>
      </w:pPr>
      <w:r w:rsidRPr="00004FD5">
        <w:rPr>
          <w:rFonts w:ascii="Times New Roman" w:hAnsi="Times New Roman" w:cs="Times New Roman"/>
          <w:bCs/>
          <w:sz w:val="22"/>
        </w:rPr>
        <w:t xml:space="preserve">As shown in </w:t>
      </w:r>
      <w:r w:rsidRPr="00004FD5">
        <w:rPr>
          <w:rFonts w:ascii="Times New Roman" w:hAnsi="Times New Roman" w:cs="Times New Roman"/>
          <w:b/>
          <w:bCs/>
          <w:sz w:val="22"/>
        </w:rPr>
        <w:t>Figure 1</w:t>
      </w:r>
      <w:r w:rsidRPr="00004FD5">
        <w:rPr>
          <w:rFonts w:ascii="Times New Roman" w:hAnsi="Times New Roman" w:cs="Times New Roman"/>
          <w:sz w:val="22"/>
        </w:rPr>
        <w:t xml:space="preserve">, 406 Chinese individuals with biopsy-confirmed </w:t>
      </w:r>
      <w:r w:rsidRPr="00004FD5">
        <w:rPr>
          <w:rFonts w:ascii="Times New Roman" w:hAnsi="Times New Roman" w:cs="Times New Roman"/>
          <w:bCs/>
          <w:sz w:val="22"/>
        </w:rPr>
        <w:t xml:space="preserve">MASLD </w:t>
      </w:r>
      <w:r w:rsidRPr="00004FD5">
        <w:rPr>
          <w:rFonts w:ascii="Times New Roman" w:hAnsi="Times New Roman" w:cs="Times New Roman"/>
          <w:sz w:val="22"/>
        </w:rPr>
        <w:t xml:space="preserve">were included in the final analysis. Significant differences in clinical and laboratory parameters among patients with different iron staining and those without hepatic iron staining are shown </w:t>
      </w:r>
      <w:r w:rsidRPr="00004FD5">
        <w:rPr>
          <w:rFonts w:ascii="Times New Roman" w:hAnsi="Times New Roman" w:cs="Times New Roman"/>
          <w:sz w:val="22"/>
        </w:rPr>
        <w:lastRenderedPageBreak/>
        <w:t xml:space="preserve">in </w:t>
      </w:r>
      <w:r w:rsidRPr="00004FD5">
        <w:rPr>
          <w:rFonts w:ascii="Times New Roman" w:hAnsi="Times New Roman" w:cs="Times New Roman"/>
          <w:b/>
          <w:bCs/>
          <w:sz w:val="22"/>
        </w:rPr>
        <w:t>Table 1</w:t>
      </w:r>
      <w:r w:rsidRPr="00004FD5">
        <w:rPr>
          <w:rFonts w:ascii="Times New Roman" w:hAnsi="Times New Roman" w:cs="Times New Roman"/>
          <w:sz w:val="22"/>
        </w:rPr>
        <w:t>. Stainable hepatic iron was found in 271 patients (66.7% of total), and three distinct patterns of hepatic iron staining were observed: HC [45/271(16.6%)], RES [73/271 (26.9%)], or mixed pattern [153/271(56.5%)]. Significant differences in staining patterns were found in women with increased BMI in the different HID groups, with the highest BMI values observed in the iron-located RES system group. According to hepatic iron staining patterns, there were also significant differences in total bilirubin, uric acid, HOMA-IR, triglycerides,</w:t>
      </w:r>
      <w:r w:rsidRPr="00004FD5">
        <w:rPr>
          <w:rFonts w:ascii="Times New Roman" w:eastAsia="AdvPA564" w:hAnsi="Times New Roman" w:cs="Times New Roman"/>
          <w:kern w:val="0"/>
          <w:sz w:val="22"/>
        </w:rPr>
        <w:t xml:space="preserve"> </w:t>
      </w:r>
      <w:r w:rsidRPr="00004FD5">
        <w:rPr>
          <w:rFonts w:ascii="Times New Roman" w:hAnsi="Times New Roman" w:cs="Times New Roman"/>
          <w:sz w:val="22"/>
        </w:rPr>
        <w:t xml:space="preserve">high-sensitivity C-reactive protein, hemoglobin, serum iron, ferritin, and proportion of hypertension. In addition, there were also significant differences in the proportion of hepatocyte ballooning and fibrosis according to HID locations. </w:t>
      </w:r>
    </w:p>
    <w:p w14:paraId="7EC0EC82" w14:textId="77777777" w:rsidR="00363439" w:rsidRPr="00004FD5" w:rsidRDefault="00363439">
      <w:pPr>
        <w:widowControl/>
        <w:tabs>
          <w:tab w:val="left" w:pos="2985"/>
        </w:tabs>
        <w:spacing w:line="480" w:lineRule="auto"/>
        <w:jc w:val="left"/>
        <w:rPr>
          <w:rFonts w:ascii="Times New Roman" w:hAnsi="Times New Roman" w:cs="Times New Roman"/>
          <w:sz w:val="22"/>
        </w:rPr>
      </w:pPr>
    </w:p>
    <w:p w14:paraId="7EC0EC83"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 xml:space="preserve">Effect of iron-related genes and HID location on liver fibrosis severity </w:t>
      </w:r>
    </w:p>
    <w:p w14:paraId="7EC0EC84" w14:textId="77777777" w:rsidR="00363439" w:rsidRPr="00004FD5" w:rsidRDefault="00000000">
      <w:pPr>
        <w:widowControl/>
        <w:tabs>
          <w:tab w:val="left" w:pos="2985"/>
        </w:tabs>
        <w:spacing w:line="480" w:lineRule="auto"/>
        <w:jc w:val="left"/>
        <w:rPr>
          <w:rFonts w:ascii="Times New Roman" w:hAnsi="Times New Roman" w:cs="Times New Roman"/>
          <w:sz w:val="22"/>
        </w:rPr>
      </w:pPr>
      <w:r w:rsidRPr="00004FD5">
        <w:rPr>
          <w:rFonts w:ascii="Times New Roman" w:hAnsi="Times New Roman" w:cs="Times New Roman"/>
          <w:sz w:val="22"/>
        </w:rPr>
        <w:t xml:space="preserve">Interaction tests for each SNPs were based on independent biological hypotheses regarding their respective roles in iron metabolism. Therefore, each test was interpreted individually, and no correction for multiple comparisons was applied, consistent with the analysis of pre-specified candidate genes. According to the interaction analyses shown in </w:t>
      </w:r>
      <w:r w:rsidRPr="00004FD5">
        <w:rPr>
          <w:rFonts w:ascii="Times New Roman" w:hAnsi="Times New Roman" w:cs="Times New Roman"/>
          <w:b/>
          <w:bCs/>
          <w:sz w:val="22"/>
        </w:rPr>
        <w:t>Table 2</w:t>
      </w:r>
      <w:r w:rsidRPr="00004FD5">
        <w:rPr>
          <w:rFonts w:ascii="Times New Roman" w:hAnsi="Times New Roman" w:cs="Times New Roman"/>
          <w:sz w:val="22"/>
        </w:rPr>
        <w:t xml:space="preserve">, iron-related genes (SLC40A1 of chromosome 2, SPPRB of chromosome 3, HFE of chromosome 6, TIBC of chromosome 18, TM6SF2 of chromosome 19, TMPRSS6 and PNPLA3 of chromosome 22) and HID location did not show any significant interaction effect on the severity of hepatic fibrosis. Only TF-rs1049296 in chromosome 3 had </w:t>
      </w:r>
      <w:proofErr w:type="gramStart"/>
      <w:r w:rsidRPr="00004FD5">
        <w:rPr>
          <w:rFonts w:ascii="Times New Roman" w:hAnsi="Times New Roman" w:cs="Times New Roman"/>
          <w:sz w:val="22"/>
        </w:rPr>
        <w:t>a significant</w:t>
      </w:r>
      <w:proofErr w:type="gramEnd"/>
      <w:r w:rsidRPr="00004FD5">
        <w:rPr>
          <w:rFonts w:ascii="Times New Roman" w:hAnsi="Times New Roman" w:cs="Times New Roman"/>
          <w:sz w:val="22"/>
        </w:rPr>
        <w:t xml:space="preserve"> interaction with HID and hepatic fibrosis (</w:t>
      </w:r>
      <w:proofErr w:type="spellStart"/>
      <w:r w:rsidRPr="00004FD5">
        <w:rPr>
          <w:rFonts w:ascii="Times New Roman" w:hAnsi="Times New Roman" w:cs="Times New Roman"/>
          <w:sz w:val="22"/>
        </w:rPr>
        <w:t>P</w:t>
      </w:r>
      <w:r w:rsidRPr="00004FD5">
        <w:rPr>
          <w:rFonts w:ascii="Times New Roman" w:hAnsi="Times New Roman" w:cs="Times New Roman"/>
          <w:sz w:val="22"/>
          <w:vertAlign w:val="subscript"/>
        </w:rPr>
        <w:t>interaction</w:t>
      </w:r>
      <w:proofErr w:type="spellEnd"/>
      <w:r w:rsidRPr="00004FD5">
        <w:rPr>
          <w:rFonts w:ascii="Times New Roman" w:hAnsi="Times New Roman" w:cs="Times New Roman"/>
          <w:sz w:val="22"/>
        </w:rPr>
        <w:t xml:space="preserve">=0.035). </w:t>
      </w:r>
    </w:p>
    <w:p w14:paraId="7EC0EC85" w14:textId="77777777" w:rsidR="00363439" w:rsidRPr="00004FD5" w:rsidRDefault="00363439">
      <w:pPr>
        <w:widowControl/>
        <w:tabs>
          <w:tab w:val="left" w:pos="2985"/>
        </w:tabs>
        <w:spacing w:line="480" w:lineRule="auto"/>
        <w:jc w:val="left"/>
        <w:rPr>
          <w:rFonts w:ascii="Times New Roman" w:hAnsi="Times New Roman" w:cs="Times New Roman"/>
          <w:sz w:val="22"/>
        </w:rPr>
      </w:pPr>
    </w:p>
    <w:bookmarkEnd w:id="28"/>
    <w:p w14:paraId="7EC0EC86"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Characteristics of participants stratified by TF-rs1049296 polymorphism genotypes</w:t>
      </w:r>
    </w:p>
    <w:p w14:paraId="7EC0EC87"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lastRenderedPageBreak/>
        <w:t>Table 3</w:t>
      </w:r>
      <w:r w:rsidRPr="00004FD5">
        <w:rPr>
          <w:rFonts w:ascii="Times New Roman" w:hAnsi="Times New Roman" w:cs="Times New Roman"/>
          <w:sz w:val="22"/>
        </w:rPr>
        <w:t xml:space="preserve"> summarizes the baseline characteristics of the study participants, stratified by the TF-rs1049296 polymorphism genotypes. The distribution of TF-rs1049296 genotypes was as follows: 204 (50.2 %) had CC genotype, and 202 (49.8 %) had (CT+TT) genotype, respectively. This genotype distribution did not deviate from the Hardy-Weinberg equilibrium. The distribution of main clinical variables, laboratory parameters, comorbid diseases, and histological liver features by TF-rs1049296 polymorphism genotypes are shown in </w:t>
      </w:r>
      <w:r w:rsidRPr="00004FD5">
        <w:rPr>
          <w:rFonts w:ascii="Times New Roman" w:hAnsi="Times New Roman" w:cs="Times New Roman"/>
          <w:b/>
          <w:bCs/>
          <w:sz w:val="22"/>
        </w:rPr>
        <w:t>Table 3.</w:t>
      </w:r>
    </w:p>
    <w:p w14:paraId="7EC0EC88" w14:textId="77777777" w:rsidR="00363439" w:rsidRPr="00004FD5" w:rsidRDefault="00363439">
      <w:pPr>
        <w:widowControl/>
        <w:tabs>
          <w:tab w:val="left" w:pos="2985"/>
        </w:tabs>
        <w:spacing w:line="480" w:lineRule="auto"/>
        <w:jc w:val="left"/>
        <w:rPr>
          <w:rFonts w:ascii="Times New Roman" w:hAnsi="Times New Roman" w:cs="Times New Roman"/>
          <w:b/>
          <w:bCs/>
          <w:sz w:val="22"/>
        </w:rPr>
      </w:pPr>
    </w:p>
    <w:p w14:paraId="7EC0EC89"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Multivariable regression analysis of factors associated with SF</w:t>
      </w:r>
    </w:p>
    <w:p w14:paraId="7EC0EC8A" w14:textId="77777777" w:rsidR="00363439" w:rsidRPr="00004FD5" w:rsidRDefault="00000000">
      <w:pPr>
        <w:widowControl/>
        <w:tabs>
          <w:tab w:val="left" w:pos="2985"/>
        </w:tabs>
        <w:spacing w:line="480" w:lineRule="auto"/>
        <w:jc w:val="left"/>
        <w:rPr>
          <w:rFonts w:ascii="Times New Roman" w:hAnsi="Times New Roman" w:cs="Times New Roman"/>
          <w:sz w:val="22"/>
        </w:rPr>
      </w:pPr>
      <w:r w:rsidRPr="00004FD5">
        <w:rPr>
          <w:rFonts w:ascii="Times New Roman" w:hAnsi="Times New Roman" w:cs="Times New Roman"/>
          <w:sz w:val="22"/>
        </w:rPr>
        <w:t xml:space="preserve">Multivariable logistic regression analysis was performed to identify independent factors associated with SF, as shown in </w:t>
      </w:r>
      <w:r w:rsidRPr="00004FD5">
        <w:rPr>
          <w:rFonts w:ascii="Times New Roman" w:hAnsi="Times New Roman" w:cs="Times New Roman"/>
          <w:b/>
          <w:bCs/>
          <w:sz w:val="22"/>
        </w:rPr>
        <w:t xml:space="preserve">Table 4. </w:t>
      </w:r>
      <w:r w:rsidRPr="00004FD5">
        <w:rPr>
          <w:rFonts w:ascii="Times New Roman" w:hAnsi="Times New Roman" w:cs="Times New Roman"/>
          <w:sz w:val="22"/>
        </w:rPr>
        <w:t>In univariable regression analysis, male sex, higher BMI, increased serum liver enzymes (alanine aminotransferase, aspartate aminotransferase), insulin resistance (HOMA-IR, fasting insulin), type 2 diabetes, and hypertension, as well as severe histological features (steatosis, ballooning, and inflammation), and the presence of RES iron deposition were significantly associated with SF. However, in a multivariable regression model adjusted for potential confounding factors, only male sex (adjusted OR 0.28, 95% CI 0.13-0.60, p=0.001</w:t>
      </w:r>
      <w:proofErr w:type="gramStart"/>
      <w:r w:rsidRPr="00004FD5">
        <w:rPr>
          <w:rFonts w:ascii="Times New Roman" w:hAnsi="Times New Roman" w:cs="Times New Roman"/>
          <w:sz w:val="22"/>
        </w:rPr>
        <w:t>) ,</w:t>
      </w:r>
      <w:proofErr w:type="gramEnd"/>
      <w:r w:rsidRPr="00004FD5">
        <w:rPr>
          <w:rFonts w:ascii="Times New Roman" w:hAnsi="Times New Roman" w:cs="Times New Roman"/>
          <w:sz w:val="22"/>
        </w:rPr>
        <w:t xml:space="preserve"> hypertension (adjusted OR 1.90, 95% CI 1.05-3.45, p=0.035), and severe lobular inflammation (adjusted OR 8.40, 95% CI 4.29-16.44, p&lt;0.001) were independently associated with SF. Conversely, the TF-rs1049296 genotype was not independently associated with SF.</w:t>
      </w:r>
    </w:p>
    <w:p w14:paraId="7EC0EC8B" w14:textId="77777777" w:rsidR="00363439" w:rsidRPr="00004FD5" w:rsidRDefault="00363439">
      <w:pPr>
        <w:widowControl/>
        <w:tabs>
          <w:tab w:val="left" w:pos="2985"/>
        </w:tabs>
        <w:spacing w:line="480" w:lineRule="auto"/>
        <w:jc w:val="left"/>
        <w:rPr>
          <w:rFonts w:ascii="Times New Roman" w:hAnsi="Times New Roman" w:cs="Times New Roman"/>
          <w:b/>
          <w:bCs/>
          <w:sz w:val="22"/>
        </w:rPr>
      </w:pPr>
    </w:p>
    <w:p w14:paraId="7EC0EC8C" w14:textId="77777777" w:rsidR="00363439" w:rsidRPr="00004FD5" w:rsidRDefault="00000000">
      <w:pPr>
        <w:widowControl/>
        <w:tabs>
          <w:tab w:val="left" w:pos="2985"/>
        </w:tabs>
        <w:spacing w:line="480" w:lineRule="auto"/>
        <w:jc w:val="left"/>
        <w:rPr>
          <w:rFonts w:ascii="Times New Roman" w:hAnsi="Times New Roman" w:cs="Times New Roman"/>
          <w:b/>
          <w:bCs/>
          <w:sz w:val="22"/>
        </w:rPr>
      </w:pPr>
      <w:r w:rsidRPr="00004FD5">
        <w:rPr>
          <w:rFonts w:ascii="Times New Roman" w:hAnsi="Times New Roman" w:cs="Times New Roman"/>
          <w:b/>
          <w:bCs/>
          <w:sz w:val="22"/>
        </w:rPr>
        <w:t>TF-rs1049296 variant influences the association between different HID localizations and SF</w:t>
      </w:r>
    </w:p>
    <w:p w14:paraId="7EC0EC8D" w14:textId="77777777" w:rsidR="00363439" w:rsidRPr="00004FD5" w:rsidRDefault="00000000">
      <w:pPr>
        <w:widowControl/>
        <w:tabs>
          <w:tab w:val="left" w:pos="2985"/>
        </w:tabs>
        <w:spacing w:line="480" w:lineRule="auto"/>
        <w:jc w:val="left"/>
        <w:rPr>
          <w:rFonts w:ascii="Times New Roman" w:hAnsi="Times New Roman" w:cs="Times New Roman"/>
          <w:sz w:val="22"/>
        </w:rPr>
      </w:pPr>
      <w:r w:rsidRPr="00004FD5">
        <w:rPr>
          <w:rFonts w:ascii="Times New Roman" w:hAnsi="Times New Roman" w:cs="Times New Roman"/>
          <w:sz w:val="22"/>
        </w:rPr>
        <w:lastRenderedPageBreak/>
        <w:t xml:space="preserve">Multivariable logistic regression modeling was undertaken to understand better the association between the TF-rs1049296 variant and SF in patients with different </w:t>
      </w:r>
      <w:r w:rsidRPr="00004FD5">
        <w:rPr>
          <w:rFonts w:ascii="Times New Roman" w:hAnsi="Times New Roman" w:cs="Times New Roman"/>
          <w:bCs/>
          <w:sz w:val="22"/>
        </w:rPr>
        <w:t>HID localizations</w:t>
      </w:r>
      <w:r w:rsidRPr="00004FD5">
        <w:rPr>
          <w:rFonts w:ascii="Times New Roman" w:hAnsi="Times New Roman" w:cs="Times New Roman"/>
          <w:sz w:val="22"/>
        </w:rPr>
        <w:t xml:space="preserve">. As shown in </w:t>
      </w:r>
      <w:r w:rsidRPr="00004FD5">
        <w:rPr>
          <w:rFonts w:ascii="Times New Roman" w:hAnsi="Times New Roman" w:cs="Times New Roman"/>
          <w:b/>
          <w:bCs/>
          <w:sz w:val="22"/>
        </w:rPr>
        <w:t>Table 5</w:t>
      </w:r>
      <w:r w:rsidRPr="00004FD5">
        <w:rPr>
          <w:rFonts w:ascii="Times New Roman" w:hAnsi="Times New Roman" w:cs="Times New Roman"/>
          <w:sz w:val="22"/>
        </w:rPr>
        <w:t>, rs1049296</w:t>
      </w:r>
      <w:bookmarkStart w:id="29" w:name="_Hlk133563805"/>
      <w:r w:rsidRPr="00004FD5">
        <w:rPr>
          <w:rFonts w:ascii="Times New Roman" w:hAnsi="Times New Roman" w:cs="Times New Roman"/>
          <w:sz w:val="22"/>
        </w:rPr>
        <w:t xml:space="preserve"> T/T + C/T</w:t>
      </w:r>
      <w:bookmarkEnd w:id="29"/>
      <w:r w:rsidRPr="00004FD5">
        <w:rPr>
          <w:rFonts w:ascii="Times New Roman" w:hAnsi="Times New Roman" w:cs="Times New Roman"/>
          <w:sz w:val="22"/>
        </w:rPr>
        <w:t xml:space="preserve"> genotypes was associated with an increased the risk of SF with an OR of 6.65 (T/T + C/T vs. C/C, 95% CI: 1.84 -23.97, p&lt;0.05) for the dominant model after adjusting for age, BMI, hemoglobin, HOMA-IR, and serum ferritin concentrations. </w:t>
      </w:r>
      <w:bookmarkEnd w:id="1"/>
      <w:r w:rsidRPr="00004FD5">
        <w:rPr>
          <w:rFonts w:ascii="Times New Roman" w:hAnsi="Times New Roman" w:cs="Times New Roman"/>
          <w:sz w:val="22"/>
        </w:rPr>
        <w:t>This association was especially evident in men with isolated RES iron, where the T allele conferred an adjusted OR of 5.26 (95% CI: 1.21-22.81, p&lt;0.05) for SF. Conversely, in this model the TF-rs1049296 variant was not associated with SF in the context of other iron deposition patterns (no iron, hepatocellular iron only, or mixed HC/</w:t>
      </w:r>
      <w:proofErr w:type="gramStart"/>
      <w:r w:rsidRPr="00004FD5">
        <w:rPr>
          <w:rFonts w:ascii="Times New Roman" w:hAnsi="Times New Roman" w:cs="Times New Roman"/>
          <w:sz w:val="22"/>
        </w:rPr>
        <w:t>RES</w:t>
      </w:r>
      <w:proofErr w:type="gramEnd"/>
      <w:r w:rsidRPr="00004FD5">
        <w:rPr>
          <w:rFonts w:ascii="Times New Roman" w:hAnsi="Times New Roman" w:cs="Times New Roman"/>
          <w:sz w:val="22"/>
        </w:rPr>
        <w:t xml:space="preserve"> iron), highlighting the specificity of the gene-environment interaction between the T allele and RES iron in driving liver fibrosis progression.</w:t>
      </w:r>
    </w:p>
    <w:p w14:paraId="7EC0EC8E" w14:textId="77777777" w:rsidR="00363439" w:rsidRPr="00004FD5" w:rsidRDefault="00363439">
      <w:pPr>
        <w:widowControl/>
        <w:tabs>
          <w:tab w:val="left" w:pos="2985"/>
        </w:tabs>
        <w:spacing w:line="480" w:lineRule="auto"/>
        <w:jc w:val="left"/>
        <w:rPr>
          <w:rFonts w:ascii="Times New Roman" w:hAnsi="Times New Roman" w:cs="Times New Roman"/>
          <w:sz w:val="22"/>
        </w:rPr>
      </w:pPr>
    </w:p>
    <w:p w14:paraId="7EC0EC8F" w14:textId="77777777" w:rsidR="00363439" w:rsidRPr="00004FD5" w:rsidRDefault="00000000">
      <w:pPr>
        <w:widowControl/>
        <w:spacing w:line="480" w:lineRule="auto"/>
        <w:jc w:val="left"/>
        <w:rPr>
          <w:rFonts w:ascii="Times New Roman" w:hAnsi="Times New Roman" w:cs="Times New Roman"/>
          <w:b/>
          <w:bCs/>
          <w:sz w:val="22"/>
        </w:rPr>
      </w:pPr>
      <w:r w:rsidRPr="00004FD5">
        <w:rPr>
          <w:rFonts w:ascii="Times New Roman" w:hAnsi="Times New Roman" w:cs="Times New Roman"/>
          <w:b/>
          <w:bCs/>
          <w:sz w:val="22"/>
        </w:rPr>
        <w:t>Discussion</w:t>
      </w:r>
    </w:p>
    <w:p w14:paraId="7EC0EC90"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 xml:space="preserve">In this cross-sectional study of Chinese individuals with biopsy-proven </w:t>
      </w:r>
      <w:r w:rsidRPr="00004FD5">
        <w:rPr>
          <w:rFonts w:ascii="Times New Roman" w:hAnsi="Times New Roman" w:cs="Times New Roman"/>
          <w:bCs/>
          <w:sz w:val="22"/>
        </w:rPr>
        <w:t>MASLD</w:t>
      </w:r>
      <w:r w:rsidRPr="00004FD5">
        <w:rPr>
          <w:rFonts w:ascii="Times New Roman" w:hAnsi="Times New Roman" w:cs="Times New Roman"/>
          <w:sz w:val="22"/>
        </w:rPr>
        <w:t>, we showed a novel gene-environment interaction driving liver fibrosis progression, i.e., the synergy between the TF-rs1049296 T allele and RES iron deposition. To our knowledge, this specific gene-environment interaction has not been previously reported and provides a possible mechanistic link between genetic predisposition in systemic iron transport and localized iron-driven inflammation in hepatic macrophages.</w:t>
      </w:r>
    </w:p>
    <w:p w14:paraId="7EC0EC91" w14:textId="77777777" w:rsidR="00363439" w:rsidRPr="00004FD5" w:rsidRDefault="00363439">
      <w:pPr>
        <w:widowControl/>
        <w:spacing w:line="480" w:lineRule="auto"/>
        <w:jc w:val="left"/>
        <w:rPr>
          <w:rFonts w:ascii="Times New Roman" w:hAnsi="Times New Roman" w:cs="Times New Roman"/>
          <w:sz w:val="22"/>
        </w:rPr>
      </w:pPr>
    </w:p>
    <w:p w14:paraId="7EC0EC92"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Although it is known that tissue iron excess can damage the liver by inducing oxidative stress and lipid peroxidation</w:t>
      </w:r>
      <w:r w:rsidRPr="00004FD5">
        <w:rPr>
          <w:rFonts w:ascii="Times New Roman" w:hAnsi="Times New Roman" w:cs="Times New Roman"/>
          <w:sz w:val="22"/>
        </w:rPr>
        <w:fldChar w:fldCharType="begin">
          <w:fldData xml:space="preserve">PEVuZE5vdGU+PENpdGU+PEF1dGhvcj5BaG1lZDwvQXV0aG9yPjxZZWFyPjIwMTI8L1llYXI+PFJl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BaG1lZDwvQXV0aG9yPjxZZWFyPjIwMTI8L1llYXI+PFJl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21,40,41</w:t>
      </w:r>
      <w:r w:rsidRPr="00004FD5">
        <w:rPr>
          <w:rFonts w:ascii="Times New Roman" w:hAnsi="Times New Roman" w:cs="Times New Roman"/>
          <w:sz w:val="22"/>
        </w:rPr>
        <w:fldChar w:fldCharType="end"/>
      </w:r>
      <w:r w:rsidRPr="00004FD5">
        <w:rPr>
          <w:rFonts w:ascii="Times New Roman" w:hAnsi="Times New Roman" w:cs="Times New Roman"/>
          <w:sz w:val="22"/>
        </w:rPr>
        <w:t xml:space="preserve">, the effects of hepatic iron accumulation on hepatic fibrogenesis </w:t>
      </w:r>
      <w:r w:rsidRPr="00004FD5">
        <w:rPr>
          <w:rFonts w:ascii="Times New Roman" w:hAnsi="Times New Roman" w:cs="Times New Roman"/>
          <w:sz w:val="22"/>
        </w:rPr>
        <w:lastRenderedPageBreak/>
        <w:t xml:space="preserve">are not fully understood. In recent years, it has been appreciated that the genetic background plays an important role in the development and progression of </w:t>
      </w:r>
      <w:r w:rsidRPr="00004FD5">
        <w:rPr>
          <w:rFonts w:ascii="Times New Roman" w:hAnsi="Times New Roman" w:cs="Times New Roman"/>
          <w:bCs/>
          <w:sz w:val="22"/>
        </w:rPr>
        <w:t>MASLD</w:t>
      </w:r>
      <w:r w:rsidRPr="00004FD5">
        <w:rPr>
          <w:rFonts w:ascii="Times New Roman" w:hAnsi="Times New Roman" w:cs="Times New Roman"/>
          <w:sz w:val="22"/>
        </w:rPr>
        <w:t xml:space="preserve">. Patients with </w:t>
      </w:r>
      <w:r w:rsidRPr="00004FD5">
        <w:rPr>
          <w:rFonts w:ascii="Times New Roman" w:hAnsi="Times New Roman" w:cs="Times New Roman"/>
          <w:bCs/>
          <w:sz w:val="22"/>
        </w:rPr>
        <w:t>MASLD</w:t>
      </w:r>
      <w:r w:rsidRPr="00004FD5">
        <w:rPr>
          <w:rFonts w:ascii="Times New Roman" w:hAnsi="Times New Roman" w:cs="Times New Roman"/>
          <w:sz w:val="22"/>
        </w:rPr>
        <w:t xml:space="preserve"> tend to accumulate iron into the hepatocytes and macrophages, possibly due to various factors (genetics, hepatic inflammation,</w:t>
      </w:r>
      <w:bookmarkStart w:id="30" w:name="OLE_LINK17"/>
      <w:r w:rsidRPr="00004FD5">
        <w:rPr>
          <w:rFonts w:ascii="Times New Roman" w:hAnsi="Times New Roman" w:cs="Times New Roman"/>
          <w:sz w:val="22"/>
        </w:rPr>
        <w:t xml:space="preserve"> and leakage of dead hepatocytes</w:t>
      </w:r>
      <w:bookmarkEnd w:id="30"/>
      <w:r w:rsidRPr="00004FD5">
        <w:rPr>
          <w:rFonts w:ascii="Times New Roman" w:hAnsi="Times New Roman" w:cs="Times New Roman"/>
          <w:sz w:val="22"/>
        </w:rPr>
        <w:t xml:space="preserve"> with </w:t>
      </w:r>
      <w:bookmarkStart w:id="31" w:name="OLE_LINK19"/>
      <w:r w:rsidRPr="00004FD5">
        <w:rPr>
          <w:rFonts w:ascii="Times New Roman" w:hAnsi="Times New Roman" w:cs="Times New Roman"/>
          <w:sz w:val="22"/>
        </w:rPr>
        <w:t>subsequent phagocytosis by</w:t>
      </w:r>
      <w:bookmarkEnd w:id="31"/>
      <w:r w:rsidRPr="00004FD5">
        <w:rPr>
          <w:rFonts w:ascii="Times New Roman" w:hAnsi="Times New Roman" w:cs="Times New Roman"/>
          <w:sz w:val="22"/>
        </w:rPr>
        <w:t xml:space="preserve"> hepatic </w:t>
      </w:r>
      <w:bookmarkStart w:id="32" w:name="OLE_LINK20"/>
      <w:r w:rsidRPr="00004FD5">
        <w:rPr>
          <w:rFonts w:ascii="Times New Roman" w:hAnsi="Times New Roman" w:cs="Times New Roman"/>
          <w:sz w:val="22"/>
        </w:rPr>
        <w:t>macrophages</w:t>
      </w:r>
      <w:bookmarkEnd w:id="32"/>
      <w:r w:rsidRPr="00004FD5">
        <w:rPr>
          <w:rFonts w:ascii="Times New Roman" w:hAnsi="Times New Roman" w:cs="Times New Roman"/>
          <w:sz w:val="22"/>
        </w:rPr>
        <w:t>).</w:t>
      </w:r>
      <w:r w:rsidRPr="00004FD5">
        <w:rPr>
          <w:rFonts w:ascii="Times New Roman" w:hAnsi="Times New Roman" w:cs="Times New Roman"/>
          <w:sz w:val="22"/>
        </w:rPr>
        <w:fldChar w:fldCharType="begin"/>
      </w:r>
      <w:r w:rsidRPr="00004FD5">
        <w:rPr>
          <w:rFonts w:ascii="Times New Roman" w:hAnsi="Times New Roman" w:cs="Times New Roman"/>
          <w:sz w:val="22"/>
        </w:rPr>
        <w:instrText xml:space="preserve"> ADDIN EN.CITE &lt;EndNote&gt;&lt;Cite&gt;&lt;Author&gt;Corradini&lt;/Author&gt;&lt;Year&gt;2012&lt;/Year&gt;&lt;RecNum&gt;160&lt;/RecNum&gt;&lt;DisplayText&gt;&lt;style face="superscript"&gt;42&lt;/style&gt;&lt;/DisplayText&gt;&lt;record&gt;&lt;rec-number&gt;160&lt;/rec-number&gt;&lt;foreign-keys&gt;&lt;key app="EN" db-id="w25vaaep25wvt8evas9vrr565wwed5x5ezvf" timestamp="1683966752" guid="efcf06b7-c52e-4fac-9c98-7be58244ee54"&gt;160&lt;/key&gt;&lt;/foreign-keys&gt;&lt;ref-type name="Journal Article"&gt;17&lt;/ref-type&gt;&lt;contributors&gt;&lt;authors&gt;&lt;author&gt;Corradini, E.&lt;/author&gt;&lt;author&gt;Pietrangelo, A.&lt;/author&gt;&lt;/authors&gt;&lt;/contributors&gt;&lt;auth-address&gt;Division of Internal Medicine 2 and Center for Hemochromatosis, Mario Coppo Liver Research Center, University Hospital of Modena, Modena, Italy.&lt;/auth-address&gt;&lt;titles&gt;&lt;title&gt;Iron and steatohepatitis&lt;/title&gt;&lt;secondary-title&gt;J Gastroenterol Hepatol&lt;/secondary-title&gt;&lt;alt-title&gt;Journal of gastroenterology and hepatology&lt;/alt-title&gt;&lt;/titles&gt;&lt;periodical&gt;&lt;full-title&gt;J Gastroenterol Hepatol&lt;/full-title&gt;&lt;abbr-1&gt;Journal of gastroenterology and hepatology&lt;/abbr-1&gt;&lt;/periodical&gt;&lt;alt-periodical&gt;&lt;full-title&gt;J Gastroenterol Hepatol&lt;/full-title&gt;&lt;abbr-1&gt;Journal of gastroenterology and hepatology&lt;/abbr-1&gt;&lt;/alt-periodical&gt;&lt;pages&gt;42-6&lt;/pages&gt;&lt;volume&gt;27 Suppl 2&lt;/volume&gt;&lt;edition&gt;2012/02/15&lt;/edition&gt;&lt;keywords&gt;&lt;keyword&gt;Animals&lt;/keyword&gt;&lt;keyword&gt;Antimicrobial Cationic Peptides/metabolism&lt;/keyword&gt;&lt;keyword&gt;Disease Progression&lt;/keyword&gt;&lt;keyword&gt;Fatty Liver/*metabolism/pathology&lt;/keyword&gt;&lt;keyword&gt;Fatty Liver, Alcoholic/*metabolism/pathology&lt;/keyword&gt;&lt;keyword&gt;Hepcidins&lt;/keyword&gt;&lt;keyword&gt;Homeostasis&lt;/keyword&gt;&lt;keyword&gt;Humans&lt;/keyword&gt;&lt;keyword&gt;Iron/*metabolism&lt;/keyword&gt;&lt;keyword&gt;Liver/*metabolism/pathology&lt;/keyword&gt;&lt;keyword&gt;Non-alcoholic Fatty Liver Disease&lt;/keyword&gt;&lt;keyword&gt;Signal Transduction&lt;/keyword&gt;&lt;/keywords&gt;&lt;dates&gt;&lt;year&gt;2012&lt;/year&gt;&lt;pub-dates&gt;&lt;date&gt;Mar&lt;/date&gt;&lt;/pub-dates&gt;&lt;/dates&gt;&lt;isbn&gt;0815-9319&lt;/isbn&gt;&lt;accession-num&gt;22320915&lt;/accession-num&gt;&lt;urls&gt;&lt;/urls&gt;&lt;electronic-resource-num&gt;10.1111/j.1440-1746.2011.07014.x&lt;/electronic-resource-num&gt;&lt;remote-database-provider&gt;NLM&lt;/remote-database-provider&gt;&lt;language&gt;eng&lt;/language&gt;&lt;/record&gt;&lt;/Cite&gt;&lt;/EndNote&gt;</w:instrText>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42</w:t>
      </w:r>
      <w:r w:rsidRPr="00004FD5">
        <w:rPr>
          <w:rFonts w:ascii="Times New Roman" w:hAnsi="Times New Roman" w:cs="Times New Roman"/>
          <w:sz w:val="22"/>
        </w:rPr>
        <w:fldChar w:fldCharType="end"/>
      </w:r>
    </w:p>
    <w:p w14:paraId="7EC0EC93" w14:textId="77777777" w:rsidR="00363439" w:rsidRPr="00004FD5" w:rsidRDefault="00363439">
      <w:pPr>
        <w:widowControl/>
        <w:spacing w:line="480" w:lineRule="auto"/>
        <w:jc w:val="left"/>
        <w:rPr>
          <w:rFonts w:ascii="Times New Roman" w:hAnsi="Times New Roman" w:cs="Times New Roman"/>
          <w:sz w:val="22"/>
        </w:rPr>
      </w:pPr>
    </w:p>
    <w:p w14:paraId="7EC0EC94"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 xml:space="preserve">Liver fibrosis has been identified as a meaningful prognostic factor in individuals with </w:t>
      </w:r>
      <w:r w:rsidRPr="00004FD5">
        <w:rPr>
          <w:rFonts w:ascii="Times New Roman" w:hAnsi="Times New Roman" w:cs="Times New Roman"/>
          <w:bCs/>
          <w:sz w:val="22"/>
        </w:rPr>
        <w:t>MASLD</w:t>
      </w:r>
      <w:r w:rsidRPr="00004FD5">
        <w:rPr>
          <w:rFonts w:ascii="Times New Roman" w:hAnsi="Times New Roman" w:cs="Times New Roman"/>
          <w:sz w:val="22"/>
        </w:rPr>
        <w:t>.</w:t>
      </w:r>
      <w:r w:rsidRPr="00004FD5">
        <w:rPr>
          <w:rFonts w:ascii="Times New Roman" w:hAnsi="Times New Roman" w:cs="Times New Roman"/>
          <w:sz w:val="22"/>
        </w:rPr>
        <w:fldChar w:fldCharType="begin">
          <w:fldData xml:space="preserve">PEVuZE5vdGU+PENpdGU+PEF1dGhvcj5aaG91PC9BdXRob3I+PFllYXI+MjAyNTwvWWVhcj48UmVj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aaG91PC9BdXRob3I+PFllYXI+MjAyNTwvWWVhcj48UmVj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43</w:t>
      </w:r>
      <w:r w:rsidRPr="00004FD5">
        <w:rPr>
          <w:rFonts w:ascii="Times New Roman" w:hAnsi="Times New Roman" w:cs="Times New Roman"/>
          <w:sz w:val="22"/>
        </w:rPr>
        <w:fldChar w:fldCharType="end"/>
      </w:r>
      <w:r w:rsidRPr="00004FD5">
        <w:rPr>
          <w:rFonts w:ascii="Times New Roman" w:hAnsi="Times New Roman" w:cs="Times New Roman"/>
          <w:sz w:val="22"/>
        </w:rPr>
        <w:t xml:space="preserve"> Previously, we have reported the presence of hepatic iron stores in the RES in over 10% of patients with MASLD,</w:t>
      </w:r>
      <w:r w:rsidRPr="00004FD5">
        <w:rPr>
          <w:rFonts w:ascii="Times New Roman" w:hAnsi="Times New Roman" w:cs="Times New Roman"/>
          <w:sz w:val="22"/>
        </w:rPr>
        <w:fldChar w:fldCharType="begin">
          <w:fldData xml:space="preserve">PEVuZE5vdGU+PENpdGU+PEF1dGhvcj5OZWxzb248L0F1dGhvcj48WWVhcj4yMDExPC9ZZWFyPjxS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OZWxzb248L0F1dGhvcj48WWVhcj4yMDExPC9ZZWFyPjxS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21</w:t>
      </w:r>
      <w:r w:rsidRPr="00004FD5">
        <w:rPr>
          <w:rFonts w:ascii="Times New Roman" w:hAnsi="Times New Roman" w:cs="Times New Roman"/>
          <w:sz w:val="22"/>
        </w:rPr>
        <w:fldChar w:fldCharType="end"/>
      </w:r>
      <w:r w:rsidRPr="00004FD5">
        <w:rPr>
          <w:rFonts w:ascii="Times New Roman" w:hAnsi="Times New Roman" w:cs="Times New Roman"/>
          <w:sz w:val="22"/>
        </w:rPr>
        <w:t xml:space="preserve"> which disrupts the balance between M1/M2 macrophage polarization, thus leading to macrophage-driven hepatic inflammation and fibrosis in </w:t>
      </w:r>
      <w:r w:rsidRPr="00004FD5">
        <w:rPr>
          <w:rFonts w:ascii="Times New Roman" w:hAnsi="Times New Roman" w:cs="Times New Roman"/>
          <w:bCs/>
          <w:sz w:val="22"/>
        </w:rPr>
        <w:t>MASLD</w:t>
      </w:r>
      <w:r w:rsidRPr="00004FD5">
        <w:rPr>
          <w:rFonts w:ascii="Times New Roman" w:hAnsi="Times New Roman" w:cs="Times New Roman"/>
          <w:sz w:val="22"/>
        </w:rPr>
        <w:t>.</w:t>
      </w:r>
      <w:r w:rsidRPr="00004FD5">
        <w:rPr>
          <w:rFonts w:ascii="Times New Roman" w:hAnsi="Times New Roman" w:cs="Times New Roman"/>
          <w:sz w:val="22"/>
        </w:rPr>
        <w:fldChar w:fldCharType="begin">
          <w:fldData xml:space="preserve">PEVuZE5vdGU+PENpdGU+PEF1dGhvcj5IYW5kYTwvQXV0aG9yPjxZZWFyPjIwMTk8L1llYXI+PFJl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IYW5kYTwvQXV0aG9yPjxZZWFyPjIwMTk8L1llYXI+PFJl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44</w:t>
      </w:r>
      <w:r w:rsidRPr="00004FD5">
        <w:rPr>
          <w:rFonts w:ascii="Times New Roman" w:hAnsi="Times New Roman" w:cs="Times New Roman"/>
          <w:sz w:val="22"/>
        </w:rPr>
        <w:fldChar w:fldCharType="end"/>
      </w:r>
      <w:r w:rsidRPr="00004FD5">
        <w:rPr>
          <w:rFonts w:ascii="Times New Roman" w:hAnsi="Times New Roman" w:cs="Times New Roman"/>
          <w:sz w:val="22"/>
        </w:rPr>
        <w:t xml:space="preserve"> </w:t>
      </w:r>
    </w:p>
    <w:p w14:paraId="7EC0EC95" w14:textId="77777777" w:rsidR="00363439" w:rsidRPr="00004FD5" w:rsidRDefault="00363439">
      <w:pPr>
        <w:widowControl/>
        <w:spacing w:line="480" w:lineRule="auto"/>
        <w:jc w:val="left"/>
        <w:rPr>
          <w:rFonts w:ascii="Times New Roman" w:hAnsi="Times New Roman" w:cs="Times New Roman"/>
          <w:sz w:val="22"/>
        </w:rPr>
      </w:pPr>
    </w:p>
    <w:p w14:paraId="7EC0EC96"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 xml:space="preserve">The TF-rs1049296 variant, also known as Pro570Ser, </w:t>
      </w:r>
      <w:bookmarkStart w:id="33" w:name="OLE_LINK7"/>
      <w:r w:rsidRPr="00004FD5">
        <w:rPr>
          <w:rFonts w:ascii="Times New Roman" w:hAnsi="Times New Roman" w:cs="Times New Roman"/>
          <w:sz w:val="22"/>
        </w:rPr>
        <w:t xml:space="preserve">is known to be the basis for the C1/C2 subtypes of the </w:t>
      </w:r>
      <w:hyperlink r:id="rId7" w:tooltip="TF" w:history="1">
        <w:r w:rsidRPr="00004FD5">
          <w:rPr>
            <w:rStyle w:val="Hyperlink"/>
            <w:rFonts w:ascii="Times New Roman" w:hAnsi="Times New Roman" w:cs="Times New Roman"/>
            <w:color w:val="auto"/>
            <w:sz w:val="22"/>
            <w:u w:val="none"/>
          </w:rPr>
          <w:t>TF</w:t>
        </w:r>
      </w:hyperlink>
      <w:r w:rsidRPr="00004FD5">
        <w:rPr>
          <w:rFonts w:ascii="Times New Roman" w:hAnsi="Times New Roman" w:cs="Times New Roman"/>
          <w:sz w:val="22"/>
        </w:rPr>
        <w:t> gene. The rs1049296 (C) allele encodes the C1 subtype, while the rarer rs1049296 (T) allele encodes the C2 subtype.</w:t>
      </w:r>
      <w:bookmarkEnd w:id="33"/>
      <w:r w:rsidRPr="00004FD5">
        <w:rPr>
          <w:rFonts w:ascii="Times New Roman" w:hAnsi="Times New Roman" w:cs="Times New Roman"/>
          <w:sz w:val="22"/>
        </w:rPr>
        <w:t xml:space="preserve"> We propose a mechanistic link whereby the T allele (C2 subtype), associated with systemic iron overload and increased iron flux to the liver, </w:t>
      </w:r>
      <w:proofErr w:type="gramStart"/>
      <w:r w:rsidRPr="00004FD5">
        <w:rPr>
          <w:rFonts w:ascii="Times New Roman" w:hAnsi="Times New Roman" w:cs="Times New Roman"/>
          <w:sz w:val="22"/>
        </w:rPr>
        <w:t>exacerbates</w:t>
      </w:r>
      <w:proofErr w:type="gramEnd"/>
      <w:r w:rsidRPr="00004FD5">
        <w:rPr>
          <w:rFonts w:ascii="Times New Roman" w:hAnsi="Times New Roman" w:cs="Times New Roman"/>
          <w:sz w:val="22"/>
        </w:rPr>
        <w:t xml:space="preserve"> iron accumulation within RES macrophages (Kupffer cells). In the inflammatory </w:t>
      </w:r>
      <w:r w:rsidRPr="00004FD5">
        <w:rPr>
          <w:rFonts w:ascii="Times New Roman" w:hAnsi="Times New Roman" w:cs="Times New Roman"/>
          <w:i/>
          <w:iCs/>
          <w:sz w:val="22"/>
        </w:rPr>
        <w:t>milieu</w:t>
      </w:r>
      <w:r w:rsidRPr="00004FD5">
        <w:rPr>
          <w:rFonts w:ascii="Times New Roman" w:hAnsi="Times New Roman" w:cs="Times New Roman"/>
          <w:sz w:val="22"/>
        </w:rPr>
        <w:t xml:space="preserve"> of </w:t>
      </w:r>
      <w:r w:rsidRPr="00004FD5">
        <w:rPr>
          <w:rFonts w:ascii="Times New Roman" w:hAnsi="Times New Roman" w:cs="Times New Roman"/>
          <w:bCs/>
          <w:sz w:val="22"/>
        </w:rPr>
        <w:t>MASLD</w:t>
      </w:r>
      <w:r w:rsidRPr="00004FD5">
        <w:rPr>
          <w:rFonts w:ascii="Times New Roman" w:hAnsi="Times New Roman" w:cs="Times New Roman"/>
          <w:sz w:val="22"/>
        </w:rPr>
        <w:t>, the iron overload increases oxidative stress through the Fenton reaction, driving Kupffer cells toward a profibrotic phenotype and the release of mediators (e.g.,</w:t>
      </w:r>
      <w:r w:rsidRPr="00004FD5">
        <w:rPr>
          <w:rFonts w:ascii="Times New Roman" w:hAnsi="Times New Roman" w:cs="Times New Roman"/>
          <w:color w:val="000000" w:themeColor="text1"/>
          <w:sz w:val="22"/>
        </w:rPr>
        <w:t xml:space="preserve"> transforming growth factor-β) that directly promote hepatic fibrogenesis.</w:t>
      </w:r>
      <w:r w:rsidRPr="00004FD5">
        <w:rPr>
          <w:rFonts w:ascii="Times New Roman" w:hAnsi="Times New Roman" w:cs="Times New Roman"/>
          <w:color w:val="000000" w:themeColor="text1"/>
          <w:sz w:val="22"/>
        </w:rPr>
        <w:fldChar w:fldCharType="begin">
          <w:fldData xml:space="preserve">PEVuZE5vdGU+PENpdGU+PEF1dGhvcj5HYW56PC9BdXRob3I+PFllYXI+MjAxNTwvWWVhcj48UmVj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</w:fldData>
        </w:fldChar>
      </w:r>
      <w:r w:rsidRPr="00004FD5">
        <w:rPr>
          <w:rFonts w:ascii="Times New Roman" w:hAnsi="Times New Roman" w:cs="Times New Roman"/>
          <w:color w:val="000000" w:themeColor="text1"/>
          <w:sz w:val="22"/>
        </w:rPr>
        <w:instrText xml:space="preserve"> ADDIN EN.CITE </w:instrText>
      </w:r>
      <w:r w:rsidRPr="00004FD5">
        <w:rPr>
          <w:rFonts w:ascii="Times New Roman" w:hAnsi="Times New Roman" w:cs="Times New Roman"/>
          <w:color w:val="000000" w:themeColor="text1"/>
          <w:sz w:val="22"/>
        </w:rPr>
        <w:fldChar w:fldCharType="begin">
          <w:fldData xml:space="preserve">PEVuZE5vdGU+PENpdGU+PEF1dGhvcj5HYW56PC9BdXRob3I+PFllYXI+MjAxNTwvWWVhcj48UmVj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</w:fldData>
        </w:fldChar>
      </w:r>
      <w:r w:rsidRPr="00004FD5">
        <w:rPr>
          <w:rFonts w:ascii="Times New Roman" w:hAnsi="Times New Roman" w:cs="Times New Roman"/>
          <w:color w:val="000000" w:themeColor="text1"/>
          <w:sz w:val="22"/>
        </w:rPr>
        <w:instrText xml:space="preserve"> ADDIN EN.CITE.DATA </w:instrText>
      </w:r>
      <w:r w:rsidRPr="00004FD5">
        <w:rPr>
          <w:rFonts w:ascii="Times New Roman" w:hAnsi="Times New Roman" w:cs="Times New Roman"/>
          <w:color w:val="000000" w:themeColor="text1"/>
          <w:sz w:val="22"/>
        </w:rPr>
      </w:r>
      <w:r w:rsidRPr="00004FD5">
        <w:rPr>
          <w:rFonts w:ascii="Times New Roman" w:hAnsi="Times New Roman" w:cs="Times New Roman"/>
          <w:color w:val="000000" w:themeColor="text1"/>
          <w:sz w:val="22"/>
        </w:rPr>
        <w:fldChar w:fldCharType="end"/>
      </w:r>
      <w:r w:rsidRPr="00004FD5">
        <w:rPr>
          <w:rFonts w:ascii="Times New Roman" w:hAnsi="Times New Roman" w:cs="Times New Roman"/>
          <w:color w:val="000000" w:themeColor="text1"/>
          <w:sz w:val="22"/>
        </w:rPr>
      </w:r>
      <w:r w:rsidRPr="00004FD5">
        <w:rPr>
          <w:rFonts w:ascii="Times New Roman" w:hAnsi="Times New Roman" w:cs="Times New Roman"/>
          <w:color w:val="000000" w:themeColor="text1"/>
          <w:sz w:val="22"/>
        </w:rPr>
        <w:fldChar w:fldCharType="separate"/>
      </w:r>
      <w:r w:rsidRPr="00004FD5">
        <w:rPr>
          <w:rFonts w:ascii="Times New Roman" w:hAnsi="Times New Roman" w:cs="Times New Roman"/>
          <w:color w:val="000000" w:themeColor="text1"/>
          <w:sz w:val="22"/>
          <w:vertAlign w:val="superscript"/>
        </w:rPr>
        <w:t>45</w:t>
      </w:r>
      <w:r w:rsidRPr="00004FD5">
        <w:rPr>
          <w:rFonts w:ascii="Times New Roman" w:hAnsi="Times New Roman" w:cs="Times New Roman"/>
          <w:color w:val="000000" w:themeColor="text1"/>
          <w:sz w:val="22"/>
        </w:rPr>
        <w:fldChar w:fldCharType="end"/>
      </w:r>
      <w:r w:rsidRPr="00004FD5">
        <w:rPr>
          <w:rFonts w:ascii="Times New Roman" w:hAnsi="Times New Roman" w:cs="Times New Roman"/>
          <w:color w:val="000000" w:themeColor="text1"/>
          <w:sz w:val="22"/>
        </w:rPr>
        <w:t xml:space="preserve"> This </w:t>
      </w:r>
      <w:r w:rsidRPr="00004FD5">
        <w:rPr>
          <w:rFonts w:ascii="Times New Roman" w:hAnsi="Times New Roman" w:cs="Times New Roman"/>
          <w:sz w:val="22"/>
        </w:rPr>
        <w:t xml:space="preserve">gene-environment interaction postulates that the TF-rs1049296 T allele increases the iron burden presented to the liver, while RES iron deposition reflects an inflammatory </w:t>
      </w:r>
      <w:r w:rsidRPr="00004FD5">
        <w:rPr>
          <w:rFonts w:ascii="Times New Roman" w:hAnsi="Times New Roman" w:cs="Times New Roman"/>
          <w:sz w:val="22"/>
        </w:rPr>
        <w:lastRenderedPageBreak/>
        <w:t>microenvironment that primes macrophages for iron-driven activation. The convergence of these factors creates a synergistic effect, profoundly exacerbating iron-mediated oxidative stress and profibrotic signaling. The plausibility of this model is supported by functional evidence demonstrating that t</w:t>
      </w:r>
      <w:r w:rsidRPr="00004FD5">
        <w:rPr>
          <w:rFonts w:ascii="Times New Roman" w:hAnsi="Times New Roman" w:cs="Times New Roman"/>
          <w:color w:val="000000" w:themeColor="text1"/>
          <w:sz w:val="22"/>
        </w:rPr>
        <w:t>he transferrin receptor 2 varia</w:t>
      </w:r>
      <w:r w:rsidRPr="00004FD5">
        <w:rPr>
          <w:rFonts w:ascii="Times New Roman" w:hAnsi="Times New Roman" w:cs="Times New Roman"/>
          <w:sz w:val="22"/>
        </w:rPr>
        <w:t>nt synergizes with other iron-loading mutations, amplifying pathological iron overload and associated end-organ damage.</w:t>
      </w:r>
      <w:r w:rsidRPr="00004FD5">
        <w:rPr>
          <w:rFonts w:ascii="Times New Roman" w:hAnsi="Times New Roman" w:cs="Times New Roman"/>
          <w:sz w:val="22"/>
        </w:rPr>
        <w:fldChar w:fldCharType="begin">
          <w:fldData xml:space="preserve">PEVuZE5vdGU+PENpdGU+PEF1dGhvcj5Sb2Jzb248L0F1dGhvcj48WWVhcj4yMDA0PC9ZZWFyPjxS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</w:fldData>
        </w:fldChar>
      </w:r>
      <w:r w:rsidRPr="00004FD5">
        <w:rPr>
          <w:rFonts w:ascii="Times New Roman" w:hAnsi="Times New Roman" w:cs="Times New Roman"/>
          <w:sz w:val="22"/>
        </w:rPr>
        <w:instrText xml:space="preserve"> ADDIN EN.CITE </w:instrText>
      </w:r>
      <w:r w:rsidRPr="00004FD5">
        <w:rPr>
          <w:rFonts w:ascii="Times New Roman" w:hAnsi="Times New Roman" w:cs="Times New Roman"/>
          <w:sz w:val="22"/>
        </w:rPr>
        <w:fldChar w:fldCharType="begin">
          <w:fldData xml:space="preserve">PEVuZE5vdGU+PENpdGU+PEF1dGhvcj5Sb2Jzb248L0F1dGhvcj48WWVhcj4yMDA0PC9ZZWFyPjxS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</w:fldData>
        </w:fldChar>
      </w:r>
      <w:r w:rsidRPr="00004FD5">
        <w:rPr>
          <w:rFonts w:ascii="Times New Roman" w:hAnsi="Times New Roman" w:cs="Times New Roman"/>
          <w:sz w:val="22"/>
        </w:rPr>
        <w:instrText xml:space="preserve"> ADDIN EN.CITE.DATA </w:instrText>
      </w:r>
      <w:r w:rsidRPr="00004FD5">
        <w:rPr>
          <w:rFonts w:ascii="Times New Roman" w:hAnsi="Times New Roman" w:cs="Times New Roman"/>
          <w:sz w:val="22"/>
        </w:rPr>
      </w:r>
      <w:r w:rsidRPr="00004FD5">
        <w:rPr>
          <w:rFonts w:ascii="Times New Roman" w:hAnsi="Times New Roman" w:cs="Times New Roman"/>
          <w:sz w:val="22"/>
        </w:rPr>
        <w:fldChar w:fldCharType="end"/>
      </w:r>
      <w:r w:rsidRPr="00004FD5">
        <w:rPr>
          <w:rFonts w:ascii="Times New Roman" w:hAnsi="Times New Roman" w:cs="Times New Roman"/>
          <w:sz w:val="22"/>
        </w:rPr>
      </w:r>
      <w:r w:rsidRPr="00004FD5">
        <w:rPr>
          <w:rFonts w:ascii="Times New Roman" w:hAnsi="Times New Roman" w:cs="Times New Roman"/>
          <w:sz w:val="22"/>
        </w:rPr>
        <w:fldChar w:fldCharType="separate"/>
      </w:r>
      <w:r w:rsidRPr="00004FD5">
        <w:rPr>
          <w:rFonts w:ascii="Times New Roman" w:hAnsi="Times New Roman" w:cs="Times New Roman"/>
          <w:sz w:val="22"/>
          <w:vertAlign w:val="superscript"/>
        </w:rPr>
        <w:t>46</w:t>
      </w:r>
      <w:r w:rsidRPr="00004FD5">
        <w:rPr>
          <w:rFonts w:ascii="Times New Roman" w:hAnsi="Times New Roman" w:cs="Times New Roman"/>
          <w:sz w:val="22"/>
        </w:rPr>
        <w:fldChar w:fldCharType="end"/>
      </w:r>
    </w:p>
    <w:p w14:paraId="7EC0EC97" w14:textId="77777777" w:rsidR="00363439" w:rsidRPr="00004FD5" w:rsidRDefault="00363439">
      <w:pPr>
        <w:widowControl/>
        <w:spacing w:line="480" w:lineRule="auto"/>
        <w:jc w:val="left"/>
        <w:rPr>
          <w:rFonts w:ascii="Times New Roman" w:hAnsi="Times New Roman" w:cs="Times New Roman"/>
          <w:sz w:val="22"/>
        </w:rPr>
      </w:pPr>
    </w:p>
    <w:p w14:paraId="7EC0EC98" w14:textId="77777777" w:rsidR="00363439" w:rsidRPr="00004FD5" w:rsidRDefault="00000000">
      <w:pPr>
        <w:widowControl/>
        <w:spacing w:line="480" w:lineRule="auto"/>
        <w:jc w:val="left"/>
        <w:rPr>
          <w:rFonts w:ascii="Times New Roman" w:hAnsi="Times New Roman" w:cs="Times New Roman"/>
          <w:sz w:val="22"/>
        </w:rPr>
      </w:pPr>
      <w:bookmarkStart w:id="34" w:name="OLE_LINK39"/>
      <w:bookmarkStart w:id="35" w:name="OLE_LINK42"/>
      <w:bookmarkStart w:id="36" w:name="OLE_LINK38"/>
      <w:r w:rsidRPr="00004FD5">
        <w:rPr>
          <w:rFonts w:ascii="Times New Roman" w:hAnsi="Times New Roman" w:cs="Times New Roman"/>
          <w:sz w:val="22"/>
        </w:rPr>
        <w:t xml:space="preserve">The major strengths of our study are as follows: first, it is the first study to examine a cohort of Asian individuals with hepatic iron in MASLD; second, liver biopsy specimens were rigorously analyzed using widely validated criteria, with assessments reviewed by a panel of expert liver pathologists and final confirmation by a single senior pathologist, ensuring both accuracy and consistency in histological evaluation. </w:t>
      </w:r>
      <w:bookmarkEnd w:id="34"/>
      <w:bookmarkEnd w:id="35"/>
      <w:bookmarkEnd w:id="36"/>
    </w:p>
    <w:p w14:paraId="7EC0EC99" w14:textId="77777777" w:rsidR="00363439" w:rsidRPr="00004FD5" w:rsidRDefault="00363439">
      <w:pPr>
        <w:widowControl/>
        <w:spacing w:line="480" w:lineRule="auto"/>
        <w:jc w:val="left"/>
        <w:rPr>
          <w:rFonts w:ascii="Times New Roman" w:hAnsi="Times New Roman" w:cs="Times New Roman"/>
          <w:sz w:val="22"/>
        </w:rPr>
      </w:pPr>
    </w:p>
    <w:p w14:paraId="7EC0EC9A"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t>This study also has several limitations that should be considered when interpreting the results. First, the cross-sectional design of our study precludes the establishment of causal relationships between the observed genetic factors, iron deposition, and severity of liver fibrosis. Second, the lack of detailed dietary iron intake data limits our ability to delineate the contribution of dietary sources versus inherent metabolic dysregulation to the hepatic iron overload. Finally, our study cohort consisted of individuals of Asian descent; therefore, the generalizability of our findings to other ethnic populations requires further validation, as genetic backgrounds and environmental exposures can differ significantly.</w:t>
      </w:r>
    </w:p>
    <w:p w14:paraId="7EC0EC9B" w14:textId="77777777" w:rsidR="00363439" w:rsidRPr="00004FD5" w:rsidRDefault="00363439">
      <w:pPr>
        <w:widowControl/>
        <w:spacing w:line="480" w:lineRule="auto"/>
        <w:jc w:val="left"/>
        <w:rPr>
          <w:rFonts w:ascii="Times New Roman" w:hAnsi="Times New Roman" w:cs="Times New Roman"/>
          <w:sz w:val="22"/>
        </w:rPr>
      </w:pPr>
    </w:p>
    <w:p w14:paraId="7EC0EC9C" w14:textId="77777777" w:rsidR="00363439" w:rsidRPr="00004FD5" w:rsidRDefault="00000000">
      <w:pPr>
        <w:widowControl/>
        <w:spacing w:line="480" w:lineRule="auto"/>
        <w:jc w:val="left"/>
        <w:rPr>
          <w:rFonts w:ascii="Times New Roman" w:hAnsi="Times New Roman" w:cs="Times New Roman"/>
          <w:sz w:val="22"/>
        </w:rPr>
      </w:pPr>
      <w:r w:rsidRPr="00004FD5">
        <w:rPr>
          <w:rFonts w:ascii="Times New Roman" w:hAnsi="Times New Roman" w:cs="Times New Roman"/>
          <w:sz w:val="22"/>
        </w:rPr>
        <w:lastRenderedPageBreak/>
        <w:t xml:space="preserve">In conclusion, in this large cross-sectional study, we identified a novel iron-related genetic susceptibility gene (i.e., the TF-rs1049296 variant) for </w:t>
      </w:r>
      <w:r w:rsidRPr="00004FD5">
        <w:rPr>
          <w:rFonts w:ascii="Times New Roman" w:hAnsi="Times New Roman" w:cs="Times New Roman"/>
          <w:bCs/>
          <w:sz w:val="22"/>
        </w:rPr>
        <w:t>MASLD</w:t>
      </w:r>
      <w:r w:rsidRPr="00004FD5">
        <w:rPr>
          <w:rFonts w:ascii="Times New Roman" w:hAnsi="Times New Roman" w:cs="Times New Roman"/>
          <w:sz w:val="22"/>
        </w:rPr>
        <w:t xml:space="preserve">. The T allele is significantly associated with a higher risk of SF in the RES pattern, and the interaction between genotype and different HID locations may increase the risk of SF. Further studies are needed to confirm these findings in other independent </w:t>
      </w:r>
      <w:proofErr w:type="gramStart"/>
      <w:r w:rsidRPr="00004FD5">
        <w:rPr>
          <w:rFonts w:ascii="Times New Roman" w:hAnsi="Times New Roman" w:cs="Times New Roman"/>
          <w:sz w:val="22"/>
        </w:rPr>
        <w:t>cohorts</w:t>
      </w:r>
      <w:proofErr w:type="gramEnd"/>
      <w:r w:rsidRPr="00004FD5">
        <w:rPr>
          <w:rFonts w:ascii="Times New Roman" w:hAnsi="Times New Roman" w:cs="Times New Roman"/>
          <w:sz w:val="22"/>
        </w:rPr>
        <w:t xml:space="preserve"> of patients with </w:t>
      </w:r>
      <w:r w:rsidRPr="00004FD5">
        <w:rPr>
          <w:rFonts w:ascii="Times New Roman" w:hAnsi="Times New Roman" w:cs="Times New Roman"/>
          <w:bCs/>
          <w:sz w:val="22"/>
        </w:rPr>
        <w:t>MASLD</w:t>
      </w:r>
      <w:r w:rsidRPr="00004FD5">
        <w:rPr>
          <w:rFonts w:ascii="Times New Roman" w:hAnsi="Times New Roman" w:cs="Times New Roman"/>
          <w:sz w:val="22"/>
        </w:rPr>
        <w:t xml:space="preserve"> from different countries.</w:t>
      </w:r>
    </w:p>
    <w:p w14:paraId="7EC0EC9D" w14:textId="77777777" w:rsidR="00363439" w:rsidRPr="00004FD5" w:rsidRDefault="00363439">
      <w:pPr>
        <w:widowControl/>
        <w:spacing w:line="480" w:lineRule="auto"/>
        <w:jc w:val="left"/>
        <w:rPr>
          <w:rFonts w:ascii="Times New Roman" w:hAnsi="Times New Roman" w:cs="Times New Roman"/>
          <w:sz w:val="22"/>
        </w:rPr>
      </w:pPr>
    </w:p>
    <w:p w14:paraId="7EC0EC9E" w14:textId="77777777" w:rsidR="00363439" w:rsidRPr="00004FD5" w:rsidRDefault="00000000">
      <w:pPr>
        <w:spacing w:line="480" w:lineRule="auto"/>
        <w:jc w:val="left"/>
        <w:rPr>
          <w:rFonts w:ascii="Times New Roman" w:hAnsi="Times New Roman" w:cs="Times New Roman"/>
          <w:b/>
          <w:sz w:val="22"/>
          <w:lang w:val="da-DK"/>
        </w:rPr>
      </w:pPr>
      <w:r w:rsidRPr="00004FD5">
        <w:rPr>
          <w:rFonts w:ascii="Times New Roman" w:hAnsi="Times New Roman" w:cs="Times New Roman"/>
          <w:b/>
          <w:sz w:val="22"/>
          <w:lang w:val="da-DK"/>
        </w:rPr>
        <w:t>References</w:t>
      </w:r>
    </w:p>
    <w:bookmarkStart w:id="37" w:name="_Hlk119610321"/>
    <w:p w14:paraId="7EC0EC9F"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fldChar w:fldCharType="begin"/>
      </w:r>
      <w:r w:rsidRPr="00004FD5">
        <w:rPr>
          <w:rFonts w:ascii="Times New Roman" w:hAnsi="Times New Roman" w:cs="Times New Roman" w:hint="default"/>
          <w:sz w:val="22"/>
          <w:lang w:val="da-DK"/>
        </w:rPr>
        <w:instrText xml:space="preserve"> ADDIN EN.REFLIST </w:instrText>
      </w:r>
      <w:r w:rsidRPr="00004FD5">
        <w:rPr>
          <w:rFonts w:ascii="Times New Roman" w:hAnsi="Times New Roman" w:cs="Times New Roman" w:hint="default"/>
          <w:sz w:val="22"/>
        </w:rPr>
        <w:fldChar w:fldCharType="separate"/>
      </w:r>
      <w:r w:rsidRPr="00004FD5">
        <w:rPr>
          <w:rFonts w:ascii="Times New Roman" w:hAnsi="Times New Roman" w:cs="Times New Roman" w:hint="default"/>
          <w:sz w:val="22"/>
        </w:rPr>
        <w:t>1.</w:t>
      </w:r>
      <w:r w:rsidRPr="00004FD5">
        <w:rPr>
          <w:rFonts w:ascii="Times New Roman" w:hAnsi="Times New Roman" w:cs="Times New Roman" w:hint="default"/>
          <w:sz w:val="22"/>
        </w:rPr>
        <w:tab/>
        <w:t xml:space="preserve">Feng G, Valenti L, Wong VW, et al. Recompensation in cirrhosis: unravelling the evolving natural history of nonalcoholic fatty liver disease. </w:t>
      </w:r>
      <w:r w:rsidRPr="00004FD5">
        <w:rPr>
          <w:rFonts w:ascii="Times New Roman" w:hAnsi="Times New Roman" w:cs="Times New Roman" w:hint="default"/>
          <w:i/>
          <w:sz w:val="22"/>
        </w:rPr>
        <w:t>Nat Rev Gastroenterol Hepatol</w:t>
      </w:r>
      <w:r w:rsidRPr="00004FD5">
        <w:rPr>
          <w:rFonts w:ascii="Times New Roman" w:hAnsi="Times New Roman" w:cs="Times New Roman" w:hint="default"/>
          <w:sz w:val="22"/>
        </w:rPr>
        <w:t xml:space="preserve"> 2023.</w:t>
      </w:r>
    </w:p>
    <w:p w14:paraId="7EC0ECA0"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w:t>
      </w:r>
      <w:r w:rsidRPr="00004FD5">
        <w:rPr>
          <w:rFonts w:ascii="Times New Roman" w:hAnsi="Times New Roman" w:cs="Times New Roman" w:hint="default"/>
          <w:sz w:val="22"/>
        </w:rPr>
        <w:tab/>
        <w:t xml:space="preserve">Byrne CD, Targher G. NAFLD: a multisystem disease.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15; </w:t>
      </w:r>
      <w:r w:rsidRPr="00004FD5">
        <w:rPr>
          <w:rFonts w:ascii="Times New Roman" w:hAnsi="Times New Roman" w:cs="Times New Roman" w:hint="default"/>
          <w:b/>
          <w:sz w:val="22"/>
        </w:rPr>
        <w:t>62</w:t>
      </w:r>
      <w:r w:rsidRPr="00004FD5">
        <w:rPr>
          <w:rFonts w:ascii="Times New Roman" w:hAnsi="Times New Roman" w:cs="Times New Roman" w:hint="default"/>
          <w:sz w:val="22"/>
        </w:rPr>
        <w:t>(1 Suppl): S47-64.</w:t>
      </w:r>
    </w:p>
    <w:p w14:paraId="7EC0ECA1"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w:t>
      </w:r>
      <w:r w:rsidRPr="00004FD5">
        <w:rPr>
          <w:rFonts w:ascii="Times New Roman" w:hAnsi="Times New Roman" w:cs="Times New Roman" w:hint="default"/>
          <w:sz w:val="22"/>
        </w:rPr>
        <w:tab/>
        <w:t xml:space="preserve">Zhou XD, Chen QF, Targher G, et al. Global burden of disease attributable to metabolic risk factors in adolescents and young adults aged 15-39, 1990-2021. </w:t>
      </w:r>
      <w:r w:rsidRPr="00004FD5">
        <w:rPr>
          <w:rFonts w:ascii="Times New Roman" w:hAnsi="Times New Roman" w:cs="Times New Roman" w:hint="default"/>
          <w:i/>
          <w:sz w:val="22"/>
        </w:rPr>
        <w:t>Clin Nutr</w:t>
      </w:r>
      <w:r w:rsidRPr="00004FD5">
        <w:rPr>
          <w:rFonts w:ascii="Times New Roman" w:hAnsi="Times New Roman" w:cs="Times New Roman" w:hint="default"/>
          <w:sz w:val="22"/>
        </w:rPr>
        <w:t xml:space="preserve"> 2024; </w:t>
      </w:r>
      <w:r w:rsidRPr="00004FD5">
        <w:rPr>
          <w:rFonts w:ascii="Times New Roman" w:hAnsi="Times New Roman" w:cs="Times New Roman" w:hint="default"/>
          <w:b/>
          <w:sz w:val="22"/>
        </w:rPr>
        <w:t>43</w:t>
      </w:r>
      <w:r w:rsidRPr="00004FD5">
        <w:rPr>
          <w:rFonts w:ascii="Times New Roman" w:hAnsi="Times New Roman" w:cs="Times New Roman" w:hint="default"/>
          <w:sz w:val="22"/>
        </w:rPr>
        <w:t>(12): 391-404.</w:t>
      </w:r>
    </w:p>
    <w:p w14:paraId="7EC0ECA2"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w:t>
      </w:r>
      <w:r w:rsidRPr="00004FD5">
        <w:rPr>
          <w:rFonts w:ascii="Times New Roman" w:hAnsi="Times New Roman" w:cs="Times New Roman" w:hint="default"/>
          <w:sz w:val="22"/>
        </w:rPr>
        <w:tab/>
        <w:t xml:space="preserve">Younossi Z, Anstee QM, Marietti M, et al. Global burden of NAFLD and NASH: trends, predictions, risk factors and prevention. </w:t>
      </w:r>
      <w:r w:rsidRPr="00004FD5">
        <w:rPr>
          <w:rFonts w:ascii="Times New Roman" w:hAnsi="Times New Roman" w:cs="Times New Roman" w:hint="default"/>
          <w:i/>
          <w:sz w:val="22"/>
        </w:rPr>
        <w:t>Nature reviews Gastroenterology &amp; hepatology</w:t>
      </w:r>
      <w:r w:rsidRPr="00004FD5">
        <w:rPr>
          <w:rFonts w:ascii="Times New Roman" w:hAnsi="Times New Roman" w:cs="Times New Roman" w:hint="default"/>
          <w:sz w:val="22"/>
        </w:rPr>
        <w:t xml:space="preserve"> 2018; </w:t>
      </w:r>
      <w:r w:rsidRPr="00004FD5">
        <w:rPr>
          <w:rFonts w:ascii="Times New Roman" w:hAnsi="Times New Roman" w:cs="Times New Roman" w:hint="default"/>
          <w:b/>
          <w:sz w:val="22"/>
        </w:rPr>
        <w:t>15</w:t>
      </w:r>
      <w:r w:rsidRPr="00004FD5">
        <w:rPr>
          <w:rFonts w:ascii="Times New Roman" w:hAnsi="Times New Roman" w:cs="Times New Roman" w:hint="default"/>
          <w:sz w:val="22"/>
        </w:rPr>
        <w:t>(1): 11-20.</w:t>
      </w:r>
    </w:p>
    <w:p w14:paraId="7EC0ECA3"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5.</w:t>
      </w:r>
      <w:r w:rsidRPr="00004FD5">
        <w:rPr>
          <w:rFonts w:ascii="Times New Roman" w:hAnsi="Times New Roman" w:cs="Times New Roman" w:hint="default"/>
          <w:sz w:val="22"/>
        </w:rPr>
        <w:tab/>
        <w:t xml:space="preserve">Zhang H, Zhou XD, Shapiro MD, et al. Global burden of metabolic diseases, 1990-2021. </w:t>
      </w:r>
      <w:r w:rsidRPr="00004FD5">
        <w:rPr>
          <w:rFonts w:ascii="Times New Roman" w:hAnsi="Times New Roman" w:cs="Times New Roman" w:hint="default"/>
          <w:i/>
          <w:sz w:val="22"/>
        </w:rPr>
        <w:t>Metabolism</w:t>
      </w:r>
      <w:r w:rsidRPr="00004FD5">
        <w:rPr>
          <w:rFonts w:ascii="Times New Roman" w:hAnsi="Times New Roman" w:cs="Times New Roman" w:hint="default"/>
          <w:sz w:val="22"/>
        </w:rPr>
        <w:t xml:space="preserve"> 2024: 155999.</w:t>
      </w:r>
    </w:p>
    <w:p w14:paraId="7EC0ECA4"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6.</w:t>
      </w:r>
      <w:r w:rsidRPr="00004FD5">
        <w:rPr>
          <w:rFonts w:ascii="Times New Roman" w:hAnsi="Times New Roman" w:cs="Times New Roman" w:hint="default"/>
          <w:sz w:val="22"/>
        </w:rPr>
        <w:tab/>
        <w:t xml:space="preserve">Rinella ME, Lazarus JV, Ratziu V, et al. A multisociety Delphi consensus statement on new fatty liver disease nomenclature.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23; </w:t>
      </w:r>
      <w:r w:rsidRPr="00004FD5">
        <w:rPr>
          <w:rFonts w:ascii="Times New Roman" w:hAnsi="Times New Roman" w:cs="Times New Roman" w:hint="default"/>
          <w:b/>
          <w:sz w:val="22"/>
        </w:rPr>
        <w:t>79</w:t>
      </w:r>
      <w:r w:rsidRPr="00004FD5">
        <w:rPr>
          <w:rFonts w:ascii="Times New Roman" w:hAnsi="Times New Roman" w:cs="Times New Roman" w:hint="default"/>
          <w:sz w:val="22"/>
        </w:rPr>
        <w:t>(6): 1542-56.</w:t>
      </w:r>
    </w:p>
    <w:p w14:paraId="7EC0ECA5"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7.</w:t>
      </w:r>
      <w:r w:rsidRPr="00004FD5">
        <w:rPr>
          <w:rFonts w:ascii="Times New Roman" w:hAnsi="Times New Roman" w:cs="Times New Roman" w:hint="default"/>
          <w:sz w:val="22"/>
        </w:rPr>
        <w:tab/>
        <w:t xml:space="preserve">Zhou XD, Chen QF, Kim SU, et al. Long-Term Glycemic Control and the Risk of Liver Stiffness Progression and Liver-Related Events in MASLD. </w:t>
      </w:r>
      <w:r w:rsidRPr="00004FD5">
        <w:rPr>
          <w:rFonts w:ascii="Times New Roman" w:hAnsi="Times New Roman" w:cs="Times New Roman" w:hint="default"/>
          <w:i/>
          <w:sz w:val="22"/>
        </w:rPr>
        <w:t>Clin Gastroenterol Hepatol</w:t>
      </w:r>
      <w:r w:rsidRPr="00004FD5">
        <w:rPr>
          <w:rFonts w:ascii="Times New Roman" w:hAnsi="Times New Roman" w:cs="Times New Roman" w:hint="default"/>
          <w:sz w:val="22"/>
        </w:rPr>
        <w:t xml:space="preserve"> 2025.</w:t>
      </w:r>
    </w:p>
    <w:p w14:paraId="7EC0ECA6"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8.</w:t>
      </w:r>
      <w:r w:rsidRPr="00004FD5">
        <w:rPr>
          <w:rFonts w:ascii="Times New Roman" w:hAnsi="Times New Roman" w:cs="Times New Roman" w:hint="default"/>
          <w:sz w:val="22"/>
        </w:rPr>
        <w:tab/>
        <w:t xml:space="preserve">Chalasani N, Younossi Z, Lavine JE, et al. The diagnosis and management of nonalcoholic fatty liver disease: Practice guidance from the American Association for the Study of Liver Diseases. </w:t>
      </w:r>
      <w:r w:rsidRPr="00004FD5">
        <w:rPr>
          <w:rFonts w:ascii="Times New Roman" w:hAnsi="Times New Roman" w:cs="Times New Roman" w:hint="default"/>
          <w:i/>
          <w:sz w:val="22"/>
        </w:rPr>
        <w:t>Hepatology</w:t>
      </w:r>
      <w:r w:rsidRPr="00004FD5">
        <w:rPr>
          <w:rFonts w:ascii="Times New Roman" w:hAnsi="Times New Roman" w:cs="Times New Roman" w:hint="default"/>
          <w:sz w:val="22"/>
        </w:rPr>
        <w:t xml:space="preserve"> 2018; </w:t>
      </w:r>
      <w:r w:rsidRPr="00004FD5">
        <w:rPr>
          <w:rFonts w:ascii="Times New Roman" w:hAnsi="Times New Roman" w:cs="Times New Roman" w:hint="default"/>
          <w:b/>
          <w:sz w:val="22"/>
        </w:rPr>
        <w:t>67</w:t>
      </w:r>
      <w:r w:rsidRPr="00004FD5">
        <w:rPr>
          <w:rFonts w:ascii="Times New Roman" w:hAnsi="Times New Roman" w:cs="Times New Roman" w:hint="default"/>
          <w:sz w:val="22"/>
        </w:rPr>
        <w:t>(1): 328-57.</w:t>
      </w:r>
    </w:p>
    <w:p w14:paraId="7EC0ECA7"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9.</w:t>
      </w:r>
      <w:r w:rsidRPr="00004FD5">
        <w:rPr>
          <w:rFonts w:ascii="Times New Roman" w:hAnsi="Times New Roman" w:cs="Times New Roman" w:hint="default"/>
          <w:sz w:val="22"/>
        </w:rPr>
        <w:tab/>
        <w:t xml:space="preserve">Wang TY, George J, Zheng MH. Metabolic (dysfunction) associated fatty liver disease: more evidence and a bright future. </w:t>
      </w:r>
      <w:r w:rsidRPr="00004FD5">
        <w:rPr>
          <w:rFonts w:ascii="Times New Roman" w:hAnsi="Times New Roman" w:cs="Times New Roman" w:hint="default"/>
          <w:i/>
          <w:sz w:val="22"/>
        </w:rPr>
        <w:t>Hepatobiliary surgery and nutrition</w:t>
      </w:r>
      <w:r w:rsidRPr="00004FD5">
        <w:rPr>
          <w:rFonts w:ascii="Times New Roman" w:hAnsi="Times New Roman" w:cs="Times New Roman" w:hint="default"/>
          <w:sz w:val="22"/>
        </w:rPr>
        <w:t xml:space="preserve"> 2021; </w:t>
      </w:r>
      <w:r w:rsidRPr="00004FD5">
        <w:rPr>
          <w:rFonts w:ascii="Times New Roman" w:hAnsi="Times New Roman" w:cs="Times New Roman" w:hint="default"/>
          <w:b/>
          <w:sz w:val="22"/>
        </w:rPr>
        <w:t>10</w:t>
      </w:r>
      <w:r w:rsidRPr="00004FD5">
        <w:rPr>
          <w:rFonts w:ascii="Times New Roman" w:hAnsi="Times New Roman" w:cs="Times New Roman" w:hint="default"/>
          <w:sz w:val="22"/>
        </w:rPr>
        <w:t>(6): 849-52.</w:t>
      </w:r>
    </w:p>
    <w:p w14:paraId="7EC0ECA8"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0.</w:t>
      </w:r>
      <w:r w:rsidRPr="00004FD5">
        <w:rPr>
          <w:rFonts w:ascii="Times New Roman" w:hAnsi="Times New Roman" w:cs="Times New Roman" w:hint="default"/>
          <w:sz w:val="22"/>
        </w:rPr>
        <w:tab/>
        <w:t xml:space="preserve">Zhou XD, Lian LY, Chen QF, et al. Effect of hypertension on long-term adverse clinical outcomes and liver fibrosis progression in MASLD.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25.</w:t>
      </w:r>
    </w:p>
    <w:p w14:paraId="7EC0ECA9"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1.</w:t>
      </w:r>
      <w:r w:rsidRPr="00004FD5">
        <w:rPr>
          <w:rFonts w:ascii="Times New Roman" w:hAnsi="Times New Roman" w:cs="Times New Roman" w:hint="default"/>
          <w:sz w:val="22"/>
        </w:rPr>
        <w:tab/>
        <w:t xml:space="preserve">Estes C, Anstee QM, Arias-Loste MT, et al. Modeling NAFLD disease burden in China, France, Germany, Italy, Japan, Spain, United Kingdom, and United States for the period 2016-2030.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18; </w:t>
      </w:r>
      <w:r w:rsidRPr="00004FD5">
        <w:rPr>
          <w:rFonts w:ascii="Times New Roman" w:hAnsi="Times New Roman" w:cs="Times New Roman" w:hint="default"/>
          <w:b/>
          <w:sz w:val="22"/>
        </w:rPr>
        <w:t>69</w:t>
      </w:r>
      <w:r w:rsidRPr="00004FD5">
        <w:rPr>
          <w:rFonts w:ascii="Times New Roman" w:hAnsi="Times New Roman" w:cs="Times New Roman" w:hint="default"/>
          <w:sz w:val="22"/>
        </w:rPr>
        <w:t>(4): 896-904.</w:t>
      </w:r>
    </w:p>
    <w:p w14:paraId="7EC0ECAA"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2.</w:t>
      </w:r>
      <w:r w:rsidRPr="00004FD5">
        <w:rPr>
          <w:rFonts w:ascii="Times New Roman" w:hAnsi="Times New Roman" w:cs="Times New Roman" w:hint="default"/>
          <w:sz w:val="22"/>
        </w:rPr>
        <w:tab/>
        <w:t xml:space="preserve">Li X, Zhou XD, Wu J, et al. Pediatric MASLD in China: epidemiology, screening, diagnosis, and management. </w:t>
      </w:r>
      <w:r w:rsidRPr="00004FD5">
        <w:rPr>
          <w:rFonts w:ascii="Times New Roman" w:hAnsi="Times New Roman" w:cs="Times New Roman" w:hint="default"/>
          <w:i/>
          <w:sz w:val="22"/>
        </w:rPr>
        <w:t>Lancet Reg Health West Pac</w:t>
      </w:r>
      <w:r w:rsidRPr="00004FD5">
        <w:rPr>
          <w:rFonts w:ascii="Times New Roman" w:hAnsi="Times New Roman" w:cs="Times New Roman" w:hint="default"/>
          <w:sz w:val="22"/>
        </w:rPr>
        <w:t xml:space="preserve"> 2025; </w:t>
      </w:r>
      <w:r w:rsidRPr="00004FD5">
        <w:rPr>
          <w:rFonts w:ascii="Times New Roman" w:hAnsi="Times New Roman" w:cs="Times New Roman" w:hint="default"/>
          <w:b/>
          <w:sz w:val="22"/>
        </w:rPr>
        <w:t>64</w:t>
      </w:r>
      <w:r w:rsidRPr="00004FD5">
        <w:rPr>
          <w:rFonts w:ascii="Times New Roman" w:hAnsi="Times New Roman" w:cs="Times New Roman" w:hint="default"/>
          <w:sz w:val="22"/>
        </w:rPr>
        <w:t>: 101717.</w:t>
      </w:r>
    </w:p>
    <w:p w14:paraId="7EC0ECAB"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3.</w:t>
      </w:r>
      <w:r w:rsidRPr="00004FD5">
        <w:rPr>
          <w:rFonts w:ascii="Times New Roman" w:hAnsi="Times New Roman" w:cs="Times New Roman" w:hint="default"/>
          <w:sz w:val="22"/>
        </w:rPr>
        <w:tab/>
        <w:t xml:space="preserve">Younossi ZM. Non-alcoholic fatty liver disease - A global public health perspective. </w:t>
      </w:r>
      <w:r w:rsidRPr="00004FD5">
        <w:rPr>
          <w:rFonts w:ascii="Times New Roman" w:hAnsi="Times New Roman" w:cs="Times New Roman" w:hint="default"/>
          <w:i/>
          <w:sz w:val="22"/>
        </w:rPr>
        <w:lastRenderedPageBreak/>
        <w:t>Journal of hepatology</w:t>
      </w:r>
      <w:r w:rsidRPr="00004FD5">
        <w:rPr>
          <w:rFonts w:ascii="Times New Roman" w:hAnsi="Times New Roman" w:cs="Times New Roman" w:hint="default"/>
          <w:sz w:val="22"/>
        </w:rPr>
        <w:t xml:space="preserve"> 2019; </w:t>
      </w:r>
      <w:r w:rsidRPr="00004FD5">
        <w:rPr>
          <w:rFonts w:ascii="Times New Roman" w:hAnsi="Times New Roman" w:cs="Times New Roman" w:hint="default"/>
          <w:b/>
          <w:sz w:val="22"/>
        </w:rPr>
        <w:t>70</w:t>
      </w:r>
      <w:r w:rsidRPr="00004FD5">
        <w:rPr>
          <w:rFonts w:ascii="Times New Roman" w:hAnsi="Times New Roman" w:cs="Times New Roman" w:hint="default"/>
          <w:sz w:val="22"/>
        </w:rPr>
        <w:t>(3): 531-44.</w:t>
      </w:r>
    </w:p>
    <w:p w14:paraId="7EC0ECAC"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4.</w:t>
      </w:r>
      <w:r w:rsidRPr="00004FD5">
        <w:rPr>
          <w:rFonts w:ascii="Times New Roman" w:hAnsi="Times New Roman" w:cs="Times New Roman" w:hint="default"/>
          <w:sz w:val="22"/>
        </w:rPr>
        <w:tab/>
        <w:t xml:space="preserve">Pigeon C, Ilyin G, Courselaud B, et al. A new mouse liver-specific gene, encoding a protein homologous to human antimicrobial peptide hepcidin, is overexpressed during iron overload. </w:t>
      </w:r>
      <w:r w:rsidRPr="00004FD5">
        <w:rPr>
          <w:rFonts w:ascii="Times New Roman" w:hAnsi="Times New Roman" w:cs="Times New Roman" w:hint="default"/>
          <w:i/>
          <w:sz w:val="22"/>
        </w:rPr>
        <w:t>The Journal of biological chemistry</w:t>
      </w:r>
      <w:r w:rsidRPr="00004FD5">
        <w:rPr>
          <w:rFonts w:ascii="Times New Roman" w:hAnsi="Times New Roman" w:cs="Times New Roman" w:hint="default"/>
          <w:sz w:val="22"/>
        </w:rPr>
        <w:t xml:space="preserve"> 2001; </w:t>
      </w:r>
      <w:r w:rsidRPr="00004FD5">
        <w:rPr>
          <w:rFonts w:ascii="Times New Roman" w:hAnsi="Times New Roman" w:cs="Times New Roman" w:hint="default"/>
          <w:b/>
          <w:sz w:val="22"/>
        </w:rPr>
        <w:t>276</w:t>
      </w:r>
      <w:r w:rsidRPr="00004FD5">
        <w:rPr>
          <w:rFonts w:ascii="Times New Roman" w:hAnsi="Times New Roman" w:cs="Times New Roman" w:hint="default"/>
          <w:sz w:val="22"/>
        </w:rPr>
        <w:t>(11): 7811-9.</w:t>
      </w:r>
    </w:p>
    <w:p w14:paraId="7EC0ECAD"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5.</w:t>
      </w:r>
      <w:r w:rsidRPr="00004FD5">
        <w:rPr>
          <w:rFonts w:ascii="Times New Roman" w:hAnsi="Times New Roman" w:cs="Times New Roman" w:hint="default"/>
          <w:sz w:val="22"/>
        </w:rPr>
        <w:tab/>
        <w:t xml:space="preserve">Nemeth E, Tuttle MS, Powelson J, et al. Hepcidin regulates cellular iron efflux by binding to ferroportin and inducing its internalization. </w:t>
      </w:r>
      <w:r w:rsidRPr="00004FD5">
        <w:rPr>
          <w:rFonts w:ascii="Times New Roman" w:hAnsi="Times New Roman" w:cs="Times New Roman" w:hint="default"/>
          <w:i/>
          <w:sz w:val="22"/>
        </w:rPr>
        <w:t>Science (New York, NY)</w:t>
      </w:r>
      <w:r w:rsidRPr="00004FD5">
        <w:rPr>
          <w:rFonts w:ascii="Times New Roman" w:hAnsi="Times New Roman" w:cs="Times New Roman" w:hint="default"/>
          <w:sz w:val="22"/>
        </w:rPr>
        <w:t xml:space="preserve"> 2004; </w:t>
      </w:r>
      <w:r w:rsidRPr="00004FD5">
        <w:rPr>
          <w:rFonts w:ascii="Times New Roman" w:hAnsi="Times New Roman" w:cs="Times New Roman" w:hint="default"/>
          <w:b/>
          <w:sz w:val="22"/>
        </w:rPr>
        <w:t>306</w:t>
      </w:r>
      <w:r w:rsidRPr="00004FD5">
        <w:rPr>
          <w:rFonts w:ascii="Times New Roman" w:hAnsi="Times New Roman" w:cs="Times New Roman" w:hint="default"/>
          <w:sz w:val="22"/>
        </w:rPr>
        <w:t>(5704): 2090-3.</w:t>
      </w:r>
    </w:p>
    <w:p w14:paraId="7EC0ECAE"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6.</w:t>
      </w:r>
      <w:r w:rsidRPr="00004FD5">
        <w:rPr>
          <w:rFonts w:ascii="Times New Roman" w:hAnsi="Times New Roman" w:cs="Times New Roman" w:hint="default"/>
          <w:sz w:val="22"/>
        </w:rPr>
        <w:tab/>
        <w:t xml:space="preserve">Barisani D, Pelucchi S, Mariani R, et al. Hepcidin and iron-related gene expression in subjects with Dysmetabolic Hepatic Iron Overload.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08; </w:t>
      </w:r>
      <w:r w:rsidRPr="00004FD5">
        <w:rPr>
          <w:rFonts w:ascii="Times New Roman" w:hAnsi="Times New Roman" w:cs="Times New Roman" w:hint="default"/>
          <w:b/>
          <w:sz w:val="22"/>
        </w:rPr>
        <w:t>49</w:t>
      </w:r>
      <w:r w:rsidRPr="00004FD5">
        <w:rPr>
          <w:rFonts w:ascii="Times New Roman" w:hAnsi="Times New Roman" w:cs="Times New Roman" w:hint="default"/>
          <w:sz w:val="22"/>
        </w:rPr>
        <w:t>(1): 123-33.</w:t>
      </w:r>
    </w:p>
    <w:p w14:paraId="7EC0ECAF"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7.</w:t>
      </w:r>
      <w:r w:rsidRPr="00004FD5">
        <w:rPr>
          <w:rFonts w:ascii="Times New Roman" w:hAnsi="Times New Roman" w:cs="Times New Roman" w:hint="default"/>
          <w:sz w:val="22"/>
        </w:rPr>
        <w:tab/>
        <w:t xml:space="preserve">Bridle KR, Crawford DH, Fletcher LM, Smith JL, Powell LW, Ramm GA. Evidence for a sub-morphological inflammatory process in the liver in haemochromatosis.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03; </w:t>
      </w:r>
      <w:r w:rsidRPr="00004FD5">
        <w:rPr>
          <w:rFonts w:ascii="Times New Roman" w:hAnsi="Times New Roman" w:cs="Times New Roman" w:hint="default"/>
          <w:b/>
          <w:sz w:val="22"/>
        </w:rPr>
        <w:t>38</w:t>
      </w:r>
      <w:r w:rsidRPr="00004FD5">
        <w:rPr>
          <w:rFonts w:ascii="Times New Roman" w:hAnsi="Times New Roman" w:cs="Times New Roman" w:hint="default"/>
          <w:sz w:val="22"/>
        </w:rPr>
        <w:t>(4): 426-33.</w:t>
      </w:r>
    </w:p>
    <w:p w14:paraId="7EC0ECB0"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8.</w:t>
      </w:r>
      <w:r w:rsidRPr="00004FD5">
        <w:rPr>
          <w:rFonts w:ascii="Times New Roman" w:hAnsi="Times New Roman" w:cs="Times New Roman" w:hint="default"/>
          <w:sz w:val="22"/>
        </w:rPr>
        <w:tab/>
        <w:t xml:space="preserve">Buzzetti E, Petta S, Manuguerra R, et al. Evaluating the association of serum ferritin and hepatic iron with disease severity in non-alcoholic fatty liver disease. </w:t>
      </w:r>
      <w:r w:rsidRPr="00004FD5">
        <w:rPr>
          <w:rFonts w:ascii="Times New Roman" w:hAnsi="Times New Roman" w:cs="Times New Roman" w:hint="default"/>
          <w:i/>
          <w:sz w:val="22"/>
        </w:rPr>
        <w:t>Liver Int</w:t>
      </w:r>
      <w:r w:rsidRPr="00004FD5">
        <w:rPr>
          <w:rFonts w:ascii="Times New Roman" w:hAnsi="Times New Roman" w:cs="Times New Roman" w:hint="default"/>
          <w:sz w:val="22"/>
        </w:rPr>
        <w:t xml:space="preserve"> 2019; </w:t>
      </w:r>
      <w:r w:rsidRPr="00004FD5">
        <w:rPr>
          <w:rFonts w:ascii="Times New Roman" w:hAnsi="Times New Roman" w:cs="Times New Roman" w:hint="default"/>
          <w:b/>
          <w:sz w:val="22"/>
        </w:rPr>
        <w:t>39</w:t>
      </w:r>
      <w:r w:rsidRPr="00004FD5">
        <w:rPr>
          <w:rFonts w:ascii="Times New Roman" w:hAnsi="Times New Roman" w:cs="Times New Roman" w:hint="default"/>
          <w:sz w:val="22"/>
        </w:rPr>
        <w:t>(7): 1325-34.</w:t>
      </w:r>
    </w:p>
    <w:p w14:paraId="7EC0ECB1"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19.</w:t>
      </w:r>
      <w:r w:rsidRPr="00004FD5">
        <w:rPr>
          <w:rFonts w:ascii="Times New Roman" w:hAnsi="Times New Roman" w:cs="Times New Roman" w:hint="default"/>
          <w:sz w:val="22"/>
        </w:rPr>
        <w:tab/>
        <w:t xml:space="preserve">Chitturi S, Weltman M, Farrell GC, et al. HFE mutations, hepatic iron, and fibrosis: ethnic-specific association of NASH with C282Y but not with fibrotic severity. </w:t>
      </w:r>
      <w:r w:rsidRPr="00004FD5">
        <w:rPr>
          <w:rFonts w:ascii="Times New Roman" w:hAnsi="Times New Roman" w:cs="Times New Roman" w:hint="default"/>
          <w:i/>
          <w:sz w:val="22"/>
        </w:rPr>
        <w:t>Hepatology</w:t>
      </w:r>
      <w:r w:rsidRPr="00004FD5">
        <w:rPr>
          <w:rFonts w:ascii="Times New Roman" w:hAnsi="Times New Roman" w:cs="Times New Roman" w:hint="default"/>
          <w:sz w:val="22"/>
        </w:rPr>
        <w:t xml:space="preserve"> 2002; </w:t>
      </w:r>
      <w:r w:rsidRPr="00004FD5">
        <w:rPr>
          <w:rFonts w:ascii="Times New Roman" w:hAnsi="Times New Roman" w:cs="Times New Roman" w:hint="default"/>
          <w:b/>
          <w:sz w:val="22"/>
        </w:rPr>
        <w:t>36</w:t>
      </w:r>
      <w:r w:rsidRPr="00004FD5">
        <w:rPr>
          <w:rFonts w:ascii="Times New Roman" w:hAnsi="Times New Roman" w:cs="Times New Roman" w:hint="default"/>
          <w:sz w:val="22"/>
        </w:rPr>
        <w:t>(1): 142-9.</w:t>
      </w:r>
    </w:p>
    <w:p w14:paraId="7EC0ECB2"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0.</w:t>
      </w:r>
      <w:r w:rsidRPr="00004FD5">
        <w:rPr>
          <w:rFonts w:ascii="Times New Roman" w:hAnsi="Times New Roman" w:cs="Times New Roman" w:hint="default"/>
          <w:sz w:val="22"/>
        </w:rPr>
        <w:tab/>
        <w:t xml:space="preserve">Brunt EM. Pathology of hepatic iron overload. </w:t>
      </w:r>
      <w:r w:rsidRPr="00004FD5">
        <w:rPr>
          <w:rFonts w:ascii="Times New Roman" w:hAnsi="Times New Roman" w:cs="Times New Roman" w:hint="default"/>
          <w:i/>
          <w:sz w:val="22"/>
        </w:rPr>
        <w:t>Seminars in liver disease</w:t>
      </w:r>
      <w:r w:rsidRPr="00004FD5">
        <w:rPr>
          <w:rFonts w:ascii="Times New Roman" w:hAnsi="Times New Roman" w:cs="Times New Roman" w:hint="default"/>
          <w:sz w:val="22"/>
        </w:rPr>
        <w:t xml:space="preserve"> 2005; </w:t>
      </w:r>
      <w:r w:rsidRPr="00004FD5">
        <w:rPr>
          <w:rFonts w:ascii="Times New Roman" w:hAnsi="Times New Roman" w:cs="Times New Roman" w:hint="default"/>
          <w:b/>
          <w:sz w:val="22"/>
        </w:rPr>
        <w:t>25</w:t>
      </w:r>
      <w:r w:rsidRPr="00004FD5">
        <w:rPr>
          <w:rFonts w:ascii="Times New Roman" w:hAnsi="Times New Roman" w:cs="Times New Roman" w:hint="default"/>
          <w:sz w:val="22"/>
        </w:rPr>
        <w:t>(4): 392-401.</w:t>
      </w:r>
    </w:p>
    <w:p w14:paraId="7EC0ECB3"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1.</w:t>
      </w:r>
      <w:r w:rsidRPr="00004FD5">
        <w:rPr>
          <w:rFonts w:ascii="Times New Roman" w:hAnsi="Times New Roman" w:cs="Times New Roman" w:hint="default"/>
          <w:sz w:val="22"/>
        </w:rPr>
        <w:tab/>
        <w:t xml:space="preserve">Nelson JE, Wilson L, Brunt EM, et al. Relationship between the pattern of hepatic iron deposition and histological severity in nonalcoholic fatty liver disease. </w:t>
      </w:r>
      <w:r w:rsidRPr="00004FD5">
        <w:rPr>
          <w:rFonts w:ascii="Times New Roman" w:hAnsi="Times New Roman" w:cs="Times New Roman" w:hint="default"/>
          <w:i/>
          <w:sz w:val="22"/>
        </w:rPr>
        <w:t>Hepatology (Baltimore, Md)</w:t>
      </w:r>
      <w:r w:rsidRPr="00004FD5">
        <w:rPr>
          <w:rFonts w:ascii="Times New Roman" w:hAnsi="Times New Roman" w:cs="Times New Roman" w:hint="default"/>
          <w:sz w:val="22"/>
        </w:rPr>
        <w:t xml:space="preserve"> 2011; </w:t>
      </w:r>
      <w:r w:rsidRPr="00004FD5">
        <w:rPr>
          <w:rFonts w:ascii="Times New Roman" w:hAnsi="Times New Roman" w:cs="Times New Roman" w:hint="default"/>
          <w:b/>
          <w:sz w:val="22"/>
        </w:rPr>
        <w:t>53</w:t>
      </w:r>
      <w:r w:rsidRPr="00004FD5">
        <w:rPr>
          <w:rFonts w:ascii="Times New Roman" w:hAnsi="Times New Roman" w:cs="Times New Roman" w:hint="default"/>
          <w:sz w:val="22"/>
        </w:rPr>
        <w:t>(2): 448-57.</w:t>
      </w:r>
    </w:p>
    <w:p w14:paraId="7EC0ECB4"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2.</w:t>
      </w:r>
      <w:r w:rsidRPr="00004FD5">
        <w:rPr>
          <w:rFonts w:ascii="Times New Roman" w:hAnsi="Times New Roman" w:cs="Times New Roman" w:hint="default"/>
          <w:sz w:val="22"/>
        </w:rPr>
        <w:tab/>
        <w:t xml:space="preserve">Buzzetti E, Petta S, Manuguerra R, et al. Evaluating the association of serum ferritin and hepatic iron with disease severity in non-alcoholic fatty liver disease. </w:t>
      </w:r>
      <w:r w:rsidRPr="00004FD5">
        <w:rPr>
          <w:rFonts w:ascii="Times New Roman" w:hAnsi="Times New Roman" w:cs="Times New Roman" w:hint="default"/>
          <w:i/>
          <w:sz w:val="22"/>
        </w:rPr>
        <w:t>Liver Int</w:t>
      </w:r>
      <w:r w:rsidRPr="00004FD5">
        <w:rPr>
          <w:rFonts w:ascii="Times New Roman" w:hAnsi="Times New Roman" w:cs="Times New Roman" w:hint="default"/>
          <w:sz w:val="22"/>
        </w:rPr>
        <w:t xml:space="preserve"> 2019; </w:t>
      </w:r>
      <w:r w:rsidRPr="00004FD5">
        <w:rPr>
          <w:rFonts w:ascii="Times New Roman" w:hAnsi="Times New Roman" w:cs="Times New Roman" w:hint="default"/>
          <w:b/>
          <w:sz w:val="22"/>
        </w:rPr>
        <w:t>39</w:t>
      </w:r>
      <w:r w:rsidRPr="00004FD5">
        <w:rPr>
          <w:rFonts w:ascii="Times New Roman" w:hAnsi="Times New Roman" w:cs="Times New Roman" w:hint="default"/>
          <w:sz w:val="22"/>
        </w:rPr>
        <w:t>(7): 1325-34.</w:t>
      </w:r>
    </w:p>
    <w:p w14:paraId="7EC0ECB5"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3.</w:t>
      </w:r>
      <w:r w:rsidRPr="00004FD5">
        <w:rPr>
          <w:rFonts w:ascii="Times New Roman" w:hAnsi="Times New Roman" w:cs="Times New Roman" w:hint="default"/>
          <w:sz w:val="22"/>
        </w:rPr>
        <w:tab/>
        <w:t xml:space="preserve">Maliken BD, Nelson JE, Klintworth HM, Beauchamp M, Yeh MM, Kowdley KV. Hepatic reticuloendothelial system cell iron deposition is associated with increased apoptosis in nonalcoholic fatty liver disease. </w:t>
      </w:r>
      <w:r w:rsidRPr="00004FD5">
        <w:rPr>
          <w:rFonts w:ascii="Times New Roman" w:hAnsi="Times New Roman" w:cs="Times New Roman" w:hint="default"/>
          <w:i/>
          <w:sz w:val="22"/>
        </w:rPr>
        <w:t>Hepatology</w:t>
      </w:r>
      <w:r w:rsidRPr="00004FD5">
        <w:rPr>
          <w:rFonts w:ascii="Times New Roman" w:hAnsi="Times New Roman" w:cs="Times New Roman" w:hint="default"/>
          <w:sz w:val="22"/>
        </w:rPr>
        <w:t xml:space="preserve"> 2013; </w:t>
      </w:r>
      <w:r w:rsidRPr="00004FD5">
        <w:rPr>
          <w:rFonts w:ascii="Times New Roman" w:hAnsi="Times New Roman" w:cs="Times New Roman" w:hint="default"/>
          <w:b/>
          <w:sz w:val="22"/>
        </w:rPr>
        <w:t>57</w:t>
      </w:r>
      <w:r w:rsidRPr="00004FD5">
        <w:rPr>
          <w:rFonts w:ascii="Times New Roman" w:hAnsi="Times New Roman" w:cs="Times New Roman" w:hint="default"/>
          <w:sz w:val="22"/>
        </w:rPr>
        <w:t>(5): 1806-13.</w:t>
      </w:r>
    </w:p>
    <w:p w14:paraId="7EC0ECB6"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4.</w:t>
      </w:r>
      <w:r w:rsidRPr="00004FD5">
        <w:rPr>
          <w:rFonts w:ascii="Times New Roman" w:hAnsi="Times New Roman" w:cs="Times New Roman" w:hint="default"/>
          <w:sz w:val="22"/>
        </w:rPr>
        <w:tab/>
        <w:t xml:space="preserve">Mehta KJ, Farnaud SJ, Sharp PA. Iron and liver fibrosis: Mechanistic and clinical aspects. </w:t>
      </w:r>
      <w:r w:rsidRPr="00004FD5">
        <w:rPr>
          <w:rFonts w:ascii="Times New Roman" w:hAnsi="Times New Roman" w:cs="Times New Roman" w:hint="default"/>
          <w:i/>
          <w:sz w:val="22"/>
        </w:rPr>
        <w:t>World journal of gastroenterology</w:t>
      </w:r>
      <w:r w:rsidRPr="00004FD5">
        <w:rPr>
          <w:rFonts w:ascii="Times New Roman" w:hAnsi="Times New Roman" w:cs="Times New Roman" w:hint="default"/>
          <w:sz w:val="22"/>
        </w:rPr>
        <w:t xml:space="preserve"> 2019; </w:t>
      </w:r>
      <w:r w:rsidRPr="00004FD5">
        <w:rPr>
          <w:rFonts w:ascii="Times New Roman" w:hAnsi="Times New Roman" w:cs="Times New Roman" w:hint="default"/>
          <w:b/>
          <w:sz w:val="22"/>
        </w:rPr>
        <w:t>25</w:t>
      </w:r>
      <w:r w:rsidRPr="00004FD5">
        <w:rPr>
          <w:rFonts w:ascii="Times New Roman" w:hAnsi="Times New Roman" w:cs="Times New Roman" w:hint="default"/>
          <w:sz w:val="22"/>
        </w:rPr>
        <w:t>(5): 521-38.</w:t>
      </w:r>
    </w:p>
    <w:p w14:paraId="7EC0ECB7"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5.</w:t>
      </w:r>
      <w:r w:rsidRPr="00004FD5">
        <w:rPr>
          <w:rFonts w:ascii="Times New Roman" w:hAnsi="Times New Roman" w:cs="Times New Roman" w:hint="default"/>
          <w:sz w:val="22"/>
        </w:rPr>
        <w:tab/>
        <w:t xml:space="preserve">Xu Q, Xia W, Zhou L, et al. Determination of Hepatic Iron Deposition in Drug-Induced Liver Fibrosis in Rats by Confocal Micro-XRF Spectrometry. </w:t>
      </w:r>
      <w:r w:rsidRPr="00004FD5">
        <w:rPr>
          <w:rFonts w:ascii="Times New Roman" w:hAnsi="Times New Roman" w:cs="Times New Roman" w:hint="default"/>
          <w:i/>
          <w:sz w:val="22"/>
        </w:rPr>
        <w:t>ACS omega</w:t>
      </w:r>
      <w:r w:rsidRPr="00004FD5">
        <w:rPr>
          <w:rFonts w:ascii="Times New Roman" w:hAnsi="Times New Roman" w:cs="Times New Roman" w:hint="default"/>
          <w:sz w:val="22"/>
        </w:rPr>
        <w:t xml:space="preserve"> 2022; </w:t>
      </w:r>
      <w:r w:rsidRPr="00004FD5">
        <w:rPr>
          <w:rFonts w:ascii="Times New Roman" w:hAnsi="Times New Roman" w:cs="Times New Roman" w:hint="default"/>
          <w:b/>
          <w:sz w:val="22"/>
        </w:rPr>
        <w:t>7</w:t>
      </w:r>
      <w:r w:rsidRPr="00004FD5">
        <w:rPr>
          <w:rFonts w:ascii="Times New Roman" w:hAnsi="Times New Roman" w:cs="Times New Roman" w:hint="default"/>
          <w:sz w:val="22"/>
        </w:rPr>
        <w:t>(4): 3738-45.</w:t>
      </w:r>
    </w:p>
    <w:p w14:paraId="7EC0ECB8"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6.</w:t>
      </w:r>
      <w:r w:rsidRPr="00004FD5">
        <w:rPr>
          <w:rFonts w:ascii="Times New Roman" w:hAnsi="Times New Roman" w:cs="Times New Roman" w:hint="default"/>
          <w:sz w:val="22"/>
        </w:rPr>
        <w:tab/>
        <w:t xml:space="preserve">Guyader D, Thirouard AS, Erdtmann L, et al. Liver iron is a surrogate marker of severe fibrosis in chronic hepatitis C.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07; </w:t>
      </w:r>
      <w:r w:rsidRPr="00004FD5">
        <w:rPr>
          <w:rFonts w:ascii="Times New Roman" w:hAnsi="Times New Roman" w:cs="Times New Roman" w:hint="default"/>
          <w:b/>
          <w:sz w:val="22"/>
        </w:rPr>
        <w:t>46</w:t>
      </w:r>
      <w:r w:rsidRPr="00004FD5">
        <w:rPr>
          <w:rFonts w:ascii="Times New Roman" w:hAnsi="Times New Roman" w:cs="Times New Roman" w:hint="default"/>
          <w:sz w:val="22"/>
        </w:rPr>
        <w:t>(4): 587-95.</w:t>
      </w:r>
    </w:p>
    <w:p w14:paraId="7EC0ECB9"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7.</w:t>
      </w:r>
      <w:r w:rsidRPr="00004FD5">
        <w:rPr>
          <w:rFonts w:ascii="Times New Roman" w:hAnsi="Times New Roman" w:cs="Times New Roman" w:hint="default"/>
          <w:sz w:val="22"/>
        </w:rPr>
        <w:tab/>
        <w:t xml:space="preserve">Nelson JE, Bhattacharya R, Lindor KD, et al. HFE C282Y mutations are associated with advanced hepatic fibrosis in Caucasians with nonalcoholic steatohepatitis. </w:t>
      </w:r>
      <w:r w:rsidRPr="00004FD5">
        <w:rPr>
          <w:rFonts w:ascii="Times New Roman" w:hAnsi="Times New Roman" w:cs="Times New Roman" w:hint="default"/>
          <w:i/>
          <w:sz w:val="22"/>
        </w:rPr>
        <w:t>Hepatology</w:t>
      </w:r>
      <w:r w:rsidRPr="00004FD5">
        <w:rPr>
          <w:rFonts w:ascii="Times New Roman" w:hAnsi="Times New Roman" w:cs="Times New Roman" w:hint="default"/>
          <w:sz w:val="22"/>
        </w:rPr>
        <w:t xml:space="preserve"> 2007; </w:t>
      </w:r>
      <w:r w:rsidRPr="00004FD5">
        <w:rPr>
          <w:rFonts w:ascii="Times New Roman" w:hAnsi="Times New Roman" w:cs="Times New Roman" w:hint="default"/>
          <w:b/>
          <w:sz w:val="22"/>
        </w:rPr>
        <w:t>46</w:t>
      </w:r>
      <w:r w:rsidRPr="00004FD5">
        <w:rPr>
          <w:rFonts w:ascii="Times New Roman" w:hAnsi="Times New Roman" w:cs="Times New Roman" w:hint="default"/>
          <w:sz w:val="22"/>
        </w:rPr>
        <w:t>(3): 723-9.</w:t>
      </w:r>
    </w:p>
    <w:p w14:paraId="7EC0ECBA"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8.</w:t>
      </w:r>
      <w:r w:rsidRPr="00004FD5">
        <w:rPr>
          <w:rFonts w:ascii="Times New Roman" w:hAnsi="Times New Roman" w:cs="Times New Roman" w:hint="default"/>
          <w:sz w:val="22"/>
        </w:rPr>
        <w:tab/>
        <w:t xml:space="preserve">Jallow MW, Campino S, Prentice AM, Cerami C. Association of common TMPRSS6 and TF gene variants with hepcidin and iron status in healthy rural Gambians. </w:t>
      </w:r>
      <w:r w:rsidRPr="00004FD5">
        <w:rPr>
          <w:rFonts w:ascii="Times New Roman" w:hAnsi="Times New Roman" w:cs="Times New Roman" w:hint="default"/>
          <w:i/>
          <w:sz w:val="22"/>
        </w:rPr>
        <w:t>Scientific reports</w:t>
      </w:r>
      <w:r w:rsidRPr="00004FD5">
        <w:rPr>
          <w:rFonts w:ascii="Times New Roman" w:hAnsi="Times New Roman" w:cs="Times New Roman" w:hint="default"/>
          <w:sz w:val="22"/>
        </w:rPr>
        <w:t xml:space="preserve"> 2021; </w:t>
      </w:r>
      <w:r w:rsidRPr="00004FD5">
        <w:rPr>
          <w:rFonts w:ascii="Times New Roman" w:hAnsi="Times New Roman" w:cs="Times New Roman" w:hint="default"/>
          <w:b/>
          <w:sz w:val="22"/>
        </w:rPr>
        <w:t>11</w:t>
      </w:r>
      <w:r w:rsidRPr="00004FD5">
        <w:rPr>
          <w:rFonts w:ascii="Times New Roman" w:hAnsi="Times New Roman" w:cs="Times New Roman" w:hint="default"/>
          <w:sz w:val="22"/>
        </w:rPr>
        <w:t>(1): 8075.</w:t>
      </w:r>
    </w:p>
    <w:p w14:paraId="7EC0ECBB"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29.</w:t>
      </w:r>
      <w:r w:rsidRPr="00004FD5">
        <w:rPr>
          <w:rFonts w:ascii="Times New Roman" w:hAnsi="Times New Roman" w:cs="Times New Roman" w:hint="default"/>
          <w:sz w:val="22"/>
        </w:rPr>
        <w:tab/>
        <w:t xml:space="preserve">McLaren CE, McLachlan S, Garner CP, et al. Associations between single nucleotide polymorphisms in iron-related genes and iron status in multiethnic populations. </w:t>
      </w:r>
      <w:r w:rsidRPr="00004FD5">
        <w:rPr>
          <w:rFonts w:ascii="Times New Roman" w:hAnsi="Times New Roman" w:cs="Times New Roman" w:hint="default"/>
          <w:i/>
          <w:sz w:val="22"/>
        </w:rPr>
        <w:t>PLoS One</w:t>
      </w:r>
      <w:r w:rsidRPr="00004FD5">
        <w:rPr>
          <w:rFonts w:ascii="Times New Roman" w:hAnsi="Times New Roman" w:cs="Times New Roman" w:hint="default"/>
          <w:sz w:val="22"/>
        </w:rPr>
        <w:t xml:space="preserve"> </w:t>
      </w:r>
      <w:r w:rsidRPr="00004FD5">
        <w:rPr>
          <w:rFonts w:ascii="Times New Roman" w:hAnsi="Times New Roman" w:cs="Times New Roman" w:hint="default"/>
          <w:sz w:val="22"/>
        </w:rPr>
        <w:lastRenderedPageBreak/>
        <w:t xml:space="preserve">2012; </w:t>
      </w:r>
      <w:r w:rsidRPr="00004FD5">
        <w:rPr>
          <w:rFonts w:ascii="Times New Roman" w:hAnsi="Times New Roman" w:cs="Times New Roman" w:hint="default"/>
          <w:b/>
          <w:sz w:val="22"/>
        </w:rPr>
        <w:t>7</w:t>
      </w:r>
      <w:r w:rsidRPr="00004FD5">
        <w:rPr>
          <w:rFonts w:ascii="Times New Roman" w:hAnsi="Times New Roman" w:cs="Times New Roman" w:hint="default"/>
          <w:sz w:val="22"/>
        </w:rPr>
        <w:t>(6): e38339.</w:t>
      </w:r>
    </w:p>
    <w:p w14:paraId="7EC0ECBC"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0.</w:t>
      </w:r>
      <w:r w:rsidRPr="00004FD5">
        <w:rPr>
          <w:rFonts w:ascii="Times New Roman" w:hAnsi="Times New Roman" w:cs="Times New Roman" w:hint="default"/>
          <w:sz w:val="22"/>
        </w:rPr>
        <w:tab/>
        <w:t xml:space="preserve">Camaschella C, Nai A, Silvestri L. Iron metabolism and iron disorders revisited in the hepcidin era. </w:t>
      </w:r>
      <w:r w:rsidRPr="00004FD5">
        <w:rPr>
          <w:rFonts w:ascii="Times New Roman" w:hAnsi="Times New Roman" w:cs="Times New Roman" w:hint="default"/>
          <w:i/>
          <w:sz w:val="22"/>
        </w:rPr>
        <w:t>Haematologica</w:t>
      </w:r>
      <w:r w:rsidRPr="00004FD5">
        <w:rPr>
          <w:rFonts w:ascii="Times New Roman" w:hAnsi="Times New Roman" w:cs="Times New Roman" w:hint="default"/>
          <w:sz w:val="22"/>
        </w:rPr>
        <w:t xml:space="preserve"> 2020; </w:t>
      </w:r>
      <w:r w:rsidRPr="00004FD5">
        <w:rPr>
          <w:rFonts w:ascii="Times New Roman" w:hAnsi="Times New Roman" w:cs="Times New Roman" w:hint="default"/>
          <w:b/>
          <w:sz w:val="22"/>
        </w:rPr>
        <w:t>105</w:t>
      </w:r>
      <w:r w:rsidRPr="00004FD5">
        <w:rPr>
          <w:rFonts w:ascii="Times New Roman" w:hAnsi="Times New Roman" w:cs="Times New Roman" w:hint="default"/>
          <w:sz w:val="22"/>
        </w:rPr>
        <w:t>(2): 260-72.</w:t>
      </w:r>
    </w:p>
    <w:p w14:paraId="7EC0ECBD"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1.</w:t>
      </w:r>
      <w:r w:rsidRPr="00004FD5">
        <w:rPr>
          <w:rFonts w:ascii="Times New Roman" w:hAnsi="Times New Roman" w:cs="Times New Roman" w:hint="default"/>
          <w:sz w:val="22"/>
        </w:rPr>
        <w:tab/>
        <w:t xml:space="preserve">Corradini E, Buzzetti E, Dongiovanni P, et al. Ceruloplasmin gene variants are associated with hyperferritinemia and increased liver iron in patients with NAFLD.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21; </w:t>
      </w:r>
      <w:r w:rsidRPr="00004FD5">
        <w:rPr>
          <w:rFonts w:ascii="Times New Roman" w:hAnsi="Times New Roman" w:cs="Times New Roman" w:hint="default"/>
          <w:b/>
          <w:sz w:val="22"/>
        </w:rPr>
        <w:t>75</w:t>
      </w:r>
      <w:r w:rsidRPr="00004FD5">
        <w:rPr>
          <w:rFonts w:ascii="Times New Roman" w:hAnsi="Times New Roman" w:cs="Times New Roman" w:hint="default"/>
          <w:sz w:val="22"/>
        </w:rPr>
        <w:t>(3): 506-13.</w:t>
      </w:r>
    </w:p>
    <w:p w14:paraId="7EC0ECBE"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2.</w:t>
      </w:r>
      <w:r w:rsidRPr="00004FD5">
        <w:rPr>
          <w:rFonts w:ascii="Times New Roman" w:hAnsi="Times New Roman" w:cs="Times New Roman" w:hint="default"/>
          <w:sz w:val="22"/>
        </w:rPr>
        <w:tab/>
        <w:t xml:space="preserve">Li G, Tang LJ, Zhu PW, et al. PNPLA3 rs738409 C&gt;G Variant Influences the Association Between Visceral Fat and Significant Fibrosis in Biopsy-proven Nonalcoholic Fatty Liver Disease. </w:t>
      </w:r>
      <w:r w:rsidRPr="00004FD5">
        <w:rPr>
          <w:rFonts w:ascii="Times New Roman" w:hAnsi="Times New Roman" w:cs="Times New Roman" w:hint="default"/>
          <w:i/>
          <w:sz w:val="22"/>
        </w:rPr>
        <w:t>Journal of clinical and translational hepatology</w:t>
      </w:r>
      <w:r w:rsidRPr="00004FD5">
        <w:rPr>
          <w:rFonts w:ascii="Times New Roman" w:hAnsi="Times New Roman" w:cs="Times New Roman" w:hint="default"/>
          <w:sz w:val="22"/>
        </w:rPr>
        <w:t xml:space="preserve"> 2022; </w:t>
      </w:r>
      <w:r w:rsidRPr="00004FD5">
        <w:rPr>
          <w:rFonts w:ascii="Times New Roman" w:hAnsi="Times New Roman" w:cs="Times New Roman" w:hint="default"/>
          <w:b/>
          <w:sz w:val="22"/>
        </w:rPr>
        <w:t>10</w:t>
      </w:r>
      <w:r w:rsidRPr="00004FD5">
        <w:rPr>
          <w:rFonts w:ascii="Times New Roman" w:hAnsi="Times New Roman" w:cs="Times New Roman" w:hint="default"/>
          <w:sz w:val="22"/>
        </w:rPr>
        <w:t>(3): 439-48.</w:t>
      </w:r>
    </w:p>
    <w:p w14:paraId="7EC0ECBF"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3.</w:t>
      </w:r>
      <w:r w:rsidRPr="00004FD5">
        <w:rPr>
          <w:rFonts w:ascii="Times New Roman" w:hAnsi="Times New Roman" w:cs="Times New Roman" w:hint="default"/>
          <w:sz w:val="22"/>
        </w:rPr>
        <w:tab/>
        <w:t xml:space="preserve">Eslam M, Newsome PN, Sarin SK, et al. A new definition for metabolic dysfunction-associated fatty liver disease: An international expert consensus statement. </w:t>
      </w:r>
      <w:r w:rsidRPr="00004FD5">
        <w:rPr>
          <w:rFonts w:ascii="Times New Roman" w:hAnsi="Times New Roman" w:cs="Times New Roman" w:hint="default"/>
          <w:i/>
          <w:sz w:val="22"/>
        </w:rPr>
        <w:t>J Hepatol</w:t>
      </w:r>
      <w:r w:rsidRPr="00004FD5">
        <w:rPr>
          <w:rFonts w:ascii="Times New Roman" w:hAnsi="Times New Roman" w:cs="Times New Roman" w:hint="default"/>
          <w:sz w:val="22"/>
        </w:rPr>
        <w:t xml:space="preserve"> 2020; </w:t>
      </w:r>
      <w:r w:rsidRPr="00004FD5">
        <w:rPr>
          <w:rFonts w:ascii="Times New Roman" w:hAnsi="Times New Roman" w:cs="Times New Roman" w:hint="default"/>
          <w:b/>
          <w:sz w:val="22"/>
        </w:rPr>
        <w:t>73</w:t>
      </w:r>
      <w:r w:rsidRPr="00004FD5">
        <w:rPr>
          <w:rFonts w:ascii="Times New Roman" w:hAnsi="Times New Roman" w:cs="Times New Roman" w:hint="default"/>
          <w:sz w:val="22"/>
        </w:rPr>
        <w:t>(1): 202-9.</w:t>
      </w:r>
    </w:p>
    <w:p w14:paraId="7EC0ECC0"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4.</w:t>
      </w:r>
      <w:r w:rsidRPr="00004FD5">
        <w:rPr>
          <w:rFonts w:ascii="Times New Roman" w:hAnsi="Times New Roman" w:cs="Times New Roman" w:hint="default"/>
          <w:sz w:val="22"/>
        </w:rPr>
        <w:tab/>
        <w:t xml:space="preserve">Matthews DR, Hosker JP, Rudenski AS, Naylor BA, Treacher DF, Turner RC. Homeostasis model assessment: insulin resistance and beta-cell function from fasting plasma glucose and insulin concentrations in man. </w:t>
      </w:r>
      <w:r w:rsidRPr="00004FD5">
        <w:rPr>
          <w:rFonts w:ascii="Times New Roman" w:hAnsi="Times New Roman" w:cs="Times New Roman" w:hint="default"/>
          <w:i/>
          <w:sz w:val="22"/>
        </w:rPr>
        <w:t>Diabetologia</w:t>
      </w:r>
      <w:r w:rsidRPr="00004FD5">
        <w:rPr>
          <w:rFonts w:ascii="Times New Roman" w:hAnsi="Times New Roman" w:cs="Times New Roman" w:hint="default"/>
          <w:sz w:val="22"/>
        </w:rPr>
        <w:t xml:space="preserve"> 1985; </w:t>
      </w:r>
      <w:r w:rsidRPr="00004FD5">
        <w:rPr>
          <w:rFonts w:ascii="Times New Roman" w:hAnsi="Times New Roman" w:cs="Times New Roman" w:hint="default"/>
          <w:b/>
          <w:sz w:val="22"/>
        </w:rPr>
        <w:t>28</w:t>
      </w:r>
      <w:r w:rsidRPr="00004FD5">
        <w:rPr>
          <w:rFonts w:ascii="Times New Roman" w:hAnsi="Times New Roman" w:cs="Times New Roman" w:hint="default"/>
          <w:sz w:val="22"/>
        </w:rPr>
        <w:t>(7): 412-9.</w:t>
      </w:r>
    </w:p>
    <w:p w14:paraId="7EC0ECC1"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5.</w:t>
      </w:r>
      <w:r w:rsidRPr="00004FD5">
        <w:rPr>
          <w:rFonts w:ascii="Times New Roman" w:hAnsi="Times New Roman" w:cs="Times New Roman" w:hint="default"/>
          <w:sz w:val="22"/>
        </w:rPr>
        <w:tab/>
        <w:t xml:space="preserve">Alberti KG, Zimmet P, Shaw J. Metabolic syndrome--a new world-wide definition. A Consensus Statement from the International Diabetes Federation. </w:t>
      </w:r>
      <w:r w:rsidRPr="00004FD5">
        <w:rPr>
          <w:rFonts w:ascii="Times New Roman" w:hAnsi="Times New Roman" w:cs="Times New Roman" w:hint="default"/>
          <w:i/>
          <w:sz w:val="22"/>
        </w:rPr>
        <w:t>Diabetic medicine : a journal of the British Diabetic Association</w:t>
      </w:r>
      <w:r w:rsidRPr="00004FD5">
        <w:rPr>
          <w:rFonts w:ascii="Times New Roman" w:hAnsi="Times New Roman" w:cs="Times New Roman" w:hint="default"/>
          <w:sz w:val="22"/>
        </w:rPr>
        <w:t xml:space="preserve"> 2006; </w:t>
      </w:r>
      <w:r w:rsidRPr="00004FD5">
        <w:rPr>
          <w:rFonts w:ascii="Times New Roman" w:hAnsi="Times New Roman" w:cs="Times New Roman" w:hint="default"/>
          <w:b/>
          <w:sz w:val="22"/>
        </w:rPr>
        <w:t>23</w:t>
      </w:r>
      <w:r w:rsidRPr="00004FD5">
        <w:rPr>
          <w:rFonts w:ascii="Times New Roman" w:hAnsi="Times New Roman" w:cs="Times New Roman" w:hint="default"/>
          <w:sz w:val="22"/>
        </w:rPr>
        <w:t>(5): 469-80.</w:t>
      </w:r>
    </w:p>
    <w:p w14:paraId="7EC0ECC2"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6.</w:t>
      </w:r>
      <w:r w:rsidRPr="00004FD5">
        <w:rPr>
          <w:rFonts w:ascii="Times New Roman" w:hAnsi="Times New Roman" w:cs="Times New Roman" w:hint="default"/>
          <w:sz w:val="22"/>
        </w:rPr>
        <w:tab/>
        <w:t xml:space="preserve">Sabanayagam C, Khoo EY, Lye WK, et al. Diagnosis of diabetes mellitus using HbA1c in Asians: relationship between HbA1c and retinopathy in a multiethnic Asian population. </w:t>
      </w:r>
      <w:r w:rsidRPr="00004FD5">
        <w:rPr>
          <w:rFonts w:ascii="Times New Roman" w:hAnsi="Times New Roman" w:cs="Times New Roman" w:hint="default"/>
          <w:i/>
          <w:sz w:val="22"/>
        </w:rPr>
        <w:t>The Journal of clinical endocrinology and metabolism</w:t>
      </w:r>
      <w:r w:rsidRPr="00004FD5">
        <w:rPr>
          <w:rFonts w:ascii="Times New Roman" w:hAnsi="Times New Roman" w:cs="Times New Roman" w:hint="default"/>
          <w:sz w:val="22"/>
        </w:rPr>
        <w:t xml:space="preserve"> 2015; </w:t>
      </w:r>
      <w:r w:rsidRPr="00004FD5">
        <w:rPr>
          <w:rFonts w:ascii="Times New Roman" w:hAnsi="Times New Roman" w:cs="Times New Roman" w:hint="default"/>
          <w:b/>
          <w:sz w:val="22"/>
        </w:rPr>
        <w:t>100</w:t>
      </w:r>
      <w:r w:rsidRPr="00004FD5">
        <w:rPr>
          <w:rFonts w:ascii="Times New Roman" w:hAnsi="Times New Roman" w:cs="Times New Roman" w:hint="default"/>
          <w:sz w:val="22"/>
        </w:rPr>
        <w:t>(2): 689-96.</w:t>
      </w:r>
    </w:p>
    <w:p w14:paraId="7EC0ECC3"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7.</w:t>
      </w:r>
      <w:r w:rsidRPr="00004FD5">
        <w:rPr>
          <w:rFonts w:ascii="Times New Roman" w:hAnsi="Times New Roman" w:cs="Times New Roman" w:hint="default"/>
          <w:sz w:val="22"/>
        </w:rPr>
        <w:tab/>
        <w:t xml:space="preserve">Zhou S, Yin T, Zou Q, et al. Labeling adipose derived stem cell sheet by ultrasmall super-paramagnetic Fe(3)O(4) nanoparticles and magnetic resonance tracking in vivo. </w:t>
      </w:r>
      <w:r w:rsidRPr="00004FD5">
        <w:rPr>
          <w:rFonts w:ascii="Times New Roman" w:hAnsi="Times New Roman" w:cs="Times New Roman" w:hint="default"/>
          <w:i/>
          <w:sz w:val="22"/>
        </w:rPr>
        <w:t>Scientific reports</w:t>
      </w:r>
      <w:r w:rsidRPr="00004FD5">
        <w:rPr>
          <w:rFonts w:ascii="Times New Roman" w:hAnsi="Times New Roman" w:cs="Times New Roman" w:hint="default"/>
          <w:sz w:val="22"/>
        </w:rPr>
        <w:t xml:space="preserve"> 2017; </w:t>
      </w:r>
      <w:r w:rsidRPr="00004FD5">
        <w:rPr>
          <w:rFonts w:ascii="Times New Roman" w:hAnsi="Times New Roman" w:cs="Times New Roman" w:hint="default"/>
          <w:b/>
          <w:sz w:val="22"/>
        </w:rPr>
        <w:t>7</w:t>
      </w:r>
      <w:r w:rsidRPr="00004FD5">
        <w:rPr>
          <w:rFonts w:ascii="Times New Roman" w:hAnsi="Times New Roman" w:cs="Times New Roman" w:hint="default"/>
          <w:sz w:val="22"/>
        </w:rPr>
        <w:t>: 42793.</w:t>
      </w:r>
    </w:p>
    <w:p w14:paraId="7EC0ECC4"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8.</w:t>
      </w:r>
      <w:r w:rsidRPr="00004FD5">
        <w:rPr>
          <w:rFonts w:ascii="Times New Roman" w:hAnsi="Times New Roman" w:cs="Times New Roman" w:hint="default"/>
          <w:sz w:val="22"/>
        </w:rPr>
        <w:tab/>
        <w:t xml:space="preserve">Kleiner DE, Brunt EM, Van Natta M, et al. Design and validation of a histological scoring system for nonalcoholic fatty liver disease. </w:t>
      </w:r>
      <w:r w:rsidRPr="00004FD5">
        <w:rPr>
          <w:rFonts w:ascii="Times New Roman" w:hAnsi="Times New Roman" w:cs="Times New Roman" w:hint="default"/>
          <w:i/>
          <w:sz w:val="22"/>
        </w:rPr>
        <w:t>Hepatology</w:t>
      </w:r>
      <w:r w:rsidRPr="00004FD5">
        <w:rPr>
          <w:rFonts w:ascii="Times New Roman" w:hAnsi="Times New Roman" w:cs="Times New Roman" w:hint="default"/>
          <w:sz w:val="22"/>
        </w:rPr>
        <w:t xml:space="preserve"> 2005; </w:t>
      </w:r>
      <w:r w:rsidRPr="00004FD5">
        <w:rPr>
          <w:rFonts w:ascii="Times New Roman" w:hAnsi="Times New Roman" w:cs="Times New Roman" w:hint="default"/>
          <w:b/>
          <w:sz w:val="22"/>
        </w:rPr>
        <w:t>41</w:t>
      </w:r>
      <w:r w:rsidRPr="00004FD5">
        <w:rPr>
          <w:rFonts w:ascii="Times New Roman" w:hAnsi="Times New Roman" w:cs="Times New Roman" w:hint="default"/>
          <w:sz w:val="22"/>
        </w:rPr>
        <w:t>(6): 1313-21.</w:t>
      </w:r>
    </w:p>
    <w:p w14:paraId="7EC0ECC5"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39.</w:t>
      </w:r>
      <w:r w:rsidRPr="00004FD5">
        <w:rPr>
          <w:rFonts w:ascii="Times New Roman" w:hAnsi="Times New Roman" w:cs="Times New Roman" w:hint="default"/>
          <w:sz w:val="22"/>
        </w:rPr>
        <w:tab/>
        <w:t xml:space="preserve">Chen SD, Zhang H, Rios RS, et al. J-shaped relationship between serum zinc levels and the severity of hepatic necro-inflammation in patients with MAFLD. </w:t>
      </w:r>
      <w:r w:rsidRPr="00004FD5">
        <w:rPr>
          <w:rFonts w:ascii="Times New Roman" w:hAnsi="Times New Roman" w:cs="Times New Roman" w:hint="default"/>
          <w:i/>
          <w:sz w:val="22"/>
        </w:rPr>
        <w:t>Nutrition, metabolism, and cardiovascular diseases : NMCD</w:t>
      </w:r>
      <w:r w:rsidRPr="00004FD5">
        <w:rPr>
          <w:rFonts w:ascii="Times New Roman" w:hAnsi="Times New Roman" w:cs="Times New Roman" w:hint="default"/>
          <w:sz w:val="22"/>
        </w:rPr>
        <w:t xml:space="preserve"> 2022; </w:t>
      </w:r>
      <w:r w:rsidRPr="00004FD5">
        <w:rPr>
          <w:rFonts w:ascii="Times New Roman" w:hAnsi="Times New Roman" w:cs="Times New Roman" w:hint="default"/>
          <w:b/>
          <w:sz w:val="22"/>
        </w:rPr>
        <w:t>32</w:t>
      </w:r>
      <w:r w:rsidRPr="00004FD5">
        <w:rPr>
          <w:rFonts w:ascii="Times New Roman" w:hAnsi="Times New Roman" w:cs="Times New Roman" w:hint="default"/>
          <w:sz w:val="22"/>
        </w:rPr>
        <w:t>(5): 1259-65.</w:t>
      </w:r>
    </w:p>
    <w:p w14:paraId="7EC0ECC6"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0.</w:t>
      </w:r>
      <w:r w:rsidRPr="00004FD5">
        <w:rPr>
          <w:rFonts w:ascii="Times New Roman" w:hAnsi="Times New Roman" w:cs="Times New Roman" w:hint="default"/>
          <w:sz w:val="22"/>
        </w:rPr>
        <w:tab/>
        <w:t xml:space="preserve">Ahmed U, Latham PS, Oates PS. Interactions between hepatic iron and lipid metabolism with possible relevance to steatohepatitis. </w:t>
      </w:r>
      <w:r w:rsidRPr="00004FD5">
        <w:rPr>
          <w:rFonts w:ascii="Times New Roman" w:hAnsi="Times New Roman" w:cs="Times New Roman" w:hint="default"/>
          <w:i/>
          <w:sz w:val="22"/>
        </w:rPr>
        <w:t>World journal of gastroenterology</w:t>
      </w:r>
      <w:r w:rsidRPr="00004FD5">
        <w:rPr>
          <w:rFonts w:ascii="Times New Roman" w:hAnsi="Times New Roman" w:cs="Times New Roman" w:hint="default"/>
          <w:sz w:val="22"/>
        </w:rPr>
        <w:t xml:space="preserve"> 2012; </w:t>
      </w:r>
      <w:r w:rsidRPr="00004FD5">
        <w:rPr>
          <w:rFonts w:ascii="Times New Roman" w:hAnsi="Times New Roman" w:cs="Times New Roman" w:hint="default"/>
          <w:b/>
          <w:sz w:val="22"/>
        </w:rPr>
        <w:t>18</w:t>
      </w:r>
      <w:r w:rsidRPr="00004FD5">
        <w:rPr>
          <w:rFonts w:ascii="Times New Roman" w:hAnsi="Times New Roman" w:cs="Times New Roman" w:hint="default"/>
          <w:sz w:val="22"/>
        </w:rPr>
        <w:t>(34): 4651-8.</w:t>
      </w:r>
    </w:p>
    <w:p w14:paraId="7EC0ECC7"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1.</w:t>
      </w:r>
      <w:r w:rsidRPr="00004FD5">
        <w:rPr>
          <w:rFonts w:ascii="Times New Roman" w:hAnsi="Times New Roman" w:cs="Times New Roman" w:hint="default"/>
          <w:sz w:val="22"/>
        </w:rPr>
        <w:tab/>
        <w:t xml:space="preserve">Chen Z, Tian R, She Z, Cai J, Li H. Role of oxidative stress in the pathogenesis of nonalcoholic fatty liver disease. </w:t>
      </w:r>
      <w:r w:rsidRPr="00004FD5">
        <w:rPr>
          <w:rFonts w:ascii="Times New Roman" w:hAnsi="Times New Roman" w:cs="Times New Roman" w:hint="default"/>
          <w:i/>
          <w:sz w:val="22"/>
        </w:rPr>
        <w:t>Free radical biology &amp; medicine</w:t>
      </w:r>
      <w:r w:rsidRPr="00004FD5">
        <w:rPr>
          <w:rFonts w:ascii="Times New Roman" w:hAnsi="Times New Roman" w:cs="Times New Roman" w:hint="default"/>
          <w:sz w:val="22"/>
        </w:rPr>
        <w:t xml:space="preserve"> 2020; </w:t>
      </w:r>
      <w:r w:rsidRPr="00004FD5">
        <w:rPr>
          <w:rFonts w:ascii="Times New Roman" w:hAnsi="Times New Roman" w:cs="Times New Roman" w:hint="default"/>
          <w:b/>
          <w:sz w:val="22"/>
        </w:rPr>
        <w:t>152</w:t>
      </w:r>
      <w:r w:rsidRPr="00004FD5">
        <w:rPr>
          <w:rFonts w:ascii="Times New Roman" w:hAnsi="Times New Roman" w:cs="Times New Roman" w:hint="default"/>
          <w:sz w:val="22"/>
        </w:rPr>
        <w:t>: 116-41.</w:t>
      </w:r>
    </w:p>
    <w:p w14:paraId="7EC0ECC8"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2.</w:t>
      </w:r>
      <w:r w:rsidRPr="00004FD5">
        <w:rPr>
          <w:rFonts w:ascii="Times New Roman" w:hAnsi="Times New Roman" w:cs="Times New Roman" w:hint="default"/>
          <w:sz w:val="22"/>
        </w:rPr>
        <w:tab/>
        <w:t xml:space="preserve">Corradini E, Pietrangelo A. Iron and steatohepatitis. </w:t>
      </w:r>
      <w:r w:rsidRPr="00004FD5">
        <w:rPr>
          <w:rFonts w:ascii="Times New Roman" w:hAnsi="Times New Roman" w:cs="Times New Roman" w:hint="default"/>
          <w:i/>
          <w:sz w:val="22"/>
        </w:rPr>
        <w:t>Journal of gastroenterology and hepatology</w:t>
      </w:r>
      <w:r w:rsidRPr="00004FD5">
        <w:rPr>
          <w:rFonts w:ascii="Times New Roman" w:hAnsi="Times New Roman" w:cs="Times New Roman" w:hint="default"/>
          <w:sz w:val="22"/>
        </w:rPr>
        <w:t xml:space="preserve"> 2012; </w:t>
      </w:r>
      <w:r w:rsidRPr="00004FD5">
        <w:rPr>
          <w:rFonts w:ascii="Times New Roman" w:hAnsi="Times New Roman" w:cs="Times New Roman" w:hint="default"/>
          <w:b/>
          <w:sz w:val="22"/>
        </w:rPr>
        <w:t>27 Suppl 2</w:t>
      </w:r>
      <w:r w:rsidRPr="00004FD5">
        <w:rPr>
          <w:rFonts w:ascii="Times New Roman" w:hAnsi="Times New Roman" w:cs="Times New Roman" w:hint="default"/>
          <w:sz w:val="22"/>
        </w:rPr>
        <w:t>: 42-6.</w:t>
      </w:r>
    </w:p>
    <w:p w14:paraId="7EC0ECC9"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3.</w:t>
      </w:r>
      <w:r w:rsidRPr="00004FD5">
        <w:rPr>
          <w:rFonts w:ascii="Times New Roman" w:hAnsi="Times New Roman" w:cs="Times New Roman" w:hint="default"/>
          <w:sz w:val="22"/>
        </w:rPr>
        <w:tab/>
        <w:t xml:space="preserve">Zhou XD, Li YT, Kim SU, et al. Longitudinal Changes in Fibrosis Markers: Monitoring Stiffness/Fibrosis Progression and Prognostic Outcomes in MASLD. </w:t>
      </w:r>
      <w:r w:rsidRPr="00004FD5">
        <w:rPr>
          <w:rFonts w:ascii="Times New Roman" w:hAnsi="Times New Roman" w:cs="Times New Roman" w:hint="default"/>
          <w:i/>
          <w:sz w:val="22"/>
        </w:rPr>
        <w:t>Clin Gastroenterol Hepatol</w:t>
      </w:r>
      <w:r w:rsidRPr="00004FD5">
        <w:rPr>
          <w:rFonts w:ascii="Times New Roman" w:hAnsi="Times New Roman" w:cs="Times New Roman" w:hint="default"/>
          <w:sz w:val="22"/>
        </w:rPr>
        <w:t xml:space="preserve"> 2025.</w:t>
      </w:r>
    </w:p>
    <w:p w14:paraId="7EC0ECCA"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4.</w:t>
      </w:r>
      <w:r w:rsidRPr="00004FD5">
        <w:rPr>
          <w:rFonts w:ascii="Times New Roman" w:hAnsi="Times New Roman" w:cs="Times New Roman" w:hint="default"/>
          <w:sz w:val="22"/>
        </w:rPr>
        <w:tab/>
        <w:t xml:space="preserve">Handa P, Thomas S, Morgan-Stevenson V, et al. Iron alters macrophage polarization status and leads to steatohepatitis and fibrogenesis. </w:t>
      </w:r>
      <w:r w:rsidRPr="00004FD5">
        <w:rPr>
          <w:rFonts w:ascii="Times New Roman" w:hAnsi="Times New Roman" w:cs="Times New Roman" w:hint="default"/>
          <w:i/>
          <w:sz w:val="22"/>
        </w:rPr>
        <w:t>Journal of leukocyte biology</w:t>
      </w:r>
      <w:r w:rsidRPr="00004FD5">
        <w:rPr>
          <w:rFonts w:ascii="Times New Roman" w:hAnsi="Times New Roman" w:cs="Times New Roman" w:hint="default"/>
          <w:sz w:val="22"/>
        </w:rPr>
        <w:t xml:space="preserve"> 2019; </w:t>
      </w:r>
      <w:r w:rsidRPr="00004FD5">
        <w:rPr>
          <w:rFonts w:ascii="Times New Roman" w:hAnsi="Times New Roman" w:cs="Times New Roman" w:hint="default"/>
          <w:b/>
          <w:sz w:val="22"/>
        </w:rPr>
        <w:t>105</w:t>
      </w:r>
      <w:r w:rsidRPr="00004FD5">
        <w:rPr>
          <w:rFonts w:ascii="Times New Roman" w:hAnsi="Times New Roman" w:cs="Times New Roman" w:hint="default"/>
          <w:sz w:val="22"/>
        </w:rPr>
        <w:t>(5): 1015-26.</w:t>
      </w:r>
    </w:p>
    <w:p w14:paraId="7EC0ECCB"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t>45.</w:t>
      </w:r>
      <w:r w:rsidRPr="00004FD5">
        <w:rPr>
          <w:rFonts w:ascii="Times New Roman" w:hAnsi="Times New Roman" w:cs="Times New Roman" w:hint="default"/>
          <w:sz w:val="22"/>
        </w:rPr>
        <w:tab/>
        <w:t xml:space="preserve">Ganz T, Nemeth E. Iron homeostasis in host defence and inflammation. </w:t>
      </w:r>
      <w:r w:rsidRPr="00004FD5">
        <w:rPr>
          <w:rFonts w:ascii="Times New Roman" w:hAnsi="Times New Roman" w:cs="Times New Roman" w:hint="default"/>
          <w:i/>
          <w:sz w:val="22"/>
        </w:rPr>
        <w:t>Nature reviews Immunology</w:t>
      </w:r>
      <w:r w:rsidRPr="00004FD5">
        <w:rPr>
          <w:rFonts w:ascii="Times New Roman" w:hAnsi="Times New Roman" w:cs="Times New Roman" w:hint="default"/>
          <w:sz w:val="22"/>
        </w:rPr>
        <w:t xml:space="preserve"> 2015; </w:t>
      </w:r>
      <w:r w:rsidRPr="00004FD5">
        <w:rPr>
          <w:rFonts w:ascii="Times New Roman" w:hAnsi="Times New Roman" w:cs="Times New Roman" w:hint="default"/>
          <w:b/>
          <w:sz w:val="22"/>
        </w:rPr>
        <w:t>15</w:t>
      </w:r>
      <w:r w:rsidRPr="00004FD5">
        <w:rPr>
          <w:rFonts w:ascii="Times New Roman" w:hAnsi="Times New Roman" w:cs="Times New Roman" w:hint="default"/>
          <w:sz w:val="22"/>
        </w:rPr>
        <w:t>(8): 500-10.</w:t>
      </w:r>
    </w:p>
    <w:p w14:paraId="7EC0ECCC" w14:textId="77777777" w:rsidR="00363439" w:rsidRPr="00004FD5" w:rsidRDefault="00000000">
      <w:pPr>
        <w:pStyle w:val="EndNoteBibliography"/>
        <w:rPr>
          <w:rFonts w:ascii="Times New Roman" w:hAnsi="Times New Roman" w:cs="Times New Roman" w:hint="default"/>
          <w:sz w:val="22"/>
        </w:rPr>
      </w:pPr>
      <w:r w:rsidRPr="00004FD5">
        <w:rPr>
          <w:rFonts w:ascii="Times New Roman" w:hAnsi="Times New Roman" w:cs="Times New Roman" w:hint="default"/>
          <w:sz w:val="22"/>
        </w:rPr>
        <w:lastRenderedPageBreak/>
        <w:t>46.</w:t>
      </w:r>
      <w:r w:rsidRPr="00004FD5">
        <w:rPr>
          <w:rFonts w:ascii="Times New Roman" w:hAnsi="Times New Roman" w:cs="Times New Roman" w:hint="default"/>
          <w:sz w:val="22"/>
        </w:rPr>
        <w:tab/>
        <w:t xml:space="preserve">Robson KJ, Lehmann DJ, Wimhurst VL, et al. Synergy between the C2 allele of transferrin and the C282Y allele of the haemochromatosis gene (HFE) as risk factors for developing Alzheimer's disease. </w:t>
      </w:r>
      <w:r w:rsidRPr="00004FD5">
        <w:rPr>
          <w:rFonts w:ascii="Times New Roman" w:hAnsi="Times New Roman" w:cs="Times New Roman" w:hint="default"/>
          <w:i/>
          <w:sz w:val="22"/>
        </w:rPr>
        <w:t>Journal of medical genetics</w:t>
      </w:r>
      <w:r w:rsidRPr="00004FD5">
        <w:rPr>
          <w:rFonts w:ascii="Times New Roman" w:hAnsi="Times New Roman" w:cs="Times New Roman" w:hint="default"/>
          <w:sz w:val="22"/>
        </w:rPr>
        <w:t xml:space="preserve"> 2004; </w:t>
      </w:r>
      <w:r w:rsidRPr="00004FD5">
        <w:rPr>
          <w:rFonts w:ascii="Times New Roman" w:hAnsi="Times New Roman" w:cs="Times New Roman" w:hint="default"/>
          <w:b/>
          <w:sz w:val="22"/>
        </w:rPr>
        <w:t>41</w:t>
      </w:r>
      <w:r w:rsidRPr="00004FD5">
        <w:rPr>
          <w:rFonts w:ascii="Times New Roman" w:hAnsi="Times New Roman" w:cs="Times New Roman" w:hint="default"/>
          <w:sz w:val="22"/>
        </w:rPr>
        <w:t>(4): 261-5.</w:t>
      </w:r>
    </w:p>
    <w:p w14:paraId="7EC0ECCD" w14:textId="77777777" w:rsidR="00363439" w:rsidRPr="00004FD5" w:rsidRDefault="00000000">
      <w:pPr>
        <w:widowControl/>
        <w:spacing w:line="480" w:lineRule="auto"/>
        <w:jc w:val="left"/>
        <w:rPr>
          <w:rFonts w:ascii="Times New Roman" w:hAnsi="Times New Roman" w:cs="Times New Roman"/>
          <w:b/>
          <w:bCs/>
          <w:sz w:val="22"/>
        </w:rPr>
      </w:pPr>
      <w:r w:rsidRPr="00004FD5">
        <w:rPr>
          <w:rFonts w:ascii="Times New Roman" w:hAnsi="Times New Roman" w:cs="Times New Roman"/>
          <w:sz w:val="22"/>
        </w:rPr>
        <w:fldChar w:fldCharType="end"/>
      </w:r>
      <w:bookmarkEnd w:id="37"/>
      <w:r w:rsidRPr="00004FD5">
        <w:rPr>
          <w:rFonts w:ascii="Times New Roman" w:hAnsi="Times New Roman" w:cs="Times New Roman"/>
          <w:b/>
          <w:bCs/>
          <w:sz w:val="22"/>
        </w:rPr>
        <w:br w:type="page"/>
      </w:r>
    </w:p>
    <w:p w14:paraId="7EC0ECCE"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lastRenderedPageBreak/>
        <w:t>TABLE LEGENDS</w:t>
      </w:r>
    </w:p>
    <w:p w14:paraId="7EC0ECCF" w14:textId="77777777" w:rsidR="00363439" w:rsidRPr="00004FD5" w:rsidRDefault="00000000">
      <w:pPr>
        <w:spacing w:line="480" w:lineRule="auto"/>
        <w:jc w:val="left"/>
        <w:rPr>
          <w:rFonts w:ascii="Times New Roman" w:hAnsi="Times New Roman" w:cs="Times New Roman"/>
          <w:sz w:val="22"/>
        </w:rPr>
      </w:pPr>
      <w:r w:rsidRPr="00004FD5">
        <w:rPr>
          <w:rFonts w:ascii="Times New Roman" w:hAnsi="Times New Roman" w:cs="Times New Roman"/>
          <w:b/>
          <w:bCs/>
          <w:sz w:val="22"/>
        </w:rPr>
        <w:t>Table 1</w:t>
      </w:r>
      <w:r w:rsidRPr="00004FD5">
        <w:rPr>
          <w:rFonts w:ascii="Times New Roman" w:hAnsi="Times New Roman" w:cs="Times New Roman"/>
          <w:sz w:val="22"/>
        </w:rPr>
        <w:t xml:space="preserve">. </w:t>
      </w:r>
      <w:r w:rsidRPr="00004FD5">
        <w:rPr>
          <w:rFonts w:ascii="Times New Roman" w:hAnsi="Times New Roman" w:cs="Times New Roman"/>
          <w:b/>
          <w:bCs/>
          <w:sz w:val="22"/>
        </w:rPr>
        <w:t>Comparison of clinical and laboratory parameters according to hepatic iron deposit location.</w:t>
      </w:r>
    </w:p>
    <w:p w14:paraId="7EC0ECD0"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Table 2</w:t>
      </w:r>
      <w:r w:rsidRPr="00004FD5">
        <w:rPr>
          <w:rFonts w:ascii="Times New Roman" w:hAnsi="Times New Roman" w:cs="Times New Roman"/>
          <w:sz w:val="22"/>
        </w:rPr>
        <w:t xml:space="preserve">. </w:t>
      </w:r>
      <w:r w:rsidRPr="00004FD5">
        <w:rPr>
          <w:rFonts w:ascii="Times New Roman" w:hAnsi="Times New Roman" w:cs="Times New Roman"/>
          <w:b/>
          <w:bCs/>
          <w:sz w:val="22"/>
        </w:rPr>
        <w:t>Effects of iron-related genes and locations of hepatic iron deposition on the severity of liver fibrosis.</w:t>
      </w:r>
    </w:p>
    <w:p w14:paraId="7EC0ECD1"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Table 3. Characteristics of study participants, stratified by TF-rs1049296 polymorphism.</w:t>
      </w:r>
    </w:p>
    <w:p w14:paraId="7EC0ECD2" w14:textId="77777777" w:rsidR="00363439" w:rsidRPr="00004FD5" w:rsidRDefault="00000000">
      <w:pPr>
        <w:spacing w:line="480" w:lineRule="auto"/>
        <w:jc w:val="left"/>
        <w:rPr>
          <w:rFonts w:ascii="Times New Roman" w:hAnsi="Times New Roman" w:cs="Times New Roman"/>
          <w:b/>
          <w:bCs/>
          <w:sz w:val="22"/>
        </w:rPr>
      </w:pPr>
      <w:r w:rsidRPr="00004FD5">
        <w:rPr>
          <w:rFonts w:ascii="Times New Roman" w:hAnsi="Times New Roman" w:cs="Times New Roman"/>
          <w:b/>
          <w:bCs/>
          <w:sz w:val="22"/>
        </w:rPr>
        <w:t>Table 4. Univariable and multivariable logistic regression analysis of factors associated with fibrosis stage.</w:t>
      </w:r>
    </w:p>
    <w:p w14:paraId="7EC0ECD3" w14:textId="77777777" w:rsidR="00363439" w:rsidRPr="00004FD5" w:rsidRDefault="00000000">
      <w:pPr>
        <w:widowControl/>
        <w:spacing w:line="480" w:lineRule="auto"/>
        <w:jc w:val="left"/>
        <w:rPr>
          <w:rFonts w:ascii="Times New Roman" w:hAnsi="Times New Roman" w:cs="Times New Roman"/>
          <w:b/>
          <w:bCs/>
          <w:sz w:val="22"/>
        </w:rPr>
      </w:pPr>
      <w:r w:rsidRPr="00004FD5">
        <w:rPr>
          <w:rFonts w:ascii="Times New Roman" w:hAnsi="Times New Roman" w:cs="Times New Roman"/>
          <w:b/>
          <w:bCs/>
          <w:sz w:val="22"/>
        </w:rPr>
        <w:t>Table 5. Association between TF-rs1049296 genotype and liver fibrosis, stratified by sex and hepatic iron deposition.</w:t>
      </w:r>
    </w:p>
    <w:p w14:paraId="7EC0ECD4" w14:textId="77777777" w:rsidR="00363439" w:rsidRPr="00004FD5" w:rsidRDefault="00363439">
      <w:pPr>
        <w:widowControl/>
        <w:spacing w:line="480" w:lineRule="auto"/>
        <w:jc w:val="left"/>
        <w:rPr>
          <w:rFonts w:ascii="Times New Roman" w:hAnsi="Times New Roman" w:cs="Times New Roman"/>
          <w:b/>
          <w:bCs/>
          <w:sz w:val="22"/>
        </w:rPr>
      </w:pPr>
    </w:p>
    <w:p w14:paraId="7EC0ECD5" w14:textId="77777777" w:rsidR="00363439" w:rsidRPr="00004FD5" w:rsidRDefault="00000000">
      <w:pPr>
        <w:widowControl/>
        <w:spacing w:line="480" w:lineRule="auto"/>
        <w:jc w:val="left"/>
        <w:rPr>
          <w:rFonts w:ascii="Times New Roman" w:eastAsia="SimSun" w:hAnsi="Times New Roman" w:cs="Times New Roman"/>
          <w:b/>
          <w:sz w:val="22"/>
        </w:rPr>
      </w:pPr>
      <w:r w:rsidRPr="00004FD5">
        <w:rPr>
          <w:rFonts w:ascii="Times New Roman" w:eastAsia="SimSun" w:hAnsi="Times New Roman" w:cs="Times New Roman"/>
          <w:b/>
          <w:sz w:val="22"/>
        </w:rPr>
        <w:t>FIGURE LEGEND</w:t>
      </w:r>
    </w:p>
    <w:p w14:paraId="7EC0ECD6" w14:textId="77777777" w:rsidR="00363439" w:rsidRDefault="00000000">
      <w:pPr>
        <w:spacing w:line="480" w:lineRule="auto"/>
        <w:jc w:val="left"/>
        <w:rPr>
          <w:rFonts w:ascii="Times New Roman" w:eastAsia="SimSun" w:hAnsi="Times New Roman" w:cs="Times New Roman"/>
          <w:b/>
          <w:bCs/>
          <w:sz w:val="22"/>
        </w:rPr>
      </w:pPr>
      <w:r w:rsidRPr="00004FD5">
        <w:rPr>
          <w:rFonts w:ascii="Times New Roman" w:eastAsia="SimSun" w:hAnsi="Times New Roman" w:cs="Times New Roman"/>
          <w:b/>
          <w:bCs/>
          <w:sz w:val="22"/>
        </w:rPr>
        <w:t>Figure 1. Flowchart for the study.</w:t>
      </w:r>
    </w:p>
    <w:sectPr w:rsidR="00363439">
      <w:footerReference w:type="even" r:id="rId8"/>
      <w:footerReference w:type="default" r:id="rId9"/>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E374A" w14:textId="77777777" w:rsidR="00B030A6" w:rsidRDefault="00B030A6">
      <w:r>
        <w:separator/>
      </w:r>
    </w:p>
  </w:endnote>
  <w:endnote w:type="continuationSeparator" w:id="0">
    <w:p w14:paraId="3E9A5EF6" w14:textId="77777777" w:rsidR="00B030A6" w:rsidRDefault="00B03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Bold">
    <w:altName w:val="Microsoft YaHei"/>
    <w:charset w:val="86"/>
    <w:family w:val="auto"/>
    <w:pitch w:val="default"/>
    <w:sig w:usb0="00000000" w:usb1="00000000" w:usb2="00000010" w:usb3="00000000" w:csb0="00040000" w:csb1="00000000"/>
  </w:font>
  <w:font w:name="AdvPA564">
    <w:altName w:val="Microsoft YaHei"/>
    <w:charset w:val="86"/>
    <w:family w:val="auto"/>
    <w:pitch w:val="default"/>
    <w:sig w:usb0="00000000" w:usb1="00000000" w:usb2="00000010" w:usb3="00000000" w:csb0="00040000"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9180394"/>
    </w:sdtPr>
    <w:sdtContent>
      <w:p w14:paraId="7EC0ECD7" w14:textId="77777777" w:rsidR="00363439"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p>
    </w:sdtContent>
  </w:sdt>
  <w:p w14:paraId="7EC0ECD8" w14:textId="77777777" w:rsidR="00363439" w:rsidRDefault="003634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67395317"/>
    </w:sdtPr>
    <w:sdtContent>
      <w:p w14:paraId="7EC0ECD9" w14:textId="77777777" w:rsidR="00363439"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p>
    </w:sdtContent>
  </w:sdt>
  <w:p w14:paraId="7EC0ECDA" w14:textId="77777777" w:rsidR="00363439" w:rsidRDefault="0036343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98E85" w14:textId="77777777" w:rsidR="00B030A6" w:rsidRDefault="00B030A6">
      <w:r>
        <w:separator/>
      </w:r>
    </w:p>
  </w:footnote>
  <w:footnote w:type="continuationSeparator" w:id="0">
    <w:p w14:paraId="6632D867" w14:textId="77777777" w:rsidR="00B030A6" w:rsidRDefault="00B030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hyphenationZone w:val="283"/>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0MDQzN7SwNLM0NTdS0lEKTi0uzszPAykwNq4FAONzBpwtAAAA"/>
    <w:docVar w:name="commondata" w:val="eyJoZGlkIjoiMTU3OWNlNWI5YzQ2OTUzZGQ0NmRkMmQ3Yjk4YzM4NDAifQ=="/>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0vvzxvbw50egewwazxrwxkp0ttsspfrvt2&quot;&gt;文章汇总&lt;record-ids&gt;&lt;item&gt;206&lt;/item&gt;&lt;item&gt;239&lt;/item&gt;&lt;item&gt;898&lt;/item&gt;&lt;item&gt;983&lt;/item&gt;&lt;item&gt;1942&lt;/item&gt;&lt;item&gt;1947&lt;/item&gt;&lt;item&gt;1972&lt;/item&gt;&lt;item&gt;2044&lt;/item&gt;&lt;/record-ids&gt;&lt;/item&gt;&lt;/Libraries&gt;"/>
  </w:docVars>
  <w:rsids>
    <w:rsidRoot w:val="00A84880"/>
    <w:rsid w:val="00001A3C"/>
    <w:rsid w:val="00002DBA"/>
    <w:rsid w:val="000032EE"/>
    <w:rsid w:val="00004FD5"/>
    <w:rsid w:val="00006512"/>
    <w:rsid w:val="00011697"/>
    <w:rsid w:val="000162AA"/>
    <w:rsid w:val="0001784F"/>
    <w:rsid w:val="00020B37"/>
    <w:rsid w:val="00021491"/>
    <w:rsid w:val="00023498"/>
    <w:rsid w:val="00026783"/>
    <w:rsid w:val="000276E8"/>
    <w:rsid w:val="00030A2C"/>
    <w:rsid w:val="00032129"/>
    <w:rsid w:val="00036038"/>
    <w:rsid w:val="00040DB5"/>
    <w:rsid w:val="0004246E"/>
    <w:rsid w:val="00044585"/>
    <w:rsid w:val="00044AAC"/>
    <w:rsid w:val="00044C72"/>
    <w:rsid w:val="00052160"/>
    <w:rsid w:val="00052AB0"/>
    <w:rsid w:val="000539A1"/>
    <w:rsid w:val="00055571"/>
    <w:rsid w:val="00055E72"/>
    <w:rsid w:val="00056DEC"/>
    <w:rsid w:val="00064DD5"/>
    <w:rsid w:val="00067C60"/>
    <w:rsid w:val="00073496"/>
    <w:rsid w:val="000739E6"/>
    <w:rsid w:val="00074CD8"/>
    <w:rsid w:val="00076553"/>
    <w:rsid w:val="00077213"/>
    <w:rsid w:val="00080D0C"/>
    <w:rsid w:val="000879A7"/>
    <w:rsid w:val="00087BF1"/>
    <w:rsid w:val="00091AEE"/>
    <w:rsid w:val="00094E48"/>
    <w:rsid w:val="000A281E"/>
    <w:rsid w:val="000A2DD3"/>
    <w:rsid w:val="000A554D"/>
    <w:rsid w:val="000A6D2D"/>
    <w:rsid w:val="000B2756"/>
    <w:rsid w:val="000B5F92"/>
    <w:rsid w:val="000B643C"/>
    <w:rsid w:val="000C68AE"/>
    <w:rsid w:val="000C69E9"/>
    <w:rsid w:val="000D6305"/>
    <w:rsid w:val="000D6628"/>
    <w:rsid w:val="000D669C"/>
    <w:rsid w:val="000D7BC7"/>
    <w:rsid w:val="000E1B60"/>
    <w:rsid w:val="000E2993"/>
    <w:rsid w:val="000E3765"/>
    <w:rsid w:val="000E5095"/>
    <w:rsid w:val="000E5450"/>
    <w:rsid w:val="000E6650"/>
    <w:rsid w:val="000F063F"/>
    <w:rsid w:val="000F7576"/>
    <w:rsid w:val="000F7952"/>
    <w:rsid w:val="00101B63"/>
    <w:rsid w:val="00101CEA"/>
    <w:rsid w:val="0010700B"/>
    <w:rsid w:val="001106D1"/>
    <w:rsid w:val="00110B3A"/>
    <w:rsid w:val="00113B61"/>
    <w:rsid w:val="00114252"/>
    <w:rsid w:val="00122589"/>
    <w:rsid w:val="001236E2"/>
    <w:rsid w:val="00126A5E"/>
    <w:rsid w:val="001300AF"/>
    <w:rsid w:val="0013460F"/>
    <w:rsid w:val="00135CFD"/>
    <w:rsid w:val="00135F23"/>
    <w:rsid w:val="001368F3"/>
    <w:rsid w:val="00141650"/>
    <w:rsid w:val="00152634"/>
    <w:rsid w:val="00153193"/>
    <w:rsid w:val="001532A4"/>
    <w:rsid w:val="00155570"/>
    <w:rsid w:val="00155D0D"/>
    <w:rsid w:val="001566C4"/>
    <w:rsid w:val="001600E3"/>
    <w:rsid w:val="00164CDD"/>
    <w:rsid w:val="00167AC3"/>
    <w:rsid w:val="00172704"/>
    <w:rsid w:val="001766BC"/>
    <w:rsid w:val="0017688A"/>
    <w:rsid w:val="00176E25"/>
    <w:rsid w:val="00177B86"/>
    <w:rsid w:val="00182759"/>
    <w:rsid w:val="00183D46"/>
    <w:rsid w:val="0018440E"/>
    <w:rsid w:val="0018557E"/>
    <w:rsid w:val="00185C84"/>
    <w:rsid w:val="00192BBF"/>
    <w:rsid w:val="00194F9D"/>
    <w:rsid w:val="001A033C"/>
    <w:rsid w:val="001A4EC5"/>
    <w:rsid w:val="001B44C6"/>
    <w:rsid w:val="001B49A1"/>
    <w:rsid w:val="001B5557"/>
    <w:rsid w:val="001C117E"/>
    <w:rsid w:val="001C32FF"/>
    <w:rsid w:val="001C3EC2"/>
    <w:rsid w:val="001D32B5"/>
    <w:rsid w:val="001D43F5"/>
    <w:rsid w:val="001D7FAA"/>
    <w:rsid w:val="001E1CCE"/>
    <w:rsid w:val="001E37A4"/>
    <w:rsid w:val="001E415C"/>
    <w:rsid w:val="001E6146"/>
    <w:rsid w:val="001E7679"/>
    <w:rsid w:val="001E7B0A"/>
    <w:rsid w:val="001F0581"/>
    <w:rsid w:val="001F6A3D"/>
    <w:rsid w:val="001F7714"/>
    <w:rsid w:val="001F7D3A"/>
    <w:rsid w:val="002011C4"/>
    <w:rsid w:val="00203435"/>
    <w:rsid w:val="00210804"/>
    <w:rsid w:val="0021451B"/>
    <w:rsid w:val="00216F0E"/>
    <w:rsid w:val="002179B8"/>
    <w:rsid w:val="00221BDC"/>
    <w:rsid w:val="00222A07"/>
    <w:rsid w:val="00224064"/>
    <w:rsid w:val="0022445F"/>
    <w:rsid w:val="002249FE"/>
    <w:rsid w:val="00225025"/>
    <w:rsid w:val="00225349"/>
    <w:rsid w:val="00225DC0"/>
    <w:rsid w:val="0023015B"/>
    <w:rsid w:val="002306DF"/>
    <w:rsid w:val="002318EA"/>
    <w:rsid w:val="0023294E"/>
    <w:rsid w:val="00234588"/>
    <w:rsid w:val="00234C91"/>
    <w:rsid w:val="0023591A"/>
    <w:rsid w:val="00235A9C"/>
    <w:rsid w:val="002402D6"/>
    <w:rsid w:val="0024098D"/>
    <w:rsid w:val="00241CE6"/>
    <w:rsid w:val="00242662"/>
    <w:rsid w:val="002446FC"/>
    <w:rsid w:val="002511B3"/>
    <w:rsid w:val="002521C9"/>
    <w:rsid w:val="00252A41"/>
    <w:rsid w:val="002541D0"/>
    <w:rsid w:val="00260406"/>
    <w:rsid w:val="00260B4D"/>
    <w:rsid w:val="00263E42"/>
    <w:rsid w:val="00264486"/>
    <w:rsid w:val="00271C41"/>
    <w:rsid w:val="00271FE9"/>
    <w:rsid w:val="00274D2B"/>
    <w:rsid w:val="00280615"/>
    <w:rsid w:val="0028576C"/>
    <w:rsid w:val="00286C7B"/>
    <w:rsid w:val="00287D56"/>
    <w:rsid w:val="00292269"/>
    <w:rsid w:val="002949B6"/>
    <w:rsid w:val="00295E3B"/>
    <w:rsid w:val="002A32B3"/>
    <w:rsid w:val="002A6CB3"/>
    <w:rsid w:val="002A6D1F"/>
    <w:rsid w:val="002B4EBD"/>
    <w:rsid w:val="002B7693"/>
    <w:rsid w:val="002B7788"/>
    <w:rsid w:val="002B7BBA"/>
    <w:rsid w:val="002C0335"/>
    <w:rsid w:val="002C296C"/>
    <w:rsid w:val="002C3AAE"/>
    <w:rsid w:val="002C409F"/>
    <w:rsid w:val="002C6CBA"/>
    <w:rsid w:val="002D118D"/>
    <w:rsid w:val="002D1C88"/>
    <w:rsid w:val="002D42B2"/>
    <w:rsid w:val="002E0AC4"/>
    <w:rsid w:val="002E22C3"/>
    <w:rsid w:val="002E298B"/>
    <w:rsid w:val="002E5304"/>
    <w:rsid w:val="002F3B32"/>
    <w:rsid w:val="002F5664"/>
    <w:rsid w:val="002F7AEC"/>
    <w:rsid w:val="003005AD"/>
    <w:rsid w:val="00310F64"/>
    <w:rsid w:val="003117F6"/>
    <w:rsid w:val="003138D4"/>
    <w:rsid w:val="00322481"/>
    <w:rsid w:val="00322815"/>
    <w:rsid w:val="00326258"/>
    <w:rsid w:val="00333C92"/>
    <w:rsid w:val="00334C58"/>
    <w:rsid w:val="003352D3"/>
    <w:rsid w:val="00335AF7"/>
    <w:rsid w:val="00344C1F"/>
    <w:rsid w:val="003455C3"/>
    <w:rsid w:val="003460CB"/>
    <w:rsid w:val="00347101"/>
    <w:rsid w:val="00350D37"/>
    <w:rsid w:val="00351D0D"/>
    <w:rsid w:val="00352365"/>
    <w:rsid w:val="00353FD3"/>
    <w:rsid w:val="00361F0F"/>
    <w:rsid w:val="00362E01"/>
    <w:rsid w:val="00363439"/>
    <w:rsid w:val="00367645"/>
    <w:rsid w:val="00372AC6"/>
    <w:rsid w:val="003744BA"/>
    <w:rsid w:val="00375412"/>
    <w:rsid w:val="00375F00"/>
    <w:rsid w:val="003760EE"/>
    <w:rsid w:val="0037766A"/>
    <w:rsid w:val="00380407"/>
    <w:rsid w:val="00382664"/>
    <w:rsid w:val="003839E1"/>
    <w:rsid w:val="00385926"/>
    <w:rsid w:val="00391F73"/>
    <w:rsid w:val="00393734"/>
    <w:rsid w:val="00393D6C"/>
    <w:rsid w:val="0039722B"/>
    <w:rsid w:val="003975AF"/>
    <w:rsid w:val="003A1AD2"/>
    <w:rsid w:val="003A1FD4"/>
    <w:rsid w:val="003A2651"/>
    <w:rsid w:val="003A2710"/>
    <w:rsid w:val="003A6A70"/>
    <w:rsid w:val="003B297B"/>
    <w:rsid w:val="003B56B9"/>
    <w:rsid w:val="003B7A2E"/>
    <w:rsid w:val="003C1D0B"/>
    <w:rsid w:val="003C3477"/>
    <w:rsid w:val="003C43DB"/>
    <w:rsid w:val="003C7841"/>
    <w:rsid w:val="003D2119"/>
    <w:rsid w:val="003D436B"/>
    <w:rsid w:val="003D64CE"/>
    <w:rsid w:val="003D74F4"/>
    <w:rsid w:val="003D7E6C"/>
    <w:rsid w:val="003E3DC9"/>
    <w:rsid w:val="003E53CC"/>
    <w:rsid w:val="003E544D"/>
    <w:rsid w:val="003E5894"/>
    <w:rsid w:val="003F063F"/>
    <w:rsid w:val="003F3026"/>
    <w:rsid w:val="004009BA"/>
    <w:rsid w:val="00401AFE"/>
    <w:rsid w:val="004021E3"/>
    <w:rsid w:val="00402890"/>
    <w:rsid w:val="0040580A"/>
    <w:rsid w:val="0040710F"/>
    <w:rsid w:val="00407693"/>
    <w:rsid w:val="00414D57"/>
    <w:rsid w:val="004202DF"/>
    <w:rsid w:val="0042323C"/>
    <w:rsid w:val="004234E8"/>
    <w:rsid w:val="00426371"/>
    <w:rsid w:val="004309EC"/>
    <w:rsid w:val="00431A1F"/>
    <w:rsid w:val="00431DB9"/>
    <w:rsid w:val="00431E6F"/>
    <w:rsid w:val="004320F6"/>
    <w:rsid w:val="00433514"/>
    <w:rsid w:val="0043636F"/>
    <w:rsid w:val="004379C9"/>
    <w:rsid w:val="004418A0"/>
    <w:rsid w:val="004425EA"/>
    <w:rsid w:val="00442B2A"/>
    <w:rsid w:val="00442C7C"/>
    <w:rsid w:val="004434EF"/>
    <w:rsid w:val="00446713"/>
    <w:rsid w:val="00452274"/>
    <w:rsid w:val="00453BD6"/>
    <w:rsid w:val="00454B03"/>
    <w:rsid w:val="00456094"/>
    <w:rsid w:val="004560B6"/>
    <w:rsid w:val="00461D23"/>
    <w:rsid w:val="004624AF"/>
    <w:rsid w:val="00464B84"/>
    <w:rsid w:val="00466849"/>
    <w:rsid w:val="004669E9"/>
    <w:rsid w:val="00467AA9"/>
    <w:rsid w:val="00475F74"/>
    <w:rsid w:val="00476342"/>
    <w:rsid w:val="00476EEE"/>
    <w:rsid w:val="00481AC6"/>
    <w:rsid w:val="00483A8C"/>
    <w:rsid w:val="00483D07"/>
    <w:rsid w:val="00490766"/>
    <w:rsid w:val="004925D6"/>
    <w:rsid w:val="004960CE"/>
    <w:rsid w:val="004A27E9"/>
    <w:rsid w:val="004A365E"/>
    <w:rsid w:val="004A41EB"/>
    <w:rsid w:val="004A5DFB"/>
    <w:rsid w:val="004B0A88"/>
    <w:rsid w:val="004B108C"/>
    <w:rsid w:val="004B1215"/>
    <w:rsid w:val="004B3020"/>
    <w:rsid w:val="004B65DD"/>
    <w:rsid w:val="004B67DA"/>
    <w:rsid w:val="004C012C"/>
    <w:rsid w:val="004C20C7"/>
    <w:rsid w:val="004C28EC"/>
    <w:rsid w:val="004C411F"/>
    <w:rsid w:val="004C5293"/>
    <w:rsid w:val="004C6983"/>
    <w:rsid w:val="004D38FA"/>
    <w:rsid w:val="004D670F"/>
    <w:rsid w:val="004E068D"/>
    <w:rsid w:val="004E3823"/>
    <w:rsid w:val="004E4240"/>
    <w:rsid w:val="004E5BCE"/>
    <w:rsid w:val="004F5EF7"/>
    <w:rsid w:val="005000BC"/>
    <w:rsid w:val="00503E4A"/>
    <w:rsid w:val="00505213"/>
    <w:rsid w:val="00513639"/>
    <w:rsid w:val="00522930"/>
    <w:rsid w:val="00523466"/>
    <w:rsid w:val="005246D3"/>
    <w:rsid w:val="00527225"/>
    <w:rsid w:val="0053011A"/>
    <w:rsid w:val="0053141D"/>
    <w:rsid w:val="00537BAA"/>
    <w:rsid w:val="00537E93"/>
    <w:rsid w:val="00544B46"/>
    <w:rsid w:val="005462F3"/>
    <w:rsid w:val="005539D2"/>
    <w:rsid w:val="005545C2"/>
    <w:rsid w:val="005549FD"/>
    <w:rsid w:val="00560CE4"/>
    <w:rsid w:val="00561D4B"/>
    <w:rsid w:val="00561DD2"/>
    <w:rsid w:val="00562D6F"/>
    <w:rsid w:val="00565B5D"/>
    <w:rsid w:val="0056646C"/>
    <w:rsid w:val="00566840"/>
    <w:rsid w:val="005707C8"/>
    <w:rsid w:val="00571101"/>
    <w:rsid w:val="0057180D"/>
    <w:rsid w:val="00577CA5"/>
    <w:rsid w:val="00580723"/>
    <w:rsid w:val="005821BC"/>
    <w:rsid w:val="005821C4"/>
    <w:rsid w:val="0058274D"/>
    <w:rsid w:val="00582890"/>
    <w:rsid w:val="00583EE3"/>
    <w:rsid w:val="00585429"/>
    <w:rsid w:val="00586B19"/>
    <w:rsid w:val="00594240"/>
    <w:rsid w:val="005A1254"/>
    <w:rsid w:val="005A3BBE"/>
    <w:rsid w:val="005B1A77"/>
    <w:rsid w:val="005B61E4"/>
    <w:rsid w:val="005C029E"/>
    <w:rsid w:val="005C2307"/>
    <w:rsid w:val="005C2499"/>
    <w:rsid w:val="005C5CCE"/>
    <w:rsid w:val="005C75BB"/>
    <w:rsid w:val="005C78D3"/>
    <w:rsid w:val="005D02CF"/>
    <w:rsid w:val="005D2CFC"/>
    <w:rsid w:val="005D40E1"/>
    <w:rsid w:val="005F12F2"/>
    <w:rsid w:val="005F3FEF"/>
    <w:rsid w:val="005F6F87"/>
    <w:rsid w:val="006003D4"/>
    <w:rsid w:val="0060197F"/>
    <w:rsid w:val="00602B4A"/>
    <w:rsid w:val="006042D3"/>
    <w:rsid w:val="00604736"/>
    <w:rsid w:val="0060507C"/>
    <w:rsid w:val="006073CC"/>
    <w:rsid w:val="00610FBE"/>
    <w:rsid w:val="006126C0"/>
    <w:rsid w:val="00612BBE"/>
    <w:rsid w:val="0061380C"/>
    <w:rsid w:val="006176CA"/>
    <w:rsid w:val="00627DCD"/>
    <w:rsid w:val="006308A2"/>
    <w:rsid w:val="00630CD0"/>
    <w:rsid w:val="006320F0"/>
    <w:rsid w:val="006328EC"/>
    <w:rsid w:val="00636D9D"/>
    <w:rsid w:val="00636E1A"/>
    <w:rsid w:val="0063779C"/>
    <w:rsid w:val="00637EFF"/>
    <w:rsid w:val="00640BBC"/>
    <w:rsid w:val="00641B63"/>
    <w:rsid w:val="0064515F"/>
    <w:rsid w:val="00645A31"/>
    <w:rsid w:val="00646D8C"/>
    <w:rsid w:val="00647375"/>
    <w:rsid w:val="00652943"/>
    <w:rsid w:val="00652D4E"/>
    <w:rsid w:val="006557B5"/>
    <w:rsid w:val="0065671E"/>
    <w:rsid w:val="00660A31"/>
    <w:rsid w:val="006633AF"/>
    <w:rsid w:val="006712AB"/>
    <w:rsid w:val="00673363"/>
    <w:rsid w:val="0068195C"/>
    <w:rsid w:val="0068516A"/>
    <w:rsid w:val="00685184"/>
    <w:rsid w:val="00685290"/>
    <w:rsid w:val="00687680"/>
    <w:rsid w:val="00692975"/>
    <w:rsid w:val="00692CAF"/>
    <w:rsid w:val="00694908"/>
    <w:rsid w:val="00695E89"/>
    <w:rsid w:val="006A6EF4"/>
    <w:rsid w:val="006A708E"/>
    <w:rsid w:val="006A72DB"/>
    <w:rsid w:val="006B1D56"/>
    <w:rsid w:val="006B7675"/>
    <w:rsid w:val="006C3AC1"/>
    <w:rsid w:val="006C3E71"/>
    <w:rsid w:val="006C7580"/>
    <w:rsid w:val="006D0A23"/>
    <w:rsid w:val="006D10DF"/>
    <w:rsid w:val="006D3DB8"/>
    <w:rsid w:val="006D7C3C"/>
    <w:rsid w:val="006E166C"/>
    <w:rsid w:val="006E498E"/>
    <w:rsid w:val="006E5481"/>
    <w:rsid w:val="006F0C16"/>
    <w:rsid w:val="006F447D"/>
    <w:rsid w:val="006F52BE"/>
    <w:rsid w:val="006F7E9C"/>
    <w:rsid w:val="00701A30"/>
    <w:rsid w:val="0072001A"/>
    <w:rsid w:val="00721758"/>
    <w:rsid w:val="007237E2"/>
    <w:rsid w:val="0072591D"/>
    <w:rsid w:val="00725D5D"/>
    <w:rsid w:val="00725D83"/>
    <w:rsid w:val="00727CCE"/>
    <w:rsid w:val="00730124"/>
    <w:rsid w:val="00730A9C"/>
    <w:rsid w:val="007312C7"/>
    <w:rsid w:val="00732611"/>
    <w:rsid w:val="00734FF9"/>
    <w:rsid w:val="00741EB4"/>
    <w:rsid w:val="00743DC6"/>
    <w:rsid w:val="007447C9"/>
    <w:rsid w:val="00750AB7"/>
    <w:rsid w:val="00750AF1"/>
    <w:rsid w:val="007576A5"/>
    <w:rsid w:val="00760786"/>
    <w:rsid w:val="007609B0"/>
    <w:rsid w:val="00761045"/>
    <w:rsid w:val="00765470"/>
    <w:rsid w:val="00771C00"/>
    <w:rsid w:val="00771EF2"/>
    <w:rsid w:val="00773264"/>
    <w:rsid w:val="00774B7D"/>
    <w:rsid w:val="00774FEE"/>
    <w:rsid w:val="0077696A"/>
    <w:rsid w:val="00776ABB"/>
    <w:rsid w:val="00777ED4"/>
    <w:rsid w:val="007808DF"/>
    <w:rsid w:val="0078588D"/>
    <w:rsid w:val="00787559"/>
    <w:rsid w:val="0079012D"/>
    <w:rsid w:val="007919E0"/>
    <w:rsid w:val="00792860"/>
    <w:rsid w:val="00793DB2"/>
    <w:rsid w:val="00794E4C"/>
    <w:rsid w:val="00795328"/>
    <w:rsid w:val="0079550A"/>
    <w:rsid w:val="00796727"/>
    <w:rsid w:val="00797A34"/>
    <w:rsid w:val="007A2A69"/>
    <w:rsid w:val="007A4A22"/>
    <w:rsid w:val="007A4AAC"/>
    <w:rsid w:val="007B03E3"/>
    <w:rsid w:val="007B2C9F"/>
    <w:rsid w:val="007B4AD7"/>
    <w:rsid w:val="007B4ADE"/>
    <w:rsid w:val="007B74CB"/>
    <w:rsid w:val="007D59CE"/>
    <w:rsid w:val="007D5FBD"/>
    <w:rsid w:val="007E05CE"/>
    <w:rsid w:val="007E1148"/>
    <w:rsid w:val="007E5749"/>
    <w:rsid w:val="007E6C31"/>
    <w:rsid w:val="007E78C4"/>
    <w:rsid w:val="007E7EAB"/>
    <w:rsid w:val="007F12D4"/>
    <w:rsid w:val="007F4113"/>
    <w:rsid w:val="007F7721"/>
    <w:rsid w:val="00803DD6"/>
    <w:rsid w:val="00804502"/>
    <w:rsid w:val="00804BF8"/>
    <w:rsid w:val="00805BEE"/>
    <w:rsid w:val="00806B7C"/>
    <w:rsid w:val="0081074F"/>
    <w:rsid w:val="008116B7"/>
    <w:rsid w:val="00813BFB"/>
    <w:rsid w:val="00814BE9"/>
    <w:rsid w:val="00820BEC"/>
    <w:rsid w:val="00820E57"/>
    <w:rsid w:val="00825B33"/>
    <w:rsid w:val="00830831"/>
    <w:rsid w:val="008318D9"/>
    <w:rsid w:val="00833211"/>
    <w:rsid w:val="0083343E"/>
    <w:rsid w:val="008367CF"/>
    <w:rsid w:val="0084062D"/>
    <w:rsid w:val="00842F2C"/>
    <w:rsid w:val="008504DF"/>
    <w:rsid w:val="008509A3"/>
    <w:rsid w:val="00850E27"/>
    <w:rsid w:val="0085263E"/>
    <w:rsid w:val="008529AE"/>
    <w:rsid w:val="008558BD"/>
    <w:rsid w:val="00860B7D"/>
    <w:rsid w:val="00861735"/>
    <w:rsid w:val="00861E80"/>
    <w:rsid w:val="0086736F"/>
    <w:rsid w:val="0087162B"/>
    <w:rsid w:val="00872D0B"/>
    <w:rsid w:val="00874404"/>
    <w:rsid w:val="00877AA7"/>
    <w:rsid w:val="00877B8E"/>
    <w:rsid w:val="00882241"/>
    <w:rsid w:val="00886B2D"/>
    <w:rsid w:val="00891F14"/>
    <w:rsid w:val="00893E1D"/>
    <w:rsid w:val="00894801"/>
    <w:rsid w:val="00896621"/>
    <w:rsid w:val="00897526"/>
    <w:rsid w:val="008A1993"/>
    <w:rsid w:val="008B3DBD"/>
    <w:rsid w:val="008B609B"/>
    <w:rsid w:val="008C1B00"/>
    <w:rsid w:val="008C68BF"/>
    <w:rsid w:val="008C6A12"/>
    <w:rsid w:val="008D2A22"/>
    <w:rsid w:val="008D3D9D"/>
    <w:rsid w:val="008D7FCC"/>
    <w:rsid w:val="008E0C99"/>
    <w:rsid w:val="008E3D4C"/>
    <w:rsid w:val="008E546E"/>
    <w:rsid w:val="008E6136"/>
    <w:rsid w:val="008E6391"/>
    <w:rsid w:val="008F13B4"/>
    <w:rsid w:val="008F230A"/>
    <w:rsid w:val="008F2333"/>
    <w:rsid w:val="008F4676"/>
    <w:rsid w:val="008F514D"/>
    <w:rsid w:val="008F5602"/>
    <w:rsid w:val="008F6151"/>
    <w:rsid w:val="008F75D9"/>
    <w:rsid w:val="009023F2"/>
    <w:rsid w:val="00904B2F"/>
    <w:rsid w:val="009078A5"/>
    <w:rsid w:val="00911333"/>
    <w:rsid w:val="00917AB1"/>
    <w:rsid w:val="009204A3"/>
    <w:rsid w:val="00923422"/>
    <w:rsid w:val="00926AB9"/>
    <w:rsid w:val="00927D44"/>
    <w:rsid w:val="00930844"/>
    <w:rsid w:val="00932344"/>
    <w:rsid w:val="00941F38"/>
    <w:rsid w:val="00942376"/>
    <w:rsid w:val="00946FF0"/>
    <w:rsid w:val="0094710C"/>
    <w:rsid w:val="00953E12"/>
    <w:rsid w:val="00954291"/>
    <w:rsid w:val="00960C3B"/>
    <w:rsid w:val="00963BA2"/>
    <w:rsid w:val="00965D3C"/>
    <w:rsid w:val="00966131"/>
    <w:rsid w:val="009671DB"/>
    <w:rsid w:val="00967A21"/>
    <w:rsid w:val="00972577"/>
    <w:rsid w:val="009729B1"/>
    <w:rsid w:val="00975462"/>
    <w:rsid w:val="0097574E"/>
    <w:rsid w:val="00975BFB"/>
    <w:rsid w:val="00975D43"/>
    <w:rsid w:val="00981E13"/>
    <w:rsid w:val="0098390E"/>
    <w:rsid w:val="00984B55"/>
    <w:rsid w:val="009870B5"/>
    <w:rsid w:val="0099005D"/>
    <w:rsid w:val="00991B11"/>
    <w:rsid w:val="00992FCD"/>
    <w:rsid w:val="009961DD"/>
    <w:rsid w:val="0099649D"/>
    <w:rsid w:val="009A13CD"/>
    <w:rsid w:val="009A2082"/>
    <w:rsid w:val="009A27BB"/>
    <w:rsid w:val="009A5137"/>
    <w:rsid w:val="009A52F4"/>
    <w:rsid w:val="009A5D3D"/>
    <w:rsid w:val="009A7EA6"/>
    <w:rsid w:val="009B040E"/>
    <w:rsid w:val="009B10A6"/>
    <w:rsid w:val="009B32D6"/>
    <w:rsid w:val="009B5CF2"/>
    <w:rsid w:val="009B665F"/>
    <w:rsid w:val="009B6D0F"/>
    <w:rsid w:val="009C0BD0"/>
    <w:rsid w:val="009C2F37"/>
    <w:rsid w:val="009D764C"/>
    <w:rsid w:val="009E04CF"/>
    <w:rsid w:val="009E1B94"/>
    <w:rsid w:val="009F24E6"/>
    <w:rsid w:val="009F287F"/>
    <w:rsid w:val="009F5027"/>
    <w:rsid w:val="00A03934"/>
    <w:rsid w:val="00A06870"/>
    <w:rsid w:val="00A06DC9"/>
    <w:rsid w:val="00A07F47"/>
    <w:rsid w:val="00A103BD"/>
    <w:rsid w:val="00A10BB2"/>
    <w:rsid w:val="00A124A7"/>
    <w:rsid w:val="00A12F9C"/>
    <w:rsid w:val="00A13003"/>
    <w:rsid w:val="00A14AB0"/>
    <w:rsid w:val="00A20926"/>
    <w:rsid w:val="00A21693"/>
    <w:rsid w:val="00A24746"/>
    <w:rsid w:val="00A25653"/>
    <w:rsid w:val="00A26A29"/>
    <w:rsid w:val="00A30021"/>
    <w:rsid w:val="00A465A3"/>
    <w:rsid w:val="00A476A2"/>
    <w:rsid w:val="00A509AF"/>
    <w:rsid w:val="00A50E1A"/>
    <w:rsid w:val="00A541FC"/>
    <w:rsid w:val="00A544EC"/>
    <w:rsid w:val="00A56A4B"/>
    <w:rsid w:val="00A660BD"/>
    <w:rsid w:val="00A71F4C"/>
    <w:rsid w:val="00A7312A"/>
    <w:rsid w:val="00A73779"/>
    <w:rsid w:val="00A75CE6"/>
    <w:rsid w:val="00A76214"/>
    <w:rsid w:val="00A81282"/>
    <w:rsid w:val="00A83C8C"/>
    <w:rsid w:val="00A84120"/>
    <w:rsid w:val="00A84880"/>
    <w:rsid w:val="00A86FA9"/>
    <w:rsid w:val="00A90F93"/>
    <w:rsid w:val="00A912CB"/>
    <w:rsid w:val="00A94228"/>
    <w:rsid w:val="00A94A87"/>
    <w:rsid w:val="00A951B7"/>
    <w:rsid w:val="00A95400"/>
    <w:rsid w:val="00A96448"/>
    <w:rsid w:val="00A96C56"/>
    <w:rsid w:val="00AA35AD"/>
    <w:rsid w:val="00AA5344"/>
    <w:rsid w:val="00AA5451"/>
    <w:rsid w:val="00AB4FD9"/>
    <w:rsid w:val="00AB7AE1"/>
    <w:rsid w:val="00AC1C7D"/>
    <w:rsid w:val="00AC2985"/>
    <w:rsid w:val="00AC29A2"/>
    <w:rsid w:val="00AC3CB0"/>
    <w:rsid w:val="00AC7811"/>
    <w:rsid w:val="00AD0B4D"/>
    <w:rsid w:val="00AD1019"/>
    <w:rsid w:val="00AD1BCB"/>
    <w:rsid w:val="00AD25AD"/>
    <w:rsid w:val="00AD3D5B"/>
    <w:rsid w:val="00AE1609"/>
    <w:rsid w:val="00AF1E48"/>
    <w:rsid w:val="00AF212C"/>
    <w:rsid w:val="00AF4F19"/>
    <w:rsid w:val="00B00733"/>
    <w:rsid w:val="00B030A6"/>
    <w:rsid w:val="00B0574C"/>
    <w:rsid w:val="00B067F4"/>
    <w:rsid w:val="00B07832"/>
    <w:rsid w:val="00B100F5"/>
    <w:rsid w:val="00B13D91"/>
    <w:rsid w:val="00B244A8"/>
    <w:rsid w:val="00B3124E"/>
    <w:rsid w:val="00B330DF"/>
    <w:rsid w:val="00B36070"/>
    <w:rsid w:val="00B42114"/>
    <w:rsid w:val="00B437E1"/>
    <w:rsid w:val="00B47B4E"/>
    <w:rsid w:val="00B50299"/>
    <w:rsid w:val="00B5072D"/>
    <w:rsid w:val="00B51098"/>
    <w:rsid w:val="00B515AC"/>
    <w:rsid w:val="00B51670"/>
    <w:rsid w:val="00B52C7E"/>
    <w:rsid w:val="00B52EB7"/>
    <w:rsid w:val="00B60B05"/>
    <w:rsid w:val="00B65695"/>
    <w:rsid w:val="00B6607B"/>
    <w:rsid w:val="00B66E0B"/>
    <w:rsid w:val="00B713D2"/>
    <w:rsid w:val="00B71E24"/>
    <w:rsid w:val="00B72FA5"/>
    <w:rsid w:val="00B76441"/>
    <w:rsid w:val="00B8146C"/>
    <w:rsid w:val="00B8617F"/>
    <w:rsid w:val="00B872C9"/>
    <w:rsid w:val="00B87F3E"/>
    <w:rsid w:val="00B9364C"/>
    <w:rsid w:val="00BA1C44"/>
    <w:rsid w:val="00BA2D7F"/>
    <w:rsid w:val="00BA31D3"/>
    <w:rsid w:val="00BA341E"/>
    <w:rsid w:val="00BA6566"/>
    <w:rsid w:val="00BB3986"/>
    <w:rsid w:val="00BB6BC8"/>
    <w:rsid w:val="00BC29F6"/>
    <w:rsid w:val="00BC3090"/>
    <w:rsid w:val="00BC3F5A"/>
    <w:rsid w:val="00BC5F31"/>
    <w:rsid w:val="00BC69C3"/>
    <w:rsid w:val="00BD1650"/>
    <w:rsid w:val="00BD4C63"/>
    <w:rsid w:val="00BD5EA3"/>
    <w:rsid w:val="00BD6492"/>
    <w:rsid w:val="00BE0708"/>
    <w:rsid w:val="00BE1B58"/>
    <w:rsid w:val="00BE29F2"/>
    <w:rsid w:val="00BE49DC"/>
    <w:rsid w:val="00BE7B6F"/>
    <w:rsid w:val="00BF0580"/>
    <w:rsid w:val="00BF4B65"/>
    <w:rsid w:val="00C00393"/>
    <w:rsid w:val="00C01FE5"/>
    <w:rsid w:val="00C026A0"/>
    <w:rsid w:val="00C0295A"/>
    <w:rsid w:val="00C03BC2"/>
    <w:rsid w:val="00C05681"/>
    <w:rsid w:val="00C07570"/>
    <w:rsid w:val="00C133A4"/>
    <w:rsid w:val="00C139A7"/>
    <w:rsid w:val="00C1543B"/>
    <w:rsid w:val="00C230DE"/>
    <w:rsid w:val="00C23915"/>
    <w:rsid w:val="00C25A87"/>
    <w:rsid w:val="00C2670D"/>
    <w:rsid w:val="00C3000A"/>
    <w:rsid w:val="00C305F7"/>
    <w:rsid w:val="00C31F72"/>
    <w:rsid w:val="00C32A11"/>
    <w:rsid w:val="00C4148C"/>
    <w:rsid w:val="00C41B80"/>
    <w:rsid w:val="00C47469"/>
    <w:rsid w:val="00C47BB0"/>
    <w:rsid w:val="00C5184C"/>
    <w:rsid w:val="00C51C97"/>
    <w:rsid w:val="00C51D00"/>
    <w:rsid w:val="00C52271"/>
    <w:rsid w:val="00C5265B"/>
    <w:rsid w:val="00C52FAD"/>
    <w:rsid w:val="00C532FE"/>
    <w:rsid w:val="00C61F90"/>
    <w:rsid w:val="00C65424"/>
    <w:rsid w:val="00C706A8"/>
    <w:rsid w:val="00C7328C"/>
    <w:rsid w:val="00C7526F"/>
    <w:rsid w:val="00C75474"/>
    <w:rsid w:val="00C84A55"/>
    <w:rsid w:val="00C90246"/>
    <w:rsid w:val="00C911AE"/>
    <w:rsid w:val="00C93D4D"/>
    <w:rsid w:val="00C95DF2"/>
    <w:rsid w:val="00CA4438"/>
    <w:rsid w:val="00CA51A4"/>
    <w:rsid w:val="00CA5F59"/>
    <w:rsid w:val="00CA75CA"/>
    <w:rsid w:val="00CB1376"/>
    <w:rsid w:val="00CB1BF6"/>
    <w:rsid w:val="00CB2028"/>
    <w:rsid w:val="00CB685C"/>
    <w:rsid w:val="00CC0D8A"/>
    <w:rsid w:val="00CC51E1"/>
    <w:rsid w:val="00CD03B3"/>
    <w:rsid w:val="00CD2C3D"/>
    <w:rsid w:val="00CD4928"/>
    <w:rsid w:val="00CD5AF9"/>
    <w:rsid w:val="00CF4520"/>
    <w:rsid w:val="00CF5CE9"/>
    <w:rsid w:val="00CF5EB4"/>
    <w:rsid w:val="00CF70E1"/>
    <w:rsid w:val="00CF7943"/>
    <w:rsid w:val="00D022F4"/>
    <w:rsid w:val="00D02552"/>
    <w:rsid w:val="00D05E24"/>
    <w:rsid w:val="00D075F6"/>
    <w:rsid w:val="00D101B4"/>
    <w:rsid w:val="00D11B9A"/>
    <w:rsid w:val="00D20848"/>
    <w:rsid w:val="00D22953"/>
    <w:rsid w:val="00D23DEE"/>
    <w:rsid w:val="00D27D41"/>
    <w:rsid w:val="00D27D5F"/>
    <w:rsid w:val="00D304E2"/>
    <w:rsid w:val="00D32323"/>
    <w:rsid w:val="00D355CD"/>
    <w:rsid w:val="00D373F7"/>
    <w:rsid w:val="00D37AC2"/>
    <w:rsid w:val="00D4193E"/>
    <w:rsid w:val="00D46B77"/>
    <w:rsid w:val="00D5105B"/>
    <w:rsid w:val="00D53126"/>
    <w:rsid w:val="00D540C6"/>
    <w:rsid w:val="00D5557C"/>
    <w:rsid w:val="00D55DA8"/>
    <w:rsid w:val="00D5653D"/>
    <w:rsid w:val="00D57CCF"/>
    <w:rsid w:val="00D601D7"/>
    <w:rsid w:val="00D604B9"/>
    <w:rsid w:val="00D60F13"/>
    <w:rsid w:val="00D61493"/>
    <w:rsid w:val="00D6247B"/>
    <w:rsid w:val="00D625C9"/>
    <w:rsid w:val="00D6413B"/>
    <w:rsid w:val="00D6548C"/>
    <w:rsid w:val="00D73F5E"/>
    <w:rsid w:val="00D831F1"/>
    <w:rsid w:val="00D8366F"/>
    <w:rsid w:val="00D905F4"/>
    <w:rsid w:val="00D946BE"/>
    <w:rsid w:val="00D94D89"/>
    <w:rsid w:val="00D969AF"/>
    <w:rsid w:val="00DA0A0B"/>
    <w:rsid w:val="00DA161D"/>
    <w:rsid w:val="00DA2A46"/>
    <w:rsid w:val="00DA2AD2"/>
    <w:rsid w:val="00DA6F24"/>
    <w:rsid w:val="00DB147D"/>
    <w:rsid w:val="00DB1F8F"/>
    <w:rsid w:val="00DB3C37"/>
    <w:rsid w:val="00DB3E9B"/>
    <w:rsid w:val="00DC5115"/>
    <w:rsid w:val="00DC5283"/>
    <w:rsid w:val="00DC5783"/>
    <w:rsid w:val="00DC6669"/>
    <w:rsid w:val="00DD1CBA"/>
    <w:rsid w:val="00DD1E1A"/>
    <w:rsid w:val="00DD5CB4"/>
    <w:rsid w:val="00DD689F"/>
    <w:rsid w:val="00DE0510"/>
    <w:rsid w:val="00DE1967"/>
    <w:rsid w:val="00DE3759"/>
    <w:rsid w:val="00DE6E5C"/>
    <w:rsid w:val="00DE73B4"/>
    <w:rsid w:val="00DF2541"/>
    <w:rsid w:val="00DF466B"/>
    <w:rsid w:val="00DF4E66"/>
    <w:rsid w:val="00DF5CBC"/>
    <w:rsid w:val="00DF5EB8"/>
    <w:rsid w:val="00DF7965"/>
    <w:rsid w:val="00E0092C"/>
    <w:rsid w:val="00E01BFC"/>
    <w:rsid w:val="00E031D4"/>
    <w:rsid w:val="00E046A6"/>
    <w:rsid w:val="00E052A8"/>
    <w:rsid w:val="00E06A99"/>
    <w:rsid w:val="00E07365"/>
    <w:rsid w:val="00E125EF"/>
    <w:rsid w:val="00E149C3"/>
    <w:rsid w:val="00E15F18"/>
    <w:rsid w:val="00E255BE"/>
    <w:rsid w:val="00E26D62"/>
    <w:rsid w:val="00E36D9A"/>
    <w:rsid w:val="00E37142"/>
    <w:rsid w:val="00E4073C"/>
    <w:rsid w:val="00E41221"/>
    <w:rsid w:val="00E42435"/>
    <w:rsid w:val="00E42A19"/>
    <w:rsid w:val="00E45F0D"/>
    <w:rsid w:val="00E46604"/>
    <w:rsid w:val="00E519BB"/>
    <w:rsid w:val="00E540F0"/>
    <w:rsid w:val="00E5646A"/>
    <w:rsid w:val="00E579AF"/>
    <w:rsid w:val="00E57F75"/>
    <w:rsid w:val="00E610DB"/>
    <w:rsid w:val="00E6284A"/>
    <w:rsid w:val="00E62C8A"/>
    <w:rsid w:val="00E71B20"/>
    <w:rsid w:val="00E721D5"/>
    <w:rsid w:val="00E732F4"/>
    <w:rsid w:val="00E73BFA"/>
    <w:rsid w:val="00E75384"/>
    <w:rsid w:val="00E75D74"/>
    <w:rsid w:val="00E80C29"/>
    <w:rsid w:val="00E811F1"/>
    <w:rsid w:val="00E86ED9"/>
    <w:rsid w:val="00E90450"/>
    <w:rsid w:val="00E960FB"/>
    <w:rsid w:val="00E96A21"/>
    <w:rsid w:val="00E97B5C"/>
    <w:rsid w:val="00EA646C"/>
    <w:rsid w:val="00EA659B"/>
    <w:rsid w:val="00EB1C5D"/>
    <w:rsid w:val="00EB246D"/>
    <w:rsid w:val="00EB2E0A"/>
    <w:rsid w:val="00EB3136"/>
    <w:rsid w:val="00EB4687"/>
    <w:rsid w:val="00EC3256"/>
    <w:rsid w:val="00ED0256"/>
    <w:rsid w:val="00EE353F"/>
    <w:rsid w:val="00EE6E90"/>
    <w:rsid w:val="00EE71E1"/>
    <w:rsid w:val="00EF0E22"/>
    <w:rsid w:val="00EF31FA"/>
    <w:rsid w:val="00EF5957"/>
    <w:rsid w:val="00EF6A23"/>
    <w:rsid w:val="00F005D0"/>
    <w:rsid w:val="00F04BEE"/>
    <w:rsid w:val="00F06A28"/>
    <w:rsid w:val="00F06EF1"/>
    <w:rsid w:val="00F12046"/>
    <w:rsid w:val="00F1205B"/>
    <w:rsid w:val="00F2717F"/>
    <w:rsid w:val="00F27DF9"/>
    <w:rsid w:val="00F30744"/>
    <w:rsid w:val="00F314A7"/>
    <w:rsid w:val="00F317A0"/>
    <w:rsid w:val="00F32EE0"/>
    <w:rsid w:val="00F33099"/>
    <w:rsid w:val="00F33E71"/>
    <w:rsid w:val="00F40B24"/>
    <w:rsid w:val="00F4339F"/>
    <w:rsid w:val="00F43570"/>
    <w:rsid w:val="00F44C8B"/>
    <w:rsid w:val="00F44EE3"/>
    <w:rsid w:val="00F45132"/>
    <w:rsid w:val="00F45A1A"/>
    <w:rsid w:val="00F45A84"/>
    <w:rsid w:val="00F4606A"/>
    <w:rsid w:val="00F47AAC"/>
    <w:rsid w:val="00F51FD8"/>
    <w:rsid w:val="00F53D55"/>
    <w:rsid w:val="00F54DE5"/>
    <w:rsid w:val="00F56F6E"/>
    <w:rsid w:val="00F62170"/>
    <w:rsid w:val="00F656A5"/>
    <w:rsid w:val="00F66941"/>
    <w:rsid w:val="00F72137"/>
    <w:rsid w:val="00F75346"/>
    <w:rsid w:val="00F767D1"/>
    <w:rsid w:val="00F76DE3"/>
    <w:rsid w:val="00F7701E"/>
    <w:rsid w:val="00F81839"/>
    <w:rsid w:val="00F9388B"/>
    <w:rsid w:val="00F93C76"/>
    <w:rsid w:val="00F95F10"/>
    <w:rsid w:val="00F96C08"/>
    <w:rsid w:val="00F96D34"/>
    <w:rsid w:val="00FA010A"/>
    <w:rsid w:val="00FA0CD8"/>
    <w:rsid w:val="00FA3D69"/>
    <w:rsid w:val="00FA50AE"/>
    <w:rsid w:val="00FB0E3D"/>
    <w:rsid w:val="00FB110E"/>
    <w:rsid w:val="00FB1F3C"/>
    <w:rsid w:val="00FB39A2"/>
    <w:rsid w:val="00FC04C8"/>
    <w:rsid w:val="00FC3796"/>
    <w:rsid w:val="00FC46DE"/>
    <w:rsid w:val="00FC4D43"/>
    <w:rsid w:val="00FC6DEE"/>
    <w:rsid w:val="00FD0692"/>
    <w:rsid w:val="00FD0BED"/>
    <w:rsid w:val="00FD1670"/>
    <w:rsid w:val="00FD438C"/>
    <w:rsid w:val="00FD6D71"/>
    <w:rsid w:val="00FE2A73"/>
    <w:rsid w:val="00FE4318"/>
    <w:rsid w:val="00FE56E3"/>
    <w:rsid w:val="00FF26D3"/>
    <w:rsid w:val="00FF3A73"/>
    <w:rsid w:val="00FF56C8"/>
    <w:rsid w:val="0147778C"/>
    <w:rsid w:val="01934993"/>
    <w:rsid w:val="01BC0CC6"/>
    <w:rsid w:val="025D4D8E"/>
    <w:rsid w:val="03FC106E"/>
    <w:rsid w:val="03FD05D6"/>
    <w:rsid w:val="046402BE"/>
    <w:rsid w:val="05942874"/>
    <w:rsid w:val="07852DBD"/>
    <w:rsid w:val="0790350F"/>
    <w:rsid w:val="08850B9A"/>
    <w:rsid w:val="08BD3297"/>
    <w:rsid w:val="09842C00"/>
    <w:rsid w:val="09CE1000"/>
    <w:rsid w:val="0A811C44"/>
    <w:rsid w:val="0ABA0FCF"/>
    <w:rsid w:val="0B3C6DA8"/>
    <w:rsid w:val="0B845139"/>
    <w:rsid w:val="0CE265BB"/>
    <w:rsid w:val="0D020A0B"/>
    <w:rsid w:val="0D621ACA"/>
    <w:rsid w:val="0E4709CC"/>
    <w:rsid w:val="0F16079E"/>
    <w:rsid w:val="115072E4"/>
    <w:rsid w:val="11A46535"/>
    <w:rsid w:val="13286CF2"/>
    <w:rsid w:val="13833F7C"/>
    <w:rsid w:val="150A5FA2"/>
    <w:rsid w:val="15863482"/>
    <w:rsid w:val="161944E9"/>
    <w:rsid w:val="16215E33"/>
    <w:rsid w:val="173B3498"/>
    <w:rsid w:val="175925FB"/>
    <w:rsid w:val="17AB076F"/>
    <w:rsid w:val="183E3E7C"/>
    <w:rsid w:val="18443204"/>
    <w:rsid w:val="184F3820"/>
    <w:rsid w:val="188B3BE8"/>
    <w:rsid w:val="18BB417D"/>
    <w:rsid w:val="19333A9D"/>
    <w:rsid w:val="199A59BC"/>
    <w:rsid w:val="1BAD4238"/>
    <w:rsid w:val="1BFC4783"/>
    <w:rsid w:val="1C752FA8"/>
    <w:rsid w:val="1C98008C"/>
    <w:rsid w:val="1CD120EC"/>
    <w:rsid w:val="1DF0665E"/>
    <w:rsid w:val="1F152820"/>
    <w:rsid w:val="1FB042F7"/>
    <w:rsid w:val="22237360"/>
    <w:rsid w:val="22450228"/>
    <w:rsid w:val="227635D6"/>
    <w:rsid w:val="227C1E95"/>
    <w:rsid w:val="23A92664"/>
    <w:rsid w:val="25C44658"/>
    <w:rsid w:val="25CC006C"/>
    <w:rsid w:val="25F364ED"/>
    <w:rsid w:val="25F52A64"/>
    <w:rsid w:val="26D134D1"/>
    <w:rsid w:val="2829733C"/>
    <w:rsid w:val="28381C5F"/>
    <w:rsid w:val="289606EC"/>
    <w:rsid w:val="29DD575C"/>
    <w:rsid w:val="2C296D2F"/>
    <w:rsid w:val="2E887AB0"/>
    <w:rsid w:val="2E9C4194"/>
    <w:rsid w:val="313E1763"/>
    <w:rsid w:val="318178A1"/>
    <w:rsid w:val="319453D7"/>
    <w:rsid w:val="32204ED5"/>
    <w:rsid w:val="32401B4D"/>
    <w:rsid w:val="32AB72CC"/>
    <w:rsid w:val="337F6100"/>
    <w:rsid w:val="3381627F"/>
    <w:rsid w:val="33A871B4"/>
    <w:rsid w:val="33C3259F"/>
    <w:rsid w:val="33EF1F92"/>
    <w:rsid w:val="34CF6B76"/>
    <w:rsid w:val="35560122"/>
    <w:rsid w:val="356D6ABA"/>
    <w:rsid w:val="363E0457"/>
    <w:rsid w:val="36EE77CC"/>
    <w:rsid w:val="3784633D"/>
    <w:rsid w:val="393014BA"/>
    <w:rsid w:val="39F5707E"/>
    <w:rsid w:val="3C7544A7"/>
    <w:rsid w:val="3CB23005"/>
    <w:rsid w:val="3CE21B3C"/>
    <w:rsid w:val="3CF218F1"/>
    <w:rsid w:val="3DD92B35"/>
    <w:rsid w:val="3DE32C64"/>
    <w:rsid w:val="3F0151B4"/>
    <w:rsid w:val="402204A1"/>
    <w:rsid w:val="40335268"/>
    <w:rsid w:val="41166258"/>
    <w:rsid w:val="41990C37"/>
    <w:rsid w:val="41F72C65"/>
    <w:rsid w:val="42360234"/>
    <w:rsid w:val="44817E8C"/>
    <w:rsid w:val="45266E38"/>
    <w:rsid w:val="46971BE9"/>
    <w:rsid w:val="478C4AD1"/>
    <w:rsid w:val="47B642F1"/>
    <w:rsid w:val="482A03E3"/>
    <w:rsid w:val="497F0713"/>
    <w:rsid w:val="4ADD1B95"/>
    <w:rsid w:val="4CB84667"/>
    <w:rsid w:val="4D3E7074"/>
    <w:rsid w:val="4D6C6873"/>
    <w:rsid w:val="4E6314AB"/>
    <w:rsid w:val="4E685C19"/>
    <w:rsid w:val="4EBE1CDD"/>
    <w:rsid w:val="4FF9539C"/>
    <w:rsid w:val="50593A6B"/>
    <w:rsid w:val="508A631B"/>
    <w:rsid w:val="50D43A3A"/>
    <w:rsid w:val="515F1555"/>
    <w:rsid w:val="51833550"/>
    <w:rsid w:val="52000822"/>
    <w:rsid w:val="548B08B3"/>
    <w:rsid w:val="56867584"/>
    <w:rsid w:val="57623B4D"/>
    <w:rsid w:val="57680A38"/>
    <w:rsid w:val="57EF1159"/>
    <w:rsid w:val="58D42829"/>
    <w:rsid w:val="595E141A"/>
    <w:rsid w:val="5A5118E7"/>
    <w:rsid w:val="5CB639C4"/>
    <w:rsid w:val="5CF8460C"/>
    <w:rsid w:val="5DB31162"/>
    <w:rsid w:val="5E785A05"/>
    <w:rsid w:val="5F3961B5"/>
    <w:rsid w:val="5F3A46AE"/>
    <w:rsid w:val="604364E6"/>
    <w:rsid w:val="608A69DC"/>
    <w:rsid w:val="62664E5B"/>
    <w:rsid w:val="62EF64B1"/>
    <w:rsid w:val="63251390"/>
    <w:rsid w:val="64340620"/>
    <w:rsid w:val="65091831"/>
    <w:rsid w:val="6593581A"/>
    <w:rsid w:val="67226E55"/>
    <w:rsid w:val="678C0773"/>
    <w:rsid w:val="67C1041C"/>
    <w:rsid w:val="69170489"/>
    <w:rsid w:val="69923A21"/>
    <w:rsid w:val="6A687275"/>
    <w:rsid w:val="6B0A1475"/>
    <w:rsid w:val="6C3C1BEC"/>
    <w:rsid w:val="6D394EF9"/>
    <w:rsid w:val="6E971ED7"/>
    <w:rsid w:val="6F7A47B8"/>
    <w:rsid w:val="702F0D82"/>
    <w:rsid w:val="7101188A"/>
    <w:rsid w:val="72121874"/>
    <w:rsid w:val="72BB015E"/>
    <w:rsid w:val="74BA6798"/>
    <w:rsid w:val="74BB4445"/>
    <w:rsid w:val="750C4CA1"/>
    <w:rsid w:val="755F3023"/>
    <w:rsid w:val="783C2CCF"/>
    <w:rsid w:val="790C34C1"/>
    <w:rsid w:val="7A4500E8"/>
    <w:rsid w:val="7A546ECE"/>
    <w:rsid w:val="7AD654F4"/>
    <w:rsid w:val="7C374CF9"/>
    <w:rsid w:val="7C8449A4"/>
    <w:rsid w:val="7CBE2D25"/>
    <w:rsid w:val="7CE8170F"/>
    <w:rsid w:val="7D221505"/>
    <w:rsid w:val="7D4A49D8"/>
    <w:rsid w:val="7D60199E"/>
    <w:rsid w:val="7E526DFD"/>
    <w:rsid w:val="7E5E656D"/>
    <w:rsid w:val="7FAB57D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C0EC51"/>
  <w15:docId w15:val="{0F5C399E-1214-4A29-B521-B18D7B7E8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EndnoteText">
    <w:name w:val="endnote text"/>
    <w:basedOn w:val="Normal"/>
    <w:link w:val="EndnoteTextChar"/>
    <w:uiPriority w:val="99"/>
    <w:semiHidden/>
    <w:unhideWhenUsed/>
    <w:qFormat/>
    <w:pPr>
      <w:snapToGrid w:val="0"/>
      <w:jc w:val="left"/>
    </w:pPr>
  </w:style>
  <w:style w:type="paragraph" w:styleId="BalloonText">
    <w:name w:val="Balloon Text"/>
    <w:basedOn w:val="Normal"/>
    <w:link w:val="BalloonTextChar"/>
    <w:uiPriority w:val="99"/>
    <w:semiHidden/>
    <w:unhideWhenUsed/>
    <w:qFormat/>
    <w:rPr>
      <w:rFonts w:ascii="SimSun" w:eastAsia="SimSun"/>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uiPriority w:val="99"/>
    <w:semiHidden/>
    <w:unhideWhenUsed/>
    <w:qFormat/>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paragraph" w:styleId="ListParagraph">
    <w:name w:val="List Paragraph"/>
    <w:basedOn w:val="Normal"/>
    <w:uiPriority w:val="34"/>
    <w:qFormat/>
    <w:pPr>
      <w:ind w:firstLineChars="200" w:firstLine="420"/>
    </w:pPr>
  </w:style>
  <w:style w:type="paragraph" w:customStyle="1" w:styleId="EndNoteBibliographyTitle">
    <w:name w:val="EndNote Bibliography Title"/>
    <w:basedOn w:val="Normal"/>
    <w:link w:val="EndNoteBibliographyTitleChar"/>
    <w:qFormat/>
    <w:pPr>
      <w:jc w:val="center"/>
    </w:pPr>
    <w:rPr>
      <w:rFonts w:ascii="DengXian" w:eastAsia="DengXian" w:hAnsi="DengXian" w:cs="DengXian" w:hint="eastAsia"/>
      <w:sz w:val="20"/>
    </w:rPr>
  </w:style>
  <w:style w:type="character" w:customStyle="1" w:styleId="EndNoteBibliographyTitleChar">
    <w:name w:val="EndNote Bibliography Title Char"/>
    <w:basedOn w:val="DefaultParagraphFont"/>
    <w:link w:val="EndNoteBibliographyTitle"/>
    <w:qFormat/>
    <w:rPr>
      <w:rFonts w:ascii="DengXian" w:eastAsia="DengXian" w:hAnsi="DengXian" w:cs="DengXian"/>
      <w:kern w:val="2"/>
      <w:szCs w:val="22"/>
    </w:rPr>
  </w:style>
  <w:style w:type="paragraph" w:customStyle="1" w:styleId="EndNoteBibliography">
    <w:name w:val="EndNote Bibliography"/>
    <w:basedOn w:val="Normal"/>
    <w:link w:val="EndNoteBibliographyChar"/>
    <w:qFormat/>
    <w:pPr>
      <w:jc w:val="left"/>
    </w:pPr>
    <w:rPr>
      <w:rFonts w:ascii="DengXian" w:eastAsia="DengXian" w:hAnsi="DengXian" w:cs="DengXian" w:hint="eastAsia"/>
      <w:sz w:val="20"/>
    </w:rPr>
  </w:style>
  <w:style w:type="character" w:customStyle="1" w:styleId="EndNoteBibliographyChar">
    <w:name w:val="EndNote Bibliography Char"/>
    <w:basedOn w:val="DefaultParagraphFont"/>
    <w:link w:val="EndNoteBibliography"/>
    <w:qFormat/>
    <w:rPr>
      <w:rFonts w:ascii="DengXian" w:eastAsia="DengXian" w:hAnsi="DengXian" w:cs="DengXian"/>
      <w:kern w:val="2"/>
      <w:szCs w:val="22"/>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EndnoteTextChar">
    <w:name w:val="Endnote Text Char"/>
    <w:basedOn w:val="DefaultParagraphFont"/>
    <w:link w:val="EndnoteText"/>
    <w:uiPriority w:val="99"/>
    <w:semiHidden/>
    <w:qFormat/>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rFonts w:ascii="SimSun" w:eastAsia="SimSun"/>
      <w:sz w:val="18"/>
      <w:szCs w:val="18"/>
    </w:rPr>
  </w:style>
  <w:style w:type="paragraph" w:customStyle="1" w:styleId="Revision1">
    <w:name w:val="Revision1"/>
    <w:hidden/>
    <w:uiPriority w:val="99"/>
    <w:semiHidden/>
    <w:qFormat/>
    <w:rPr>
      <w:rFonts w:asciiTheme="minorHAnsi" w:eastAsiaTheme="minorEastAsia" w:hAnsiTheme="minorHAnsi" w:cstheme="minorBidi"/>
      <w:kern w:val="2"/>
      <w:sz w:val="21"/>
      <w:szCs w:val="22"/>
      <w:lang w:val="en-US" w:eastAsia="zh-CN"/>
    </w:rPr>
  </w:style>
  <w:style w:type="paragraph" w:customStyle="1" w:styleId="10">
    <w:name w:val="修订1"/>
    <w:hidden/>
    <w:uiPriority w:val="99"/>
    <w:semiHidden/>
    <w:qFormat/>
    <w:rPr>
      <w:rFonts w:asciiTheme="minorHAnsi" w:eastAsiaTheme="minorEastAsia" w:hAnsiTheme="minorHAnsi" w:cstheme="minorBidi"/>
      <w:kern w:val="2"/>
      <w:sz w:val="21"/>
      <w:szCs w:val="22"/>
      <w:lang w:val="en-US" w:eastAsia="zh-CN"/>
    </w:rPr>
  </w:style>
  <w:style w:type="paragraph" w:customStyle="1" w:styleId="2">
    <w:name w:val="修订2"/>
    <w:hidden/>
    <w:uiPriority w:val="99"/>
    <w:unhideWhenUsed/>
    <w:qFormat/>
    <w:rPr>
      <w:rFonts w:asciiTheme="minorHAnsi" w:eastAsiaTheme="minorEastAsia" w:hAnsiTheme="minorHAnsi" w:cstheme="minorBidi"/>
      <w:kern w:val="2"/>
      <w:sz w:val="21"/>
      <w:szCs w:val="22"/>
      <w:lang w:val="en-US" w:eastAsia="zh-CN"/>
    </w:rPr>
  </w:style>
  <w:style w:type="paragraph" w:customStyle="1" w:styleId="3">
    <w:name w:val="修订3"/>
    <w:hidden/>
    <w:uiPriority w:val="99"/>
    <w:unhideWhenUsed/>
    <w:qFormat/>
    <w:rPr>
      <w:rFonts w:asciiTheme="minorHAnsi" w:eastAsiaTheme="minorEastAsia" w:hAnsiTheme="minorHAnsi" w:cstheme="minorBidi"/>
      <w:kern w:val="2"/>
      <w:sz w:val="21"/>
      <w:szCs w:val="22"/>
      <w:lang w:val="en-US" w:eastAsia="zh-CN"/>
    </w:rPr>
  </w:style>
  <w:style w:type="paragraph" w:customStyle="1" w:styleId="Revision2">
    <w:name w:val="Revision2"/>
    <w:hidden/>
    <w:uiPriority w:val="99"/>
    <w:unhideWhenUsed/>
    <w:qFormat/>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snpedia.com/index.php/T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projec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9</Pages>
  <Words>6479</Words>
  <Characters>32203</Characters>
  <Application>Microsoft Office Word</Application>
  <DocSecurity>0</DocSecurity>
  <Lines>1073</Lines>
  <Paragraphs>840</Paragraphs>
  <ScaleCrop>false</ScaleCrop>
  <Company>University Of Southampton</Company>
  <LinksUpToDate>false</LinksUpToDate>
  <CharactersWithSpaces>3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suidan</dc:creator>
  <cp:lastModifiedBy>Lucinda England</cp:lastModifiedBy>
  <cp:revision>66</cp:revision>
  <dcterms:created xsi:type="dcterms:W3CDTF">2025-10-29T14:43:00Z</dcterms:created>
  <dcterms:modified xsi:type="dcterms:W3CDTF">2025-11-2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c7b4444ba4e3ee69b85bb56e02a35255358ea88a4511b12971c13a80cd02c</vt:lpwstr>
  </property>
  <property fmtid="{D5CDD505-2E9C-101B-9397-08002B2CF9AE}" pid="3" name="grammarly_documentId">
    <vt:lpwstr>documentId_2570</vt:lpwstr>
  </property>
  <property fmtid="{D5CDD505-2E9C-101B-9397-08002B2CF9AE}" pid="4" name="grammarly_documentContext">
    <vt:lpwstr>{"goals":[],"domain":"general","emotions":[],"dialect":"american"}</vt:lpwstr>
  </property>
  <property fmtid="{D5CDD505-2E9C-101B-9397-08002B2CF9AE}" pid="5" name="KSOProductBuildVer">
    <vt:lpwstr>2052-12.1.0.23542</vt:lpwstr>
  </property>
  <property fmtid="{D5CDD505-2E9C-101B-9397-08002B2CF9AE}" pid="6" name="ICV">
    <vt:lpwstr>E23691831622425497D1B761C600407D_13</vt:lpwstr>
  </property>
  <property fmtid="{D5CDD505-2E9C-101B-9397-08002B2CF9AE}" pid="7" name="KSOTemplateDocerSaveRecord">
    <vt:lpwstr>eyJoZGlkIjoiYzFkYTg1ODRiMmVhNTQ2YzQ2YzdjZWZkZTA1ZmFlNzAiLCJ1c2VySWQiOiI0MTg1MTkzODUifQ==</vt:lpwstr>
  </property>
</Properties>
</file>